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bookmarkStart w:id="1" w:name="_Hlk11437889" w:displacedByCustomXml="next"/>
    <w:bookmarkEnd w:id="1" w:displacedByCustomXml="next"/>
    <w:sdt>
      <w:sdtPr>
        <w:id w:val="180156443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5FA58966" w14:textId="77777777" w:rsidR="00AF3E8E" w:rsidRPr="00844105" w:rsidRDefault="00AF3E8E" w:rsidP="00AF3E8E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844105">
            <w:rPr>
              <w:rFonts w:ascii="Segoe UI Semibold" w:hAnsi="Segoe UI Semibold" w:cs="Segoe UI Semibold"/>
              <w:sz w:val="24"/>
              <w:szCs w:val="24"/>
            </w:rPr>
            <w:t>TEACHER’S EDITION</w:t>
          </w:r>
          <w:r>
            <w:rPr>
              <w:rFonts w:ascii="Segoe UI Semibold" w:hAnsi="Segoe UI Semibold" w:cs="Segoe UI Semibold"/>
              <w:sz w:val="24"/>
              <w:szCs w:val="24"/>
            </w:rPr>
            <w:t xml:space="preserve"> – Teacher’s materials are </w:t>
          </w:r>
          <w:r w:rsidRPr="00D7627B">
            <w:rPr>
              <w:rFonts w:ascii="Segoe UI Semibold" w:hAnsi="Segoe UI Semibold" w:cs="Segoe UI Semibold"/>
              <w:sz w:val="24"/>
              <w:szCs w:val="24"/>
              <w:highlight w:val="cyan"/>
            </w:rPr>
            <w:t>highlighted in teal.</w:t>
          </w:r>
        </w:p>
        <w:p w14:paraId="0D9C8E3F" w14:textId="6C94E917" w:rsidR="00CA1CAF" w:rsidRPr="001D6645" w:rsidRDefault="0088630D" w:rsidP="00AF3E8E">
          <w:pPr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1 Focus: Writing an </w:t>
          </w:r>
          <w:r w:rsidR="00C12AB8">
            <w:rPr>
              <w:rFonts w:ascii="Segoe UI Semibold" w:hAnsi="Segoe UI Semibold" w:cs="Segoe UI Semibold"/>
              <w:sz w:val="24"/>
              <w:szCs w:val="24"/>
            </w:rPr>
            <w:t>Explanatory</w:t>
          </w: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3A64C5CF" w14:textId="36FE08B0" w:rsidR="00C871A3" w:rsidRDefault="00C77447" w:rsidP="006355ED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="0088630D" w:rsidRPr="00DD3663">
            <w:rPr>
              <w:sz w:val="24"/>
              <w:szCs w:val="24"/>
            </w:rPr>
            <w:t xml:space="preserve">: </w:t>
          </w:r>
          <w:r w:rsidR="00B82AE7" w:rsidRPr="00B82AE7">
            <w:rPr>
              <w:rStyle w:val="normaltextrun"/>
              <w:rFonts w:cstheme="majorHAnsi"/>
              <w:color w:val="000000"/>
              <w:sz w:val="24"/>
              <w:szCs w:val="18"/>
              <w:shd w:val="clear" w:color="auto" w:fill="FFFFFF"/>
            </w:rPr>
            <w:t>Write an explanatory essay in which you explain the traits many gifted athletes have and why.</w:t>
          </w:r>
          <w:r w:rsidR="00B82AE7" w:rsidRPr="00B82AE7">
            <w:rPr>
              <w:rStyle w:val="eop"/>
              <w:rFonts w:ascii="Calibri" w:hAnsi="Calibri" w:cs="Calibri"/>
              <w:color w:val="000000"/>
              <w:sz w:val="24"/>
              <w:szCs w:val="18"/>
              <w:shd w:val="clear" w:color="auto" w:fill="FFFFFF"/>
            </w:rPr>
            <w:t> </w:t>
          </w:r>
        </w:p>
        <w:p w14:paraId="14C7FDE7" w14:textId="684CE712" w:rsidR="0089509D" w:rsidRDefault="00D461F3" w:rsidP="0089509D">
          <w:pPr>
            <w:rPr>
              <w:color w:val="000000"/>
              <w:sz w:val="24"/>
              <w:szCs w:val="24"/>
            </w:rPr>
          </w:pPr>
          <w:hyperlink r:id="rId13" w:history="1">
            <w:r w:rsidR="0089509D" w:rsidRPr="00861A84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67EC067A" w14:textId="3499BC3D" w:rsidR="00BF36A2" w:rsidRDefault="00D461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262B0409" w14:textId="68064E16" w:rsidR="00EE2CEC" w:rsidRPr="00154F19" w:rsidRDefault="00F328F6" w:rsidP="000D4C52">
      <w:pPr>
        <w:pStyle w:val="Heading1"/>
      </w:pPr>
      <w:bookmarkStart w:id="2" w:name="_Toc11443176"/>
      <w:bookmarkStart w:id="3" w:name="SampleEssayandPrompt"/>
      <w:r>
        <w:t>Day</w:t>
      </w:r>
      <w:r w:rsidR="00C871A3">
        <w:t xml:space="preserve"> 1</w:t>
      </w:r>
      <w:r w:rsidR="00A456E9">
        <w:t xml:space="preserve"> E</w:t>
      </w:r>
      <w:r w:rsidR="0056772C">
        <w:t>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32660A" w14:paraId="7FB81F19" w14:textId="77777777" w:rsidTr="001D6645">
        <w:tc>
          <w:tcPr>
            <w:tcW w:w="1435" w:type="dxa"/>
          </w:tcPr>
          <w:p w14:paraId="506C3DCC" w14:textId="71AD2BFE" w:rsidR="0032660A" w:rsidRPr="001D6645" w:rsidRDefault="00A456E9" w:rsidP="001D6645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18F5FF52" w14:textId="07486D52" w:rsidR="001C4403" w:rsidRPr="007D32DE" w:rsidRDefault="001C4403" w:rsidP="001C4403">
            <w:pPr>
              <w:rPr>
                <w:rFonts w:cstheme="majorHAnsi"/>
                <w:sz w:val="24"/>
                <w:szCs w:val="24"/>
              </w:rPr>
            </w:pPr>
            <w:r w:rsidRPr="007D32DE">
              <w:rPr>
                <w:sz w:val="24"/>
                <w:szCs w:val="24"/>
              </w:rPr>
              <w:t>You’ll be writing an essay on this topic</w:t>
            </w:r>
            <w:r w:rsidRPr="007D32DE">
              <w:rPr>
                <w:rFonts w:cstheme="majorHAnsi"/>
                <w:sz w:val="24"/>
                <w:szCs w:val="24"/>
              </w:rPr>
              <w:t xml:space="preserve">: </w:t>
            </w:r>
            <w:r w:rsidR="00B82AE7" w:rsidRPr="00B82AE7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Write an explanatory essay in which you explain the traits many gifted athletes have and why.</w:t>
            </w:r>
            <w:r w:rsidR="00B82AE7" w:rsidRPr="00B82AE7">
              <w:rPr>
                <w:rStyle w:val="eop"/>
                <w:rFonts w:ascii="Calibri" w:hAnsi="Calibri" w:cs="Calibri"/>
                <w:color w:val="000000"/>
                <w:sz w:val="24"/>
                <w:szCs w:val="18"/>
                <w:shd w:val="clear" w:color="auto" w:fill="FFFFFF"/>
              </w:rPr>
              <w:t> </w:t>
            </w:r>
          </w:p>
          <w:p w14:paraId="3050B70B" w14:textId="77777777" w:rsidR="001C4403" w:rsidRPr="007D32DE" w:rsidRDefault="001C4403" w:rsidP="001C4403">
            <w:pPr>
              <w:rPr>
                <w:rFonts w:cstheme="majorHAnsi"/>
                <w:sz w:val="22"/>
                <w:szCs w:val="22"/>
              </w:rPr>
            </w:pPr>
          </w:p>
          <w:p w14:paraId="238AFB10" w14:textId="77777777" w:rsidR="001C4403" w:rsidRPr="005850C0" w:rsidRDefault="001C4403" w:rsidP="001C440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5CE5507" w14:textId="6722EFF3" w:rsidR="001C4403" w:rsidRPr="005850C0" w:rsidRDefault="001C4403" w:rsidP="001C4403">
            <w:pPr>
              <w:pStyle w:val="ListParagraph"/>
              <w:numPr>
                <w:ilvl w:val="0"/>
                <w:numId w:val="1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Read the articles and underline or highlight evidence that could be used in your essay about </w:t>
            </w:r>
            <w:r w:rsidR="009904CC">
              <w:rPr>
                <w:sz w:val="24"/>
                <w:szCs w:val="24"/>
              </w:rPr>
              <w:t>the importance of speaking more than one language.</w:t>
            </w:r>
            <w:r w:rsidR="00314D61">
              <w:rPr>
                <w:sz w:val="24"/>
                <w:szCs w:val="24"/>
              </w:rPr>
              <w:t xml:space="preserve"> Begin thinking about </w:t>
            </w:r>
            <w:r w:rsidR="00106DED">
              <w:rPr>
                <w:sz w:val="24"/>
                <w:szCs w:val="24"/>
              </w:rPr>
              <w:t xml:space="preserve">ideas from the texts that explain </w:t>
            </w:r>
            <w:r w:rsidR="000823E2" w:rsidRPr="00B82AE7">
              <w:rPr>
                <w:rStyle w:val="normaltextrun"/>
                <w:rFonts w:cstheme="majorHAnsi"/>
                <w:color w:val="000000"/>
                <w:sz w:val="24"/>
                <w:szCs w:val="18"/>
                <w:shd w:val="clear" w:color="auto" w:fill="FFFFFF"/>
              </w:rPr>
              <w:t>the traits many gifted athletes have and why</w:t>
            </w:r>
            <w:r w:rsidR="00106DED">
              <w:rPr>
                <w:sz w:val="24"/>
                <w:szCs w:val="24"/>
              </w:rPr>
              <w:t>.</w:t>
            </w:r>
          </w:p>
          <w:p w14:paraId="145D62FB" w14:textId="77777777" w:rsidR="002E187D" w:rsidRPr="005850C0" w:rsidRDefault="002E187D" w:rsidP="002E187D">
            <w:pPr>
              <w:rPr>
                <w:sz w:val="24"/>
                <w:szCs w:val="24"/>
              </w:rPr>
            </w:pPr>
          </w:p>
          <w:p w14:paraId="3EB8A9EA" w14:textId="0036D8D7" w:rsidR="0032660A" w:rsidRPr="000823E2" w:rsidRDefault="00D461F3" w:rsidP="001C4403">
            <w:pPr>
              <w:rPr>
                <w:i/>
                <w:iCs/>
                <w:sz w:val="24"/>
                <w:szCs w:val="24"/>
              </w:rPr>
            </w:pPr>
            <w:hyperlink r:id="rId14" w:history="1">
              <w:r w:rsidR="000823E2" w:rsidRPr="00BD186E">
                <w:rPr>
                  <w:rStyle w:val="Hyperlink"/>
                  <w:i/>
                  <w:iCs/>
                  <w:sz w:val="24"/>
                  <w:szCs w:val="24"/>
                </w:rPr>
                <w:t>Gifted Athletes</w:t>
              </w:r>
              <w:r w:rsidR="00E82E19" w:rsidRPr="00BD186E">
                <w:rPr>
                  <w:rStyle w:val="Hyperlink"/>
                  <w:i/>
                  <w:iCs/>
                  <w:sz w:val="24"/>
                  <w:szCs w:val="24"/>
                </w:rPr>
                <w:t xml:space="preserve"> Articles</w:t>
              </w:r>
            </w:hyperlink>
          </w:p>
          <w:p w14:paraId="638BA7FA" w14:textId="6EAB5A6B" w:rsidR="00431DE6" w:rsidRPr="001C4403" w:rsidRDefault="00431DE6" w:rsidP="001C4403">
            <w:pPr>
              <w:rPr>
                <w:rFonts w:ascii="Berlin Sans FB Demi" w:hAnsi="Berlin Sans FB Demi"/>
                <w:b/>
                <w:i/>
                <w:iCs/>
                <w:sz w:val="28"/>
                <w:szCs w:val="28"/>
              </w:rPr>
            </w:pPr>
          </w:p>
        </w:tc>
      </w:tr>
    </w:tbl>
    <w:p w14:paraId="10000EAF" w14:textId="77777777" w:rsidR="00A110DD" w:rsidRDefault="00A110DD" w:rsidP="00A110DD">
      <w:pPr>
        <w:rPr>
          <w:rFonts w:ascii="Berlin Sans FB Demi" w:hAnsi="Berlin Sans FB Demi"/>
          <w:b/>
          <w:caps/>
          <w:sz w:val="28"/>
          <w:szCs w:val="28"/>
        </w:rPr>
      </w:pPr>
    </w:p>
    <w:p w14:paraId="6D3FFC61" w14:textId="142DE7A5" w:rsidR="00A110DD" w:rsidRPr="00154F19" w:rsidRDefault="00A110DD" w:rsidP="00A110DD">
      <w:pPr>
        <w:pStyle w:val="Heading1"/>
      </w:pPr>
      <w:r>
        <w:t>Day 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A110DD" w14:paraId="32C4F801" w14:textId="77777777" w:rsidTr="001D6645">
        <w:tc>
          <w:tcPr>
            <w:tcW w:w="1435" w:type="dxa"/>
          </w:tcPr>
          <w:p w14:paraId="4AC206E7" w14:textId="38BA16E7" w:rsidR="00A110DD" w:rsidRPr="002E187D" w:rsidRDefault="001D6645" w:rsidP="001D6645">
            <w:pPr>
              <w:rPr>
                <w:rFonts w:ascii="Segoe UI Semibold" w:hAnsi="Segoe UI Semibold" w:cs="Segoe UI Semibold"/>
                <w:b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9355" w:type="dxa"/>
          </w:tcPr>
          <w:p w14:paraId="64EFFE02" w14:textId="56D4563A" w:rsidR="000E1DC4" w:rsidRDefault="000E1DC4" w:rsidP="00E051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day you’ll be</w:t>
            </w:r>
            <w:r w:rsidR="00E15199">
              <w:rPr>
                <w:sz w:val="24"/>
                <w:szCs w:val="24"/>
              </w:rPr>
              <w:t>gin writing your essay.</w:t>
            </w:r>
          </w:p>
          <w:p w14:paraId="2AFCE1B6" w14:textId="77777777" w:rsidR="00E15199" w:rsidRDefault="00E15199" w:rsidP="00E051C9">
            <w:pPr>
              <w:rPr>
                <w:sz w:val="24"/>
                <w:szCs w:val="24"/>
              </w:rPr>
            </w:pPr>
          </w:p>
          <w:p w14:paraId="54776A3F" w14:textId="6DE77E95" w:rsidR="00E051C9" w:rsidRPr="005850C0" w:rsidRDefault="00E051C9" w:rsidP="00E051C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433E861" w14:textId="77777777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56667D85" w14:textId="27ECF62F" w:rsidR="00E051C9" w:rsidRPr="005850C0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>As you plan,</w:t>
            </w:r>
            <w:r w:rsidR="00841CC0">
              <w:rPr>
                <w:sz w:val="24"/>
                <w:szCs w:val="24"/>
              </w:rPr>
              <w:t xml:space="preserve"> think about what ideas you might want to use in your body paragraphs.</w:t>
            </w:r>
            <w:r w:rsidR="00106DED">
              <w:rPr>
                <w:sz w:val="24"/>
                <w:szCs w:val="24"/>
              </w:rPr>
              <w:t xml:space="preserve"> Plan for three body paragraphs.</w:t>
            </w:r>
          </w:p>
          <w:p w14:paraId="0EFBAA5F" w14:textId="77777777" w:rsidR="002D5818" w:rsidRDefault="00E051C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 w:rsidR="00D631EF"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 w:rsidR="00E13640"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 w:rsidR="00584009">
              <w:rPr>
                <w:sz w:val="24"/>
                <w:szCs w:val="24"/>
              </w:rPr>
              <w:t xml:space="preserve"> </w:t>
            </w:r>
          </w:p>
          <w:p w14:paraId="34EA3E92" w14:textId="2DD272AC" w:rsidR="00E051C9" w:rsidRPr="005850C0" w:rsidRDefault="00584009" w:rsidP="009528F7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</w:t>
            </w:r>
            <w:r w:rsidR="00BC2F99">
              <w:rPr>
                <w:sz w:val="24"/>
                <w:szCs w:val="24"/>
              </w:rPr>
              <w:t xml:space="preserve">where to start? </w:t>
            </w:r>
            <w:r w:rsidR="00774598">
              <w:rPr>
                <w:sz w:val="24"/>
                <w:szCs w:val="24"/>
              </w:rPr>
              <w:t xml:space="preserve">Try </w:t>
            </w:r>
            <w:r w:rsidR="0081723E">
              <w:rPr>
                <w:sz w:val="24"/>
                <w:szCs w:val="24"/>
              </w:rPr>
              <w:t xml:space="preserve">engaging the reader with a situation related to the topic, </w:t>
            </w:r>
            <w:proofErr w:type="gramStart"/>
            <w:r w:rsidR="0081723E">
              <w:rPr>
                <w:sz w:val="24"/>
                <w:szCs w:val="24"/>
              </w:rPr>
              <w:t>then</w:t>
            </w:r>
            <w:proofErr w:type="gramEnd"/>
            <w:r w:rsidR="0081723E">
              <w:rPr>
                <w:sz w:val="24"/>
                <w:szCs w:val="24"/>
              </w:rPr>
              <w:t xml:space="preserve"> </w:t>
            </w:r>
            <w:r w:rsidR="00E2596F">
              <w:rPr>
                <w:sz w:val="24"/>
                <w:szCs w:val="24"/>
              </w:rPr>
              <w:t>include a thesis statement</w:t>
            </w:r>
            <w:r w:rsidR="00A35486">
              <w:rPr>
                <w:sz w:val="24"/>
                <w:szCs w:val="24"/>
              </w:rPr>
              <w:t xml:space="preserve">. Here’s a </w:t>
            </w:r>
            <w:r w:rsidR="00D472F5">
              <w:rPr>
                <w:sz w:val="24"/>
                <w:szCs w:val="24"/>
              </w:rPr>
              <w:t>thesis statement</w:t>
            </w:r>
            <w:r w:rsidR="00A35486">
              <w:rPr>
                <w:sz w:val="24"/>
                <w:szCs w:val="24"/>
              </w:rPr>
              <w:t xml:space="preserve"> starter: </w:t>
            </w:r>
            <w:r w:rsidR="000823E2" w:rsidRPr="000823E2">
              <w:rPr>
                <w:sz w:val="24"/>
                <w:szCs w:val="24"/>
              </w:rPr>
              <w:t>Gifted athletes share many traits, including…</w:t>
            </w:r>
          </w:p>
          <w:p w14:paraId="196F260E" w14:textId="77777777" w:rsidR="00E051C9" w:rsidRPr="005850C0" w:rsidRDefault="00E051C9" w:rsidP="00E051C9">
            <w:pPr>
              <w:rPr>
                <w:sz w:val="24"/>
                <w:szCs w:val="24"/>
              </w:rPr>
            </w:pPr>
          </w:p>
          <w:p w14:paraId="6494291C" w14:textId="2A60365F" w:rsidR="00A110DD" w:rsidRDefault="00D461F3" w:rsidP="009528F7">
            <w:pPr>
              <w:rPr>
                <w:i/>
                <w:iCs/>
                <w:sz w:val="24"/>
                <w:szCs w:val="24"/>
              </w:rPr>
            </w:pPr>
            <w:hyperlink r:id="rId15" w:history="1">
              <w:r w:rsidR="00E051C9" w:rsidRPr="00A06CFC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E79D3F3" w14:textId="06D99775" w:rsidR="008C2F1F" w:rsidRPr="00AE25F6" w:rsidRDefault="008C2F1F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77DC658D" w14:textId="7A54BCC5" w:rsidR="00E001D5" w:rsidRPr="00154F19" w:rsidRDefault="00E001D5" w:rsidP="00E001D5">
      <w:pPr>
        <w:pStyle w:val="Heading1"/>
      </w:pPr>
      <w:r>
        <w:t>Day 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9D53F9" w14:paraId="74258C65" w14:textId="77777777" w:rsidTr="009B210D">
        <w:trPr>
          <w:trHeight w:val="2411"/>
        </w:trPr>
        <w:tc>
          <w:tcPr>
            <w:tcW w:w="1795" w:type="dxa"/>
          </w:tcPr>
          <w:p w14:paraId="5D30BE91" w14:textId="77777777" w:rsidR="009D53F9" w:rsidRPr="001D6645" w:rsidRDefault="009D53F9" w:rsidP="009D53F9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105C9F3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4C5421E5" w14:textId="77777777" w:rsidR="009D53F9" w:rsidRPr="005850C0" w:rsidRDefault="009D53F9" w:rsidP="009D53F9">
            <w:pPr>
              <w:rPr>
                <w:sz w:val="24"/>
                <w:szCs w:val="24"/>
              </w:rPr>
            </w:pPr>
          </w:p>
          <w:p w14:paraId="52A53B23" w14:textId="77777777" w:rsidR="009D53F9" w:rsidRPr="005850C0" w:rsidRDefault="009D53F9" w:rsidP="009D53F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27DA8B9A" w14:textId="25E1E598" w:rsidR="009D53F9" w:rsidRPr="005850C0" w:rsidRDefault="009D53F9" w:rsidP="009528F7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482A5A">
              <w:rPr>
                <w:i/>
                <w:iCs/>
                <w:sz w:val="24"/>
                <w:szCs w:val="24"/>
              </w:rPr>
              <w:t>Gifted Athletes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</w:t>
            </w:r>
            <w:r w:rsidR="00D96F7A">
              <w:rPr>
                <w:sz w:val="24"/>
                <w:szCs w:val="24"/>
              </w:rPr>
              <w:t>your first body paragraph.</w:t>
            </w:r>
          </w:p>
          <w:p w14:paraId="7E509308" w14:textId="1ECDB171" w:rsidR="009D53F9" w:rsidRPr="009B210D" w:rsidRDefault="009D53F9" w:rsidP="009D53F9">
            <w:pPr>
              <w:pStyle w:val="ListParagraph"/>
              <w:numPr>
                <w:ilvl w:val="0"/>
                <w:numId w:val="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86417E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8C2F1F">
              <w:rPr>
                <w:sz w:val="24"/>
                <w:szCs w:val="24"/>
              </w:rPr>
              <w:t xml:space="preserve"> and </w:t>
            </w:r>
            <w:r w:rsidR="005737B1">
              <w:rPr>
                <w:sz w:val="24"/>
                <w:szCs w:val="24"/>
              </w:rPr>
              <w:t>tell where the evidence is from (which article)</w:t>
            </w:r>
            <w:r w:rsidRPr="005850C0">
              <w:rPr>
                <w:sz w:val="24"/>
                <w:szCs w:val="24"/>
              </w:rPr>
              <w:t>.</w:t>
            </w:r>
          </w:p>
        </w:tc>
      </w:tr>
    </w:tbl>
    <w:p w14:paraId="5A5E87B4" w14:textId="607C5729" w:rsidR="00E001D5" w:rsidRDefault="00E001D5" w:rsidP="00A110DD">
      <w:pPr>
        <w:rPr>
          <w:rFonts w:ascii="Berlin Sans FB Demi" w:hAnsi="Berlin Sans FB Demi"/>
          <w:b/>
          <w:sz w:val="28"/>
          <w:szCs w:val="28"/>
        </w:rPr>
      </w:pPr>
    </w:p>
    <w:p w14:paraId="589D03BC" w14:textId="26F3A3C5" w:rsidR="00E001D5" w:rsidRPr="00154F19" w:rsidRDefault="00E001D5" w:rsidP="00E001D5">
      <w:pPr>
        <w:pStyle w:val="Heading1"/>
      </w:pPr>
      <w:r>
        <w:t>Day 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19748B95" w14:textId="77777777" w:rsidTr="009B210D">
        <w:trPr>
          <w:trHeight w:val="2366"/>
        </w:trPr>
        <w:tc>
          <w:tcPr>
            <w:tcW w:w="1795" w:type="dxa"/>
          </w:tcPr>
          <w:p w14:paraId="1AA525FB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0756E793" w14:textId="55064591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</w:t>
            </w:r>
            <w:r w:rsidR="00D472F5">
              <w:rPr>
                <w:sz w:val="24"/>
                <w:szCs w:val="24"/>
              </w:rPr>
              <w:t xml:space="preserve">and third </w:t>
            </w:r>
            <w:r w:rsidRPr="005850C0">
              <w:rPr>
                <w:sz w:val="24"/>
                <w:szCs w:val="24"/>
              </w:rPr>
              <w:t xml:space="preserve">body paragraph for your essay. </w:t>
            </w:r>
          </w:p>
          <w:p w14:paraId="2BFEA7C1" w14:textId="77777777" w:rsidR="006B3AA3" w:rsidRPr="005850C0" w:rsidRDefault="006B3AA3" w:rsidP="006B3AA3">
            <w:pPr>
              <w:rPr>
                <w:sz w:val="24"/>
                <w:szCs w:val="24"/>
              </w:rPr>
            </w:pPr>
          </w:p>
          <w:p w14:paraId="6376572D" w14:textId="77777777" w:rsidR="006B3AA3" w:rsidRPr="005850C0" w:rsidRDefault="006B3AA3" w:rsidP="006B3AA3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4DFB3ECD" w14:textId="7AC1248E" w:rsidR="006B3AA3" w:rsidRPr="005850C0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14733E">
              <w:rPr>
                <w:sz w:val="24"/>
                <w:szCs w:val="24"/>
              </w:rPr>
              <w:t xml:space="preserve">and the </w:t>
            </w:r>
            <w:r w:rsidR="00482A5A">
              <w:rPr>
                <w:i/>
                <w:iCs/>
                <w:sz w:val="24"/>
                <w:szCs w:val="24"/>
              </w:rPr>
              <w:t>Gifted Athletes</w:t>
            </w:r>
            <w:r w:rsidR="0014733E">
              <w:rPr>
                <w:i/>
                <w:iCs/>
                <w:sz w:val="24"/>
                <w:szCs w:val="24"/>
              </w:rPr>
              <w:t xml:space="preserve"> Articles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7E78B3">
              <w:rPr>
                <w:sz w:val="24"/>
                <w:szCs w:val="24"/>
              </w:rPr>
              <w:t xml:space="preserve">2 </w:t>
            </w:r>
            <w:r w:rsidR="00D472F5">
              <w:rPr>
                <w:sz w:val="24"/>
                <w:szCs w:val="24"/>
              </w:rPr>
              <w:t>and Body Paragraph 3</w:t>
            </w:r>
            <w:r w:rsidR="00431DE6">
              <w:rPr>
                <w:sz w:val="24"/>
                <w:szCs w:val="24"/>
              </w:rPr>
              <w:t>.</w:t>
            </w:r>
          </w:p>
          <w:p w14:paraId="43331334" w14:textId="7953CF37" w:rsidR="00E001D5" w:rsidRPr="00AE25F6" w:rsidRDefault="006B3AA3" w:rsidP="009528F7">
            <w:pPr>
              <w:pStyle w:val="ListParagraph"/>
              <w:numPr>
                <w:ilvl w:val="0"/>
                <w:numId w:val="4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86417E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explain</w:t>
            </w:r>
            <w:r w:rsidR="005737B1">
              <w:rPr>
                <w:sz w:val="24"/>
                <w:szCs w:val="24"/>
              </w:rPr>
              <w:t xml:space="preserve"> and tell where the evidence is from (which article)</w:t>
            </w:r>
            <w:r w:rsidR="005737B1" w:rsidRPr="005850C0">
              <w:rPr>
                <w:sz w:val="24"/>
                <w:szCs w:val="24"/>
              </w:rPr>
              <w:t>.</w:t>
            </w:r>
          </w:p>
        </w:tc>
      </w:tr>
    </w:tbl>
    <w:p w14:paraId="682C1F50" w14:textId="3E7D0BF5" w:rsidR="00AE25F6" w:rsidRDefault="00AE25F6">
      <w:pPr>
        <w:rPr>
          <w:rFonts w:ascii="Berlin Sans FB Demi" w:hAnsi="Berlin Sans FB Demi"/>
          <w:b/>
          <w:caps/>
          <w:sz w:val="28"/>
          <w:szCs w:val="28"/>
        </w:rPr>
      </w:pPr>
    </w:p>
    <w:p w14:paraId="7FBA1D32" w14:textId="536E1A46" w:rsidR="00E001D5" w:rsidRPr="00154F19" w:rsidRDefault="00E001D5" w:rsidP="00E001D5">
      <w:pPr>
        <w:pStyle w:val="Heading1"/>
      </w:pPr>
      <w:r>
        <w:t>Day 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E001D5" w14:paraId="4E84F0E6" w14:textId="77777777" w:rsidTr="00D95D22">
        <w:trPr>
          <w:trHeight w:val="3617"/>
        </w:trPr>
        <w:tc>
          <w:tcPr>
            <w:tcW w:w="1795" w:type="dxa"/>
          </w:tcPr>
          <w:p w14:paraId="21FEFEE7" w14:textId="77777777" w:rsidR="00E001D5" w:rsidRPr="001D6645" w:rsidRDefault="00E001D5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457F238" w14:textId="77D5FF54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5CF40D6F" w14:textId="77777777" w:rsidR="00AE25F6" w:rsidRPr="005850C0" w:rsidRDefault="00AE25F6" w:rsidP="00AE25F6">
            <w:pPr>
              <w:rPr>
                <w:sz w:val="24"/>
                <w:szCs w:val="24"/>
              </w:rPr>
            </w:pPr>
          </w:p>
          <w:p w14:paraId="19B432EB" w14:textId="77777777" w:rsidR="00AE25F6" w:rsidRPr="005850C0" w:rsidRDefault="00AE25F6" w:rsidP="00AE25F6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1FA7E422" w14:textId="7C73BDEE" w:rsidR="00AE25F6" w:rsidRPr="005850C0" w:rsidRDefault="00AE25F6" w:rsidP="00D95D22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</w:t>
            </w:r>
            <w:r w:rsidRPr="005850C0">
              <w:rPr>
                <w:sz w:val="24"/>
                <w:szCs w:val="24"/>
              </w:rPr>
              <w:t xml:space="preserve">. </w:t>
            </w:r>
          </w:p>
          <w:p w14:paraId="06E7AF57" w14:textId="77777777" w:rsidR="00AE25F6" w:rsidRPr="005850C0" w:rsidRDefault="00AE25F6" w:rsidP="009528F7">
            <w:pPr>
              <w:pStyle w:val="ListParagraph"/>
              <w:numPr>
                <w:ilvl w:val="0"/>
                <w:numId w:val="5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013E5EEC" w14:textId="5EC58B02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- Capital letters at the beginning </w:t>
            </w:r>
            <w:r w:rsidR="00475AD6">
              <w:rPr>
                <w:sz w:val="24"/>
                <w:szCs w:val="24"/>
              </w:rPr>
              <w:t>and punctuation at the end</w:t>
            </w:r>
            <w:r w:rsidR="0095467D">
              <w:rPr>
                <w:sz w:val="24"/>
                <w:szCs w:val="24"/>
              </w:rPr>
              <w:t xml:space="preserve"> </w:t>
            </w:r>
            <w:r w:rsidR="0095467D" w:rsidRPr="005850C0">
              <w:rPr>
                <w:sz w:val="24"/>
                <w:szCs w:val="24"/>
              </w:rPr>
              <w:t>of each sentence</w:t>
            </w:r>
          </w:p>
          <w:p w14:paraId="4401D4B7" w14:textId="7F4A554F" w:rsidR="00AE25F6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61B7AFA8" w14:textId="6271CD44" w:rsidR="0003592D" w:rsidRPr="005850C0" w:rsidRDefault="0003592D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</w:t>
            </w:r>
            <w:r w:rsidR="00683324">
              <w:rPr>
                <w:sz w:val="24"/>
                <w:szCs w:val="24"/>
              </w:rPr>
              <w:t xml:space="preserve">which </w:t>
            </w:r>
            <w:r w:rsidR="00736B09">
              <w:rPr>
                <w:sz w:val="24"/>
                <w:szCs w:val="24"/>
              </w:rPr>
              <w:t>tell where the evidence is from)</w:t>
            </w:r>
          </w:p>
          <w:p w14:paraId="154A47A0" w14:textId="77777777" w:rsidR="00AE25F6" w:rsidRPr="005850C0" w:rsidRDefault="00AE25F6" w:rsidP="00AE25F6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6BAC5D52" w14:textId="5A80F240" w:rsidR="00E001D5" w:rsidRDefault="00D95D22" w:rsidP="00AE25F6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>3</w:t>
            </w:r>
            <w:r w:rsidR="005737B1">
              <w:rPr>
                <w:sz w:val="24"/>
                <w:szCs w:val="24"/>
              </w:rPr>
              <w:t xml:space="preserve">. </w:t>
            </w:r>
            <w:r w:rsidR="00D53A57">
              <w:rPr>
                <w:sz w:val="24"/>
                <w:szCs w:val="24"/>
              </w:rPr>
              <w:t xml:space="preserve"> </w:t>
            </w:r>
            <w:r w:rsidR="00AE25F6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</w:tbl>
    <w:sdt>
      <w:sdtPr>
        <w:id w:val="1506008362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0CB58F67" w14:textId="77777777" w:rsidR="005737B1" w:rsidRDefault="005737B1" w:rsidP="000F5BF3"/>
        <w:p w14:paraId="7E1436A0" w14:textId="77777777" w:rsidR="00D95D22" w:rsidRDefault="00D95D22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br w:type="page"/>
          </w:r>
        </w:p>
        <w:p w14:paraId="7D64A5CB" w14:textId="5870E529" w:rsidR="000F5BF3" w:rsidRPr="00CA1CAF" w:rsidRDefault="000F5BF3" w:rsidP="000F5BF3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193966D7" w14:textId="2D591871" w:rsidR="000F5BF3" w:rsidRPr="001D6645" w:rsidRDefault="000F5BF3" w:rsidP="000F5BF3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1D6645">
            <w:rPr>
              <w:rFonts w:ascii="Segoe UI Semibold" w:hAnsi="Segoe UI Semibold" w:cs="Segoe UI Semibold"/>
              <w:sz w:val="24"/>
              <w:szCs w:val="24"/>
            </w:rPr>
            <w:t xml:space="preserve">Week 2 Focus: </w:t>
          </w:r>
          <w:r w:rsidR="00B94413" w:rsidRPr="001D6645">
            <w:rPr>
              <w:rFonts w:ascii="Segoe UI Semibold" w:hAnsi="Segoe UI Semibold" w:cs="Segoe UI Semibold"/>
              <w:sz w:val="24"/>
              <w:szCs w:val="24"/>
            </w:rPr>
            <w:t>Reading</w:t>
          </w:r>
          <w:r w:rsidR="00CB6205" w:rsidRPr="001D6645">
            <w:rPr>
              <w:rFonts w:ascii="Segoe UI Semibold" w:hAnsi="Segoe UI Semibold" w:cs="Segoe UI Semibold"/>
              <w:sz w:val="24"/>
              <w:szCs w:val="24"/>
            </w:rPr>
            <w:t xml:space="preserve"> Comprehension</w:t>
          </w:r>
        </w:p>
        <w:p w14:paraId="4A2B16F4" w14:textId="5AEFD856" w:rsidR="000F5BF3" w:rsidRDefault="000F5BF3" w:rsidP="000F5BF3">
          <w:pPr>
            <w:spacing w:before="24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is week </w:t>
          </w:r>
          <w:r w:rsidR="000308E7">
            <w:rPr>
              <w:sz w:val="24"/>
              <w:szCs w:val="24"/>
            </w:rPr>
            <w:t>you’ll be reading stories and articles, while answering questions</w:t>
          </w:r>
          <w:r w:rsidR="002B60C3">
            <w:rPr>
              <w:sz w:val="24"/>
              <w:szCs w:val="24"/>
            </w:rPr>
            <w:t>.</w:t>
          </w:r>
          <w:r>
            <w:rPr>
              <w:sz w:val="24"/>
              <w:szCs w:val="24"/>
            </w:rPr>
            <w:t xml:space="preserve"> </w:t>
          </w:r>
        </w:p>
        <w:p w14:paraId="721C681A" w14:textId="77777777" w:rsidR="000F5BF3" w:rsidRDefault="00D461F3" w:rsidP="000F5BF3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46D2A901" w14:textId="6AF75461" w:rsidR="000F5BF3" w:rsidRPr="00154F19" w:rsidRDefault="000F5BF3" w:rsidP="000F5BF3">
      <w:pPr>
        <w:pStyle w:val="Heading1"/>
      </w:pPr>
      <w:r>
        <w:t xml:space="preserve">Day </w:t>
      </w:r>
      <w:r w:rsidR="00A75EBA">
        <w:t>6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BDB0F0D" w14:textId="77777777" w:rsidTr="0084122A">
        <w:trPr>
          <w:trHeight w:val="2294"/>
        </w:trPr>
        <w:tc>
          <w:tcPr>
            <w:tcW w:w="1795" w:type="dxa"/>
          </w:tcPr>
          <w:p w14:paraId="1AAA5312" w14:textId="77777777" w:rsidR="000F5BF3" w:rsidRPr="001D6645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1D6645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21F4B50" w14:textId="77777777" w:rsidR="00621922" w:rsidRPr="005850C0" w:rsidRDefault="00621922" w:rsidP="00621922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359928EF" w14:textId="4DD756EF" w:rsidR="00621922" w:rsidRDefault="00BE1719" w:rsidP="009528F7">
            <w:pPr>
              <w:pStyle w:val="ListParagraph"/>
              <w:numPr>
                <w:ilvl w:val="0"/>
                <w:numId w:val="6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621922">
              <w:rPr>
                <w:sz w:val="24"/>
                <w:szCs w:val="24"/>
              </w:rPr>
              <w:t>Follow your teacher’s instructions for turning this assignment in.</w:t>
            </w:r>
          </w:p>
          <w:p w14:paraId="4FC42FD1" w14:textId="77777777" w:rsidR="00621922" w:rsidRDefault="00621922" w:rsidP="00621922">
            <w:pPr>
              <w:rPr>
                <w:sz w:val="24"/>
                <w:szCs w:val="24"/>
              </w:rPr>
            </w:pPr>
          </w:p>
          <w:p w14:paraId="3BE680C0" w14:textId="051423BA" w:rsidR="009823F0" w:rsidRDefault="00D461F3" w:rsidP="009823F0">
            <w:pPr>
              <w:rPr>
                <w:i/>
                <w:iCs/>
                <w:sz w:val="24"/>
                <w:szCs w:val="24"/>
              </w:rPr>
            </w:pPr>
            <w:hyperlink r:id="rId16" w:history="1">
              <w:r w:rsidR="009823F0" w:rsidRPr="001E1657">
                <w:rPr>
                  <w:rStyle w:val="Hyperlink"/>
                  <w:i/>
                  <w:iCs/>
                  <w:sz w:val="24"/>
                  <w:szCs w:val="24"/>
                </w:rPr>
                <w:t>Extracurricular Activities Articles</w:t>
              </w:r>
            </w:hyperlink>
          </w:p>
          <w:p w14:paraId="07B3CFED" w14:textId="7079790B" w:rsidR="009823F0" w:rsidRDefault="00D461F3" w:rsidP="009823F0">
            <w:pPr>
              <w:rPr>
                <w:i/>
                <w:iCs/>
                <w:sz w:val="24"/>
                <w:szCs w:val="24"/>
              </w:rPr>
            </w:pPr>
            <w:hyperlink r:id="rId17" w:history="1">
              <w:r w:rsidR="009823F0" w:rsidRPr="00B44754">
                <w:rPr>
                  <w:rStyle w:val="Hyperlink"/>
                  <w:i/>
                  <w:iCs/>
                  <w:sz w:val="24"/>
                  <w:szCs w:val="24"/>
                </w:rPr>
                <w:t>Extracurricular Activities Activity Sheet</w:t>
              </w:r>
              <w:r w:rsidR="00126DBF" w:rsidRPr="00B44754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18540F48" w14:textId="77EE2CAE" w:rsidR="000F5BF3" w:rsidRDefault="00D461F3" w:rsidP="00442E91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18" w:history="1">
              <w:r w:rsidR="009D36C3" w:rsidRPr="0084122A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2F416E76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6CAE6C6" w14:textId="2A108563" w:rsidR="000F5BF3" w:rsidRPr="00154F19" w:rsidRDefault="000F5BF3" w:rsidP="000F5BF3">
      <w:pPr>
        <w:pStyle w:val="Heading1"/>
      </w:pPr>
      <w:r>
        <w:t xml:space="preserve">Day </w:t>
      </w:r>
      <w:r w:rsidR="00076094">
        <w:t>7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014698D6" w14:textId="77777777" w:rsidTr="007F77C1">
        <w:trPr>
          <w:trHeight w:val="2267"/>
        </w:trPr>
        <w:tc>
          <w:tcPr>
            <w:tcW w:w="1795" w:type="dxa"/>
          </w:tcPr>
          <w:p w14:paraId="1104277B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8FE56E0" w14:textId="77777777" w:rsidR="00B439FD" w:rsidRPr="005850C0" w:rsidRDefault="00B439FD" w:rsidP="00B439F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57992D" w14:textId="734E7EB3" w:rsidR="00B439FD" w:rsidRDefault="00BE1719" w:rsidP="009528F7">
            <w:pPr>
              <w:pStyle w:val="ListParagraph"/>
              <w:numPr>
                <w:ilvl w:val="0"/>
                <w:numId w:val="7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439FD">
              <w:rPr>
                <w:sz w:val="24"/>
                <w:szCs w:val="24"/>
              </w:rPr>
              <w:t>Follow your teacher’s instructions for turning this assignment in.</w:t>
            </w:r>
          </w:p>
          <w:p w14:paraId="1B9C5055" w14:textId="77777777" w:rsidR="00B439FD" w:rsidRDefault="00B439FD" w:rsidP="00B439FD">
            <w:pPr>
              <w:rPr>
                <w:sz w:val="24"/>
                <w:szCs w:val="24"/>
              </w:rPr>
            </w:pPr>
          </w:p>
          <w:p w14:paraId="7B8F6BE9" w14:textId="1DC08D5B" w:rsidR="00126DBF" w:rsidRDefault="00D461F3" w:rsidP="00126DBF">
            <w:pPr>
              <w:rPr>
                <w:i/>
                <w:iCs/>
                <w:sz w:val="24"/>
                <w:szCs w:val="24"/>
              </w:rPr>
            </w:pPr>
            <w:hyperlink r:id="rId19" w:history="1">
              <w:r w:rsidR="00126DBF" w:rsidRPr="00D16CDD">
                <w:rPr>
                  <w:rStyle w:val="Hyperlink"/>
                  <w:i/>
                  <w:iCs/>
                  <w:sz w:val="24"/>
                  <w:szCs w:val="24"/>
                </w:rPr>
                <w:t>Extracurricular Activities Articles</w:t>
              </w:r>
            </w:hyperlink>
          </w:p>
          <w:p w14:paraId="54C5A62A" w14:textId="6F3D703C" w:rsidR="00126DBF" w:rsidRDefault="00D461F3" w:rsidP="00126DBF">
            <w:pPr>
              <w:rPr>
                <w:i/>
                <w:iCs/>
                <w:sz w:val="24"/>
                <w:szCs w:val="24"/>
              </w:rPr>
            </w:pPr>
            <w:hyperlink r:id="rId20" w:history="1">
              <w:r w:rsidR="00126DBF" w:rsidRPr="004D6508">
                <w:rPr>
                  <w:rStyle w:val="Hyperlink"/>
                  <w:i/>
                  <w:iCs/>
                  <w:sz w:val="24"/>
                  <w:szCs w:val="24"/>
                </w:rPr>
                <w:t>Extracurricular Activities Activity Sheet #2</w:t>
              </w:r>
            </w:hyperlink>
          </w:p>
          <w:p w14:paraId="5802DF8A" w14:textId="1CA1D798" w:rsidR="000F5BF3" w:rsidRPr="00AE25F6" w:rsidRDefault="00D461F3" w:rsidP="00B03AD5">
            <w:pPr>
              <w:rPr>
                <w:i/>
                <w:iCs/>
                <w:sz w:val="24"/>
                <w:szCs w:val="24"/>
              </w:rPr>
            </w:pPr>
            <w:hyperlink r:id="rId21" w:history="1">
              <w:r w:rsidR="009D36C3" w:rsidRPr="007F77C1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FEF7AE" w14:textId="77777777" w:rsidR="00CE5E05" w:rsidRDefault="00CE5E05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683EDE42" w14:textId="016096F2" w:rsidR="000F5BF3" w:rsidRPr="00154F19" w:rsidRDefault="000F5BF3" w:rsidP="000F5BF3">
      <w:pPr>
        <w:pStyle w:val="Heading1"/>
      </w:pPr>
      <w:r>
        <w:t xml:space="preserve">Day </w:t>
      </w:r>
      <w:r w:rsidR="00B439FD">
        <w:t>8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44AC12B7" w14:textId="77777777" w:rsidTr="004A36A2">
        <w:trPr>
          <w:trHeight w:val="2375"/>
        </w:trPr>
        <w:tc>
          <w:tcPr>
            <w:tcW w:w="1795" w:type="dxa"/>
          </w:tcPr>
          <w:p w14:paraId="4EE184C9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40B571B" w14:textId="77777777" w:rsidR="004F4270" w:rsidRPr="005850C0" w:rsidRDefault="004F4270" w:rsidP="004F4270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99F24" w14:textId="3B170F94" w:rsidR="004F4270" w:rsidRDefault="00BE1719" w:rsidP="009528F7">
            <w:pPr>
              <w:pStyle w:val="ListParagraph"/>
              <w:numPr>
                <w:ilvl w:val="0"/>
                <w:numId w:val="8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4F4270">
              <w:rPr>
                <w:sz w:val="24"/>
                <w:szCs w:val="24"/>
              </w:rPr>
              <w:t>Follow your teacher’s instructions for turning this assignment in.</w:t>
            </w:r>
          </w:p>
          <w:p w14:paraId="5BFB1D7D" w14:textId="77777777" w:rsidR="004F4270" w:rsidRDefault="004F4270" w:rsidP="004F4270">
            <w:pPr>
              <w:rPr>
                <w:sz w:val="24"/>
                <w:szCs w:val="24"/>
              </w:rPr>
            </w:pPr>
          </w:p>
          <w:p w14:paraId="0FAAB7A2" w14:textId="48E3C261" w:rsidR="00027D30" w:rsidRDefault="00D461F3" w:rsidP="00690452">
            <w:pPr>
              <w:rPr>
                <w:i/>
                <w:iCs/>
                <w:sz w:val="24"/>
                <w:szCs w:val="24"/>
              </w:rPr>
            </w:pPr>
            <w:hyperlink r:id="rId22" w:history="1">
              <w:r w:rsidR="00027D30" w:rsidRPr="00372AA3">
                <w:rPr>
                  <w:rStyle w:val="Hyperlink"/>
                  <w:i/>
                  <w:iCs/>
                  <w:sz w:val="24"/>
                  <w:szCs w:val="24"/>
                </w:rPr>
                <w:t>Extracurricular Activities Articles</w:t>
              </w:r>
            </w:hyperlink>
          </w:p>
          <w:p w14:paraId="563A1D0F" w14:textId="783F5DEF" w:rsidR="00690452" w:rsidRPr="00F8455E" w:rsidRDefault="00D461F3" w:rsidP="00690452">
            <w:pPr>
              <w:rPr>
                <w:i/>
                <w:iCs/>
                <w:sz w:val="24"/>
                <w:szCs w:val="24"/>
              </w:rPr>
            </w:pPr>
            <w:hyperlink r:id="rId23" w:history="1">
              <w:r w:rsidR="00027D30" w:rsidRPr="00C2262B">
                <w:rPr>
                  <w:rStyle w:val="Hyperlink"/>
                  <w:i/>
                  <w:iCs/>
                  <w:sz w:val="24"/>
                  <w:szCs w:val="24"/>
                </w:rPr>
                <w:t>Extracurricular Activities</w:t>
              </w:r>
              <w:r w:rsidR="00484490" w:rsidRPr="00C2262B">
                <w:rPr>
                  <w:rStyle w:val="Hyperlink"/>
                  <w:i/>
                  <w:iCs/>
                  <w:sz w:val="24"/>
                  <w:szCs w:val="24"/>
                </w:rPr>
                <w:t xml:space="preserve"> Activity Sheet</w:t>
              </w:r>
              <w:r w:rsidR="00B601D6" w:rsidRPr="00C2262B">
                <w:rPr>
                  <w:rStyle w:val="Hyperlink"/>
                  <w:i/>
                  <w:iCs/>
                  <w:sz w:val="24"/>
                  <w:szCs w:val="24"/>
                </w:rPr>
                <w:t xml:space="preserve"> #3</w:t>
              </w:r>
            </w:hyperlink>
          </w:p>
          <w:p w14:paraId="742EDB9D" w14:textId="72C300BB" w:rsidR="000F5BF3" w:rsidRPr="00B439FD" w:rsidRDefault="00D461F3" w:rsidP="00C2262B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24" w:history="1">
              <w:r w:rsidR="009D36C3" w:rsidRPr="004A36A2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328A1406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762F0849" w14:textId="7A2B9260" w:rsidR="000F5BF3" w:rsidRPr="00154F19" w:rsidRDefault="000F5BF3" w:rsidP="000F5BF3">
      <w:pPr>
        <w:pStyle w:val="Heading1"/>
      </w:pPr>
      <w:r>
        <w:lastRenderedPageBreak/>
        <w:t xml:space="preserve">Day </w:t>
      </w:r>
      <w:r w:rsidR="004F4270">
        <w:t>9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630570D1" w14:textId="77777777" w:rsidTr="00294FEB">
        <w:trPr>
          <w:trHeight w:val="2312"/>
        </w:trPr>
        <w:tc>
          <w:tcPr>
            <w:tcW w:w="1795" w:type="dxa"/>
          </w:tcPr>
          <w:p w14:paraId="055DDE1F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C884048" w14:textId="77777777" w:rsidR="00B9797F" w:rsidRPr="005850C0" w:rsidRDefault="00B9797F" w:rsidP="00B9797F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7216E69D" w14:textId="499D49F4" w:rsidR="00B9797F" w:rsidRDefault="00BE1719" w:rsidP="009528F7">
            <w:pPr>
              <w:pStyle w:val="ListParagraph"/>
              <w:numPr>
                <w:ilvl w:val="0"/>
                <w:numId w:val="9"/>
              </w:numPr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B9797F">
              <w:rPr>
                <w:sz w:val="24"/>
                <w:szCs w:val="24"/>
              </w:rPr>
              <w:t>Follow your teacher’s instructions for turning this assignment in.</w:t>
            </w:r>
          </w:p>
          <w:p w14:paraId="739A1AC8" w14:textId="77777777" w:rsidR="00B9797F" w:rsidRDefault="00B9797F" w:rsidP="00B9797F">
            <w:pPr>
              <w:rPr>
                <w:sz w:val="24"/>
                <w:szCs w:val="24"/>
              </w:rPr>
            </w:pPr>
          </w:p>
          <w:p w14:paraId="7CA9AABF" w14:textId="11B6F9C8" w:rsidR="008E3845" w:rsidRDefault="00D461F3" w:rsidP="00FE1E97">
            <w:pPr>
              <w:rPr>
                <w:i/>
                <w:iCs/>
                <w:sz w:val="24"/>
                <w:szCs w:val="24"/>
              </w:rPr>
            </w:pPr>
            <w:hyperlink r:id="rId25" w:history="1">
              <w:r w:rsidR="007158C3" w:rsidRPr="002E568D">
                <w:rPr>
                  <w:rStyle w:val="Hyperlink"/>
                  <w:i/>
                  <w:iCs/>
                  <w:sz w:val="24"/>
                  <w:szCs w:val="24"/>
                </w:rPr>
                <w:t>The World’s Great Men of Music</w:t>
              </w:r>
              <w:r w:rsidR="00FE1E97" w:rsidRPr="002E568D">
                <w:rPr>
                  <w:rStyle w:val="Hyperlink"/>
                  <w:i/>
                  <w:iCs/>
                  <w:sz w:val="24"/>
                  <w:szCs w:val="24"/>
                </w:rPr>
                <w:t xml:space="preserve"> Story</w:t>
              </w:r>
            </w:hyperlink>
            <w:r w:rsidR="00426392">
              <w:rPr>
                <w:i/>
                <w:iCs/>
                <w:sz w:val="24"/>
                <w:szCs w:val="24"/>
              </w:rPr>
              <w:t xml:space="preserve"> </w:t>
            </w:r>
          </w:p>
          <w:p w14:paraId="23F61C10" w14:textId="1EA4E386" w:rsidR="00FE1E97" w:rsidRDefault="00D461F3" w:rsidP="00FE1E97">
            <w:pPr>
              <w:rPr>
                <w:i/>
                <w:iCs/>
                <w:sz w:val="24"/>
                <w:szCs w:val="24"/>
              </w:rPr>
            </w:pPr>
            <w:hyperlink r:id="rId26" w:history="1">
              <w:r w:rsidR="007158C3" w:rsidRPr="0000483E">
                <w:rPr>
                  <w:rStyle w:val="Hyperlink"/>
                  <w:i/>
                  <w:iCs/>
                  <w:sz w:val="24"/>
                  <w:szCs w:val="24"/>
                </w:rPr>
                <w:t xml:space="preserve">The World’s Great Men of Music </w:t>
              </w:r>
              <w:r w:rsidR="00FE1E97" w:rsidRPr="0000483E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345B91" w:rsidRPr="0000483E">
                <w:rPr>
                  <w:rStyle w:val="Hyperlink"/>
                  <w:i/>
                  <w:iCs/>
                  <w:sz w:val="24"/>
                  <w:szCs w:val="24"/>
                </w:rPr>
                <w:t xml:space="preserve"> #1</w:t>
              </w:r>
            </w:hyperlink>
          </w:p>
          <w:p w14:paraId="4713F0B0" w14:textId="278FA69B" w:rsidR="000F5BF3" w:rsidRPr="00AE25F6" w:rsidRDefault="00D461F3" w:rsidP="003F5338">
            <w:pPr>
              <w:rPr>
                <w:sz w:val="24"/>
                <w:szCs w:val="24"/>
              </w:rPr>
            </w:pPr>
            <w:hyperlink r:id="rId27" w:history="1">
              <w:r w:rsidR="009D36C3" w:rsidRPr="00294FEB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7747C280" w14:textId="77777777" w:rsidR="000F5BF3" w:rsidRDefault="000F5BF3" w:rsidP="000F5BF3">
      <w:pPr>
        <w:rPr>
          <w:rFonts w:ascii="Berlin Sans FB Demi" w:hAnsi="Berlin Sans FB Demi"/>
          <w:b/>
          <w:caps/>
          <w:sz w:val="28"/>
          <w:szCs w:val="28"/>
        </w:rPr>
      </w:pPr>
    </w:p>
    <w:p w14:paraId="16FD93BA" w14:textId="366B4E94" w:rsidR="000F5BF3" w:rsidRPr="00154F19" w:rsidRDefault="000F5BF3" w:rsidP="000F5BF3">
      <w:pPr>
        <w:pStyle w:val="Heading1"/>
      </w:pPr>
      <w:r>
        <w:t xml:space="preserve">Day </w:t>
      </w:r>
      <w:r w:rsidR="004F4270">
        <w:t>10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F5BF3" w14:paraId="2386387B" w14:textId="77777777" w:rsidTr="003C1991">
        <w:trPr>
          <w:trHeight w:val="2294"/>
        </w:trPr>
        <w:tc>
          <w:tcPr>
            <w:tcW w:w="1795" w:type="dxa"/>
          </w:tcPr>
          <w:p w14:paraId="1918F75A" w14:textId="77777777" w:rsidR="000F5BF3" w:rsidRPr="00953586" w:rsidRDefault="000F5BF3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562686CC" w14:textId="77777777" w:rsidR="00FE1E97" w:rsidRPr="005850C0" w:rsidRDefault="00FE1E97" w:rsidP="00FE1E97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1F0E2CC2" w14:textId="0251C858" w:rsidR="00FE1E97" w:rsidRDefault="00BE1719" w:rsidP="00FE1E97">
            <w:pPr>
              <w:pStyle w:val="ListParagraph"/>
              <w:numPr>
                <w:ilvl w:val="0"/>
                <w:numId w:val="17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the text(s) and complete the activity sheet. </w:t>
            </w:r>
            <w:r w:rsidR="00FE1E97">
              <w:rPr>
                <w:sz w:val="24"/>
                <w:szCs w:val="24"/>
              </w:rPr>
              <w:t>Follow your teacher’s instructions for turning this assignment in.</w:t>
            </w:r>
          </w:p>
          <w:p w14:paraId="7DD7D07C" w14:textId="77777777" w:rsidR="00FE1E97" w:rsidRDefault="00FE1E97" w:rsidP="00FE1E97">
            <w:pPr>
              <w:rPr>
                <w:sz w:val="24"/>
                <w:szCs w:val="24"/>
              </w:rPr>
            </w:pPr>
          </w:p>
          <w:p w14:paraId="61642AC3" w14:textId="2BB8C455" w:rsidR="004124C6" w:rsidRDefault="00D461F3" w:rsidP="004124C6">
            <w:pPr>
              <w:rPr>
                <w:i/>
                <w:iCs/>
                <w:sz w:val="24"/>
                <w:szCs w:val="24"/>
              </w:rPr>
            </w:pPr>
            <w:hyperlink r:id="rId28" w:history="1">
              <w:r w:rsidR="004124C6" w:rsidRPr="00052E60">
                <w:rPr>
                  <w:rStyle w:val="Hyperlink"/>
                  <w:i/>
                  <w:iCs/>
                  <w:sz w:val="24"/>
                  <w:szCs w:val="24"/>
                </w:rPr>
                <w:t>The World’s Great Men of Music Story</w:t>
              </w:r>
            </w:hyperlink>
          </w:p>
          <w:p w14:paraId="78D5383D" w14:textId="4DD1E505" w:rsidR="00FE1E97" w:rsidRDefault="00D461F3" w:rsidP="00FE1E97">
            <w:pPr>
              <w:rPr>
                <w:i/>
                <w:iCs/>
                <w:sz w:val="24"/>
                <w:szCs w:val="24"/>
              </w:rPr>
            </w:pPr>
            <w:hyperlink r:id="rId29" w:history="1">
              <w:r w:rsidR="00345B91" w:rsidRPr="00D87232">
                <w:rPr>
                  <w:rStyle w:val="Hyperlink"/>
                  <w:i/>
                  <w:iCs/>
                  <w:sz w:val="24"/>
                  <w:szCs w:val="24"/>
                </w:rPr>
                <w:t xml:space="preserve">The World’s Great Men of Music Activity Sheet </w:t>
              </w:r>
              <w:r w:rsidR="00FE1E97" w:rsidRPr="00D87232">
                <w:rPr>
                  <w:rStyle w:val="Hyperlink"/>
                  <w:i/>
                  <w:iCs/>
                  <w:sz w:val="24"/>
                  <w:szCs w:val="24"/>
                </w:rPr>
                <w:t>Activity Sheet</w:t>
              </w:r>
              <w:r w:rsidR="00EB6A72" w:rsidRPr="00D87232">
                <w:rPr>
                  <w:rStyle w:val="Hyperlink"/>
                  <w:i/>
                  <w:iCs/>
                  <w:sz w:val="24"/>
                  <w:szCs w:val="24"/>
                </w:rPr>
                <w:t xml:space="preserve"> #2</w:t>
              </w:r>
            </w:hyperlink>
          </w:p>
          <w:p w14:paraId="18919177" w14:textId="34936922" w:rsidR="009B210D" w:rsidRDefault="00D461F3" w:rsidP="00D87232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hyperlink r:id="rId30" w:history="1">
              <w:r w:rsidR="009D36C3" w:rsidRPr="003C1991">
                <w:rPr>
                  <w:rStyle w:val="Hyperlink"/>
                  <w:i/>
                  <w:iCs/>
                  <w:sz w:val="24"/>
                  <w:szCs w:val="24"/>
                  <w:highlight w:val="cyan"/>
                </w:rPr>
                <w:t>Teacher’s Edition</w:t>
              </w:r>
            </w:hyperlink>
          </w:p>
        </w:tc>
      </w:tr>
    </w:tbl>
    <w:p w14:paraId="196718E5" w14:textId="77777777" w:rsidR="000F5BF3" w:rsidRDefault="000F5BF3" w:rsidP="000F5BF3">
      <w:pPr>
        <w:rPr>
          <w:rFonts w:ascii="Berlin Sans FB Demi" w:hAnsi="Berlin Sans FB Demi"/>
          <w:b/>
          <w:sz w:val="28"/>
          <w:szCs w:val="28"/>
        </w:rPr>
      </w:pPr>
    </w:p>
    <w:sdt>
      <w:sdtPr>
        <w:id w:val="92608955"/>
        <w:docPartObj>
          <w:docPartGallery w:val="Cover Pages"/>
          <w:docPartUnique/>
        </w:docPartObj>
      </w:sdtPr>
      <w:sdtEndPr>
        <w:rPr>
          <w:rFonts w:ascii="Berlin Sans FB Demi" w:hAnsi="Berlin Sans FB Demi"/>
          <w:b/>
          <w:caps/>
          <w:sz w:val="28"/>
          <w:szCs w:val="28"/>
        </w:rPr>
      </w:sdtEndPr>
      <w:sdtContent>
        <w:p w14:paraId="495B253A" w14:textId="77777777" w:rsidR="00D70BB4" w:rsidRDefault="00D70BB4" w:rsidP="006445C0"/>
        <w:p w14:paraId="2054C2DB" w14:textId="77777777" w:rsidR="00D70BB4" w:rsidRDefault="00D70BB4">
          <w:r>
            <w:br w:type="page"/>
          </w:r>
        </w:p>
        <w:p w14:paraId="33133632" w14:textId="48AFEE46" w:rsidR="006445C0" w:rsidRPr="00CA1CAF" w:rsidRDefault="006445C0" w:rsidP="00282574">
          <w:pPr>
            <w:spacing w:after="0"/>
            <w:rPr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>Follow your teacher’s instructions as you complete the day-to-day steps below.</w:t>
          </w:r>
        </w:p>
        <w:p w14:paraId="0312F5C6" w14:textId="0938F114" w:rsidR="006445C0" w:rsidRPr="00953586" w:rsidRDefault="006445C0" w:rsidP="006445C0">
          <w:pPr>
            <w:spacing w:before="240"/>
            <w:rPr>
              <w:rFonts w:ascii="Segoe UI Semibold" w:hAnsi="Segoe UI Semibold" w:cs="Segoe UI Semibold"/>
              <w:sz w:val="24"/>
              <w:szCs w:val="24"/>
            </w:rPr>
          </w:pP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Week </w:t>
          </w:r>
          <w:r w:rsidR="00635D8C" w:rsidRPr="00953586">
            <w:rPr>
              <w:rFonts w:ascii="Segoe UI Semibold" w:hAnsi="Segoe UI Semibold" w:cs="Segoe UI Semibold"/>
              <w:sz w:val="24"/>
              <w:szCs w:val="24"/>
            </w:rPr>
            <w:t>3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Focus: Writing an </w:t>
          </w:r>
          <w:r w:rsidR="00C12AB8">
            <w:rPr>
              <w:rFonts w:ascii="Segoe UI Semibold" w:hAnsi="Segoe UI Semibold" w:cs="Segoe UI Semibold"/>
              <w:sz w:val="24"/>
              <w:szCs w:val="24"/>
            </w:rPr>
            <w:t>Argument</w:t>
          </w:r>
          <w:r w:rsidRPr="00953586">
            <w:rPr>
              <w:rFonts w:ascii="Segoe UI Semibold" w:hAnsi="Segoe UI Semibold" w:cs="Segoe UI Semibold"/>
              <w:sz w:val="24"/>
              <w:szCs w:val="24"/>
            </w:rPr>
            <w:t xml:space="preserve"> Essay</w:t>
          </w:r>
        </w:p>
        <w:p w14:paraId="096B5A74" w14:textId="4038EA82" w:rsidR="006445C0" w:rsidRDefault="006445C0" w:rsidP="00282574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This week focuses on writing an essay on the following prompt</w:t>
          </w:r>
          <w:r w:rsidRPr="00DD3663">
            <w:rPr>
              <w:sz w:val="24"/>
              <w:szCs w:val="24"/>
            </w:rPr>
            <w:t xml:space="preserve">: </w:t>
          </w:r>
          <w:r w:rsidR="00BE5B71" w:rsidRPr="00886887">
            <w:rPr>
              <w:rStyle w:val="normaltextrun"/>
              <w:rFonts w:cstheme="majorHAnsi"/>
              <w:color w:val="000000"/>
              <w:sz w:val="24"/>
              <w:szCs w:val="24"/>
              <w:shd w:val="clear" w:color="auto" w:fill="FFFFFF"/>
            </w:rPr>
            <w:t>Write to argue whether a trip to Alaska or Africa would be a better destination for an adventurous tourist to visit.</w:t>
          </w:r>
          <w:r w:rsidR="00BE5B71" w:rsidRPr="00886887">
            <w:rPr>
              <w:rStyle w:val="eop"/>
              <w:rFonts w:ascii="Calibri" w:hAnsi="Calibri" w:cs="Calibri"/>
              <w:color w:val="000000"/>
              <w:sz w:val="24"/>
              <w:szCs w:val="24"/>
              <w:shd w:val="clear" w:color="auto" w:fill="FFFFFF"/>
            </w:rPr>
            <w:t> </w:t>
          </w:r>
        </w:p>
        <w:p w14:paraId="7CCFD3F3" w14:textId="03D50A49" w:rsidR="00282574" w:rsidRDefault="00D461F3" w:rsidP="00282574">
          <w:pPr>
            <w:spacing w:after="0"/>
            <w:rPr>
              <w:color w:val="000000"/>
              <w:sz w:val="24"/>
              <w:szCs w:val="24"/>
            </w:rPr>
          </w:pPr>
          <w:hyperlink r:id="rId31" w:history="1">
            <w:r w:rsidR="00282574" w:rsidRPr="000B41C2">
              <w:rPr>
                <w:rStyle w:val="Hyperlink"/>
                <w:sz w:val="24"/>
                <w:szCs w:val="24"/>
                <w:highlight w:val="cyan"/>
              </w:rPr>
              <w:t>Sample Student Essay</w:t>
            </w:r>
          </w:hyperlink>
        </w:p>
        <w:p w14:paraId="7679C1BC" w14:textId="77777777" w:rsidR="006445C0" w:rsidRDefault="00D461F3" w:rsidP="006445C0">
          <w:pPr>
            <w:rPr>
              <w:rFonts w:ascii="Berlin Sans FB Demi" w:hAnsi="Berlin Sans FB Demi"/>
              <w:b/>
              <w:caps/>
              <w:sz w:val="28"/>
              <w:szCs w:val="28"/>
            </w:rPr>
          </w:pPr>
        </w:p>
      </w:sdtContent>
    </w:sdt>
    <w:p w14:paraId="380A3B37" w14:textId="0F772B01" w:rsidR="006445C0" w:rsidRPr="00154F19" w:rsidRDefault="006445C0" w:rsidP="006445C0">
      <w:pPr>
        <w:pStyle w:val="Heading1"/>
      </w:pPr>
      <w:r>
        <w:t>Day 1</w:t>
      </w:r>
      <w:r w:rsidR="005B4BE7">
        <w:t>1</w:t>
      </w:r>
      <w:r>
        <w:t xml:space="preserve">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E1D2FA" w14:textId="77777777" w:rsidTr="009528F7">
        <w:tc>
          <w:tcPr>
            <w:tcW w:w="1795" w:type="dxa"/>
          </w:tcPr>
          <w:p w14:paraId="7B8E91E8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773EB627" w14:textId="205643A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You’ll be writing an </w:t>
            </w:r>
            <w:r w:rsidR="00C12AB8" w:rsidRPr="00C12AB8">
              <w:rPr>
                <w:sz w:val="24"/>
                <w:szCs w:val="24"/>
              </w:rPr>
              <w:t>argument</w:t>
            </w:r>
            <w:r w:rsidR="002E02B2" w:rsidRPr="00BE5B71">
              <w:rPr>
                <w:sz w:val="24"/>
                <w:szCs w:val="24"/>
              </w:rPr>
              <w:t xml:space="preserve"> </w:t>
            </w:r>
            <w:r w:rsidRPr="00BE5B71">
              <w:rPr>
                <w:sz w:val="24"/>
                <w:szCs w:val="24"/>
              </w:rPr>
              <w:t xml:space="preserve">essay on this topic: </w:t>
            </w:r>
            <w:r w:rsidR="00BE5B71" w:rsidRPr="00BE5B7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Write to argue whether a trip to Alaska or Africa would be a better destination for an adventurous tourist to visit.</w:t>
            </w:r>
            <w:r w:rsidR="00BE5B71" w:rsidRPr="00BE5B71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3BDEF58C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737ECD9A" w14:textId="77777777" w:rsidR="00635D8C" w:rsidRPr="00BE5B71" w:rsidRDefault="00635D8C" w:rsidP="00635D8C">
            <w:pPr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Today’s Work: </w:t>
            </w:r>
          </w:p>
          <w:p w14:paraId="62A293AA" w14:textId="213F5DAB" w:rsidR="00635D8C" w:rsidRPr="00BE5B71" w:rsidRDefault="00635D8C" w:rsidP="001F320D">
            <w:pPr>
              <w:pStyle w:val="ListParagraph"/>
              <w:numPr>
                <w:ilvl w:val="0"/>
                <w:numId w:val="16"/>
              </w:numPr>
              <w:ind w:left="344"/>
              <w:rPr>
                <w:sz w:val="24"/>
                <w:szCs w:val="24"/>
              </w:rPr>
            </w:pPr>
            <w:r w:rsidRPr="00BE5B71">
              <w:rPr>
                <w:sz w:val="24"/>
                <w:szCs w:val="24"/>
              </w:rPr>
              <w:t xml:space="preserve">Read the articles and underline or highlight </w:t>
            </w:r>
            <w:r w:rsidRPr="00BE5B71">
              <w:rPr>
                <w:rFonts w:cstheme="majorHAnsi"/>
                <w:sz w:val="24"/>
                <w:szCs w:val="24"/>
              </w:rPr>
              <w:t xml:space="preserve">evidence that could be used in your essay about </w:t>
            </w:r>
            <w:r w:rsidR="00966F85" w:rsidRPr="00BE5B7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 xml:space="preserve">whether </w:t>
            </w:r>
            <w:r w:rsidR="00BE5B71" w:rsidRPr="00BE5B7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Alaska or Africa would be better for an adventurous tourist to visit</w:t>
            </w:r>
            <w:r w:rsidR="00966F85" w:rsidRPr="00BE5B71">
              <w:rPr>
                <w:rStyle w:val="normaltextrun"/>
                <w:rFonts w:cstheme="majorHAnsi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="00966F85" w:rsidRPr="00BE5B71">
              <w:rPr>
                <w:rStyle w:val="eop"/>
                <w:rFonts w:ascii="Calibri" w:hAnsi="Calibri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207D161" w14:textId="77777777" w:rsidR="00635D8C" w:rsidRPr="00BE5B71" w:rsidRDefault="00635D8C" w:rsidP="00635D8C">
            <w:pPr>
              <w:rPr>
                <w:sz w:val="24"/>
                <w:szCs w:val="24"/>
              </w:rPr>
            </w:pPr>
          </w:p>
          <w:p w14:paraId="50F829F0" w14:textId="79349A8D" w:rsidR="00635D8C" w:rsidRPr="00BE5B71" w:rsidRDefault="00D461F3" w:rsidP="00635D8C">
            <w:pPr>
              <w:rPr>
                <w:i/>
                <w:iCs/>
                <w:sz w:val="24"/>
                <w:szCs w:val="24"/>
              </w:rPr>
            </w:pPr>
            <w:hyperlink r:id="rId32" w:history="1">
              <w:r w:rsidR="00BE5B71" w:rsidRPr="00044B70">
                <w:rPr>
                  <w:rStyle w:val="Hyperlink"/>
                  <w:i/>
                  <w:iCs/>
                  <w:sz w:val="24"/>
                  <w:szCs w:val="24"/>
                </w:rPr>
                <w:t>Alaska or Africa?</w:t>
              </w:r>
              <w:r w:rsidR="00671EB5" w:rsidRPr="00044B70">
                <w:rPr>
                  <w:rStyle w:val="Hyperlink"/>
                  <w:i/>
                  <w:iCs/>
                  <w:sz w:val="24"/>
                  <w:szCs w:val="24"/>
                </w:rPr>
                <w:t xml:space="preserve"> </w:t>
              </w:r>
              <w:r w:rsidR="00635D8C" w:rsidRPr="00044B70">
                <w:rPr>
                  <w:rStyle w:val="Hyperlink"/>
                  <w:i/>
                  <w:iCs/>
                  <w:sz w:val="24"/>
                  <w:szCs w:val="24"/>
                </w:rPr>
                <w:t>Articles</w:t>
              </w:r>
            </w:hyperlink>
          </w:p>
          <w:p w14:paraId="6761D2D3" w14:textId="77777777" w:rsidR="006445C0" w:rsidRDefault="006445C0" w:rsidP="009528F7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</w:p>
        </w:tc>
      </w:tr>
    </w:tbl>
    <w:p w14:paraId="76B70B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67308887" w14:textId="712ABBE5" w:rsidR="006445C0" w:rsidRPr="00154F19" w:rsidRDefault="006445C0" w:rsidP="006445C0">
      <w:pPr>
        <w:pStyle w:val="Heading1"/>
      </w:pPr>
      <w:r>
        <w:t xml:space="preserve">Day </w:t>
      </w:r>
      <w:r w:rsidR="005B4BE7">
        <w:t>1</w:t>
      </w:r>
      <w:r>
        <w:t>2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2EAE1EDD" w14:textId="77777777" w:rsidTr="009528F7">
        <w:tc>
          <w:tcPr>
            <w:tcW w:w="1795" w:type="dxa"/>
          </w:tcPr>
          <w:p w14:paraId="4BF29EE6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3921B996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organize and plan your essay. </w:t>
            </w:r>
          </w:p>
          <w:p w14:paraId="5DD98B5A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7DC3F00E" w14:textId="77777777" w:rsidR="006B5798" w:rsidRPr="005850C0" w:rsidRDefault="006B5798" w:rsidP="006B5798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0DD4CA9" w14:textId="06D5747D" w:rsidR="006B5798" w:rsidRPr="005850C0" w:rsidRDefault="006B5798" w:rsidP="0003592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Review the articles you highlighted from Day 1.</w:t>
            </w:r>
          </w:p>
          <w:p w14:paraId="24D2C7BD" w14:textId="32298C03" w:rsidR="006B5798" w:rsidRPr="005850C0" w:rsidRDefault="006B5798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hen, 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plan for writing. </w:t>
            </w:r>
            <w:r>
              <w:rPr>
                <w:sz w:val="24"/>
                <w:szCs w:val="24"/>
              </w:rPr>
              <w:t xml:space="preserve">As you plan, </w:t>
            </w:r>
            <w:r w:rsidR="007F3805">
              <w:rPr>
                <w:sz w:val="24"/>
                <w:szCs w:val="24"/>
              </w:rPr>
              <w:t xml:space="preserve">think about </w:t>
            </w:r>
            <w:r w:rsidR="006E18E8">
              <w:rPr>
                <w:sz w:val="24"/>
                <w:szCs w:val="24"/>
              </w:rPr>
              <w:t xml:space="preserve">which side you </w:t>
            </w:r>
            <w:r w:rsidR="00661156">
              <w:rPr>
                <w:sz w:val="24"/>
                <w:szCs w:val="24"/>
              </w:rPr>
              <w:t>will</w:t>
            </w:r>
            <w:r w:rsidR="006E18E8">
              <w:rPr>
                <w:sz w:val="24"/>
                <w:szCs w:val="24"/>
              </w:rPr>
              <w:t xml:space="preserve"> take and </w:t>
            </w:r>
            <w:r w:rsidR="007F3805">
              <w:rPr>
                <w:sz w:val="24"/>
                <w:szCs w:val="24"/>
              </w:rPr>
              <w:t xml:space="preserve">what </w:t>
            </w:r>
            <w:r w:rsidR="000C6E2A">
              <w:rPr>
                <w:sz w:val="24"/>
                <w:szCs w:val="24"/>
              </w:rPr>
              <w:t xml:space="preserve">text details </w:t>
            </w:r>
            <w:r w:rsidR="007F3805">
              <w:rPr>
                <w:sz w:val="24"/>
                <w:szCs w:val="24"/>
              </w:rPr>
              <w:t xml:space="preserve">you will use </w:t>
            </w:r>
            <w:r w:rsidR="0035171B">
              <w:rPr>
                <w:sz w:val="24"/>
                <w:szCs w:val="24"/>
              </w:rPr>
              <w:t xml:space="preserve">to support your </w:t>
            </w:r>
            <w:r w:rsidR="00D04A51">
              <w:rPr>
                <w:sz w:val="24"/>
                <w:szCs w:val="24"/>
              </w:rPr>
              <w:t>argument</w:t>
            </w:r>
            <w:r w:rsidR="0035171B">
              <w:rPr>
                <w:sz w:val="24"/>
                <w:szCs w:val="24"/>
              </w:rPr>
              <w:t>.</w:t>
            </w:r>
          </w:p>
          <w:p w14:paraId="5C7F5352" w14:textId="77777777" w:rsidR="001F320D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ext, draft an introduction for the essay. Include a</w:t>
            </w:r>
            <w:r>
              <w:rPr>
                <w:sz w:val="24"/>
                <w:szCs w:val="24"/>
              </w:rPr>
              <w:t xml:space="preserve">n attention grabber </w:t>
            </w:r>
            <w:r w:rsidRPr="005850C0">
              <w:rPr>
                <w:sz w:val="24"/>
                <w:szCs w:val="24"/>
              </w:rPr>
              <w:t xml:space="preserve">and a </w:t>
            </w:r>
            <w:r>
              <w:rPr>
                <w:sz w:val="24"/>
                <w:szCs w:val="24"/>
              </w:rPr>
              <w:t>thesis statement</w:t>
            </w:r>
            <w:r w:rsidRPr="005850C0">
              <w:rPr>
                <w:sz w:val="24"/>
                <w:szCs w:val="24"/>
              </w:rPr>
              <w:t xml:space="preserve"> to tell the reader exactly what you’ll be writing about.</w:t>
            </w:r>
            <w:r>
              <w:rPr>
                <w:sz w:val="24"/>
                <w:szCs w:val="24"/>
              </w:rPr>
              <w:t xml:space="preserve"> </w:t>
            </w:r>
          </w:p>
          <w:p w14:paraId="1BAC5BF0" w14:textId="33FA5D25" w:rsidR="001F320D" w:rsidRPr="005850C0" w:rsidRDefault="001F320D" w:rsidP="001F320D">
            <w:pPr>
              <w:pStyle w:val="ListParagraph"/>
              <w:numPr>
                <w:ilvl w:val="0"/>
                <w:numId w:val="14"/>
              </w:numPr>
              <w:ind w:left="3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sure where to start? Try engaging the reader with a situation related to the topic, </w:t>
            </w:r>
            <w:proofErr w:type="gramStart"/>
            <w:r>
              <w:rPr>
                <w:sz w:val="24"/>
                <w:szCs w:val="24"/>
              </w:rPr>
              <w:t>then</w:t>
            </w:r>
            <w:proofErr w:type="gramEnd"/>
            <w:r>
              <w:rPr>
                <w:sz w:val="24"/>
                <w:szCs w:val="24"/>
              </w:rPr>
              <w:t xml:space="preserve"> include a thesis statement. Here’s a thesis statement starter: </w:t>
            </w:r>
            <w:r w:rsidR="008465E0">
              <w:rPr>
                <w:sz w:val="24"/>
                <w:szCs w:val="24"/>
              </w:rPr>
              <w:t>I believe (</w:t>
            </w:r>
            <w:r w:rsidR="005A2D6B">
              <w:rPr>
                <w:sz w:val="24"/>
                <w:szCs w:val="24"/>
              </w:rPr>
              <w:t xml:space="preserve">either </w:t>
            </w:r>
            <w:r w:rsidR="00BE5B71">
              <w:rPr>
                <w:sz w:val="24"/>
                <w:szCs w:val="24"/>
              </w:rPr>
              <w:t>Alaska</w:t>
            </w:r>
            <w:r w:rsidR="008465E0">
              <w:rPr>
                <w:sz w:val="24"/>
                <w:szCs w:val="24"/>
              </w:rPr>
              <w:t xml:space="preserve"> </w:t>
            </w:r>
            <w:r w:rsidR="008465E0" w:rsidRPr="005A2D6B">
              <w:rPr>
                <w:i/>
                <w:iCs/>
                <w:sz w:val="24"/>
                <w:szCs w:val="24"/>
              </w:rPr>
              <w:t>or</w:t>
            </w:r>
            <w:r w:rsidR="008465E0">
              <w:rPr>
                <w:sz w:val="24"/>
                <w:szCs w:val="24"/>
              </w:rPr>
              <w:t xml:space="preserve"> </w:t>
            </w:r>
            <w:r w:rsidR="00BE5B71">
              <w:rPr>
                <w:sz w:val="24"/>
                <w:szCs w:val="24"/>
              </w:rPr>
              <w:t>Africa</w:t>
            </w:r>
            <w:r w:rsidR="008465E0">
              <w:rPr>
                <w:sz w:val="24"/>
                <w:szCs w:val="24"/>
              </w:rPr>
              <w:t xml:space="preserve">) </w:t>
            </w:r>
            <w:r w:rsidR="006832C9">
              <w:rPr>
                <w:sz w:val="24"/>
                <w:szCs w:val="24"/>
              </w:rPr>
              <w:t>would be better for an adventurous tourist to visit because</w:t>
            </w:r>
            <w:r w:rsidR="008465E0">
              <w:rPr>
                <w:sz w:val="24"/>
                <w:szCs w:val="24"/>
              </w:rPr>
              <w:t>…</w:t>
            </w:r>
          </w:p>
          <w:p w14:paraId="1029932C" w14:textId="77777777" w:rsidR="006B5798" w:rsidRPr="005850C0" w:rsidRDefault="006B5798" w:rsidP="006B5798">
            <w:pPr>
              <w:rPr>
                <w:sz w:val="24"/>
                <w:szCs w:val="24"/>
              </w:rPr>
            </w:pPr>
          </w:p>
          <w:p w14:paraId="25FFC5B8" w14:textId="11BDCAF4" w:rsidR="006B5798" w:rsidRPr="005850C0" w:rsidRDefault="00D461F3" w:rsidP="006B5798">
            <w:pPr>
              <w:rPr>
                <w:i/>
                <w:iCs/>
                <w:sz w:val="24"/>
                <w:szCs w:val="24"/>
              </w:rPr>
            </w:pPr>
            <w:hyperlink r:id="rId33" w:history="1">
              <w:r w:rsidR="006B5798" w:rsidRPr="000821AD">
                <w:rPr>
                  <w:rStyle w:val="Hyperlink"/>
                  <w:i/>
                  <w:iCs/>
                  <w:sz w:val="24"/>
                  <w:szCs w:val="24"/>
                </w:rPr>
                <w:t>Building an Essay Sheet</w:t>
              </w:r>
            </w:hyperlink>
          </w:p>
          <w:p w14:paraId="483B86C5" w14:textId="114903C1" w:rsidR="006445C0" w:rsidRPr="00AE25F6" w:rsidRDefault="006445C0" w:rsidP="009528F7">
            <w:pPr>
              <w:rPr>
                <w:i/>
                <w:iCs/>
                <w:sz w:val="24"/>
                <w:szCs w:val="24"/>
              </w:rPr>
            </w:pPr>
          </w:p>
        </w:tc>
      </w:tr>
    </w:tbl>
    <w:p w14:paraId="5019A37C" w14:textId="41C8E01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02A1BB78" w14:textId="413D34D6" w:rsidR="006445C0" w:rsidRPr="00154F19" w:rsidRDefault="006445C0" w:rsidP="006445C0">
      <w:pPr>
        <w:pStyle w:val="Heading1"/>
      </w:pPr>
      <w:r>
        <w:t xml:space="preserve">Day </w:t>
      </w:r>
      <w:r w:rsidR="00AC60DD">
        <w:t>1</w:t>
      </w:r>
      <w:r>
        <w:t>3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56575143" w14:textId="77777777" w:rsidTr="002B4D59">
        <w:trPr>
          <w:trHeight w:val="2411"/>
        </w:trPr>
        <w:tc>
          <w:tcPr>
            <w:tcW w:w="1795" w:type="dxa"/>
          </w:tcPr>
          <w:p w14:paraId="11A1A1E5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lastRenderedPageBreak/>
              <w:t>Writing &amp; Reading</w:t>
            </w:r>
          </w:p>
        </w:tc>
        <w:tc>
          <w:tcPr>
            <w:tcW w:w="8995" w:type="dxa"/>
          </w:tcPr>
          <w:p w14:paraId="6E09AF0F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body paragraph for your essay. </w:t>
            </w:r>
          </w:p>
          <w:p w14:paraId="048DBE20" w14:textId="77777777" w:rsidR="0067405D" w:rsidRPr="005850C0" w:rsidRDefault="0067405D" w:rsidP="0067405D">
            <w:pPr>
              <w:rPr>
                <w:sz w:val="24"/>
                <w:szCs w:val="24"/>
              </w:rPr>
            </w:pPr>
          </w:p>
          <w:p w14:paraId="4CC385D9" w14:textId="77777777" w:rsidR="0067405D" w:rsidRPr="005850C0" w:rsidRDefault="0067405D" w:rsidP="0067405D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03F2C6D4" w14:textId="25F23261" w:rsidR="0067405D" w:rsidRPr="005850C0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the </w:t>
            </w:r>
            <w:r w:rsidR="006832C9">
              <w:rPr>
                <w:i/>
                <w:iCs/>
                <w:sz w:val="24"/>
                <w:szCs w:val="24"/>
              </w:rPr>
              <w:t>Alaska or Africa</w:t>
            </w:r>
            <w:r w:rsidR="00103E5D">
              <w:rPr>
                <w:i/>
                <w:iCs/>
                <w:sz w:val="24"/>
                <w:szCs w:val="24"/>
              </w:rPr>
              <w:t>?</w:t>
            </w:r>
            <w:r w:rsidRPr="005850C0">
              <w:rPr>
                <w:i/>
                <w:iCs/>
                <w:sz w:val="24"/>
                <w:szCs w:val="24"/>
              </w:rPr>
              <w:t xml:space="preserve"> Articles</w:t>
            </w:r>
            <w:r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>to organize Body Paragraph 1.</w:t>
            </w:r>
          </w:p>
          <w:p w14:paraId="0C7DEF70" w14:textId="2AEDDD47" w:rsidR="006445C0" w:rsidRPr="002B4D59" w:rsidRDefault="0067405D" w:rsidP="009528F7">
            <w:pPr>
              <w:pStyle w:val="ListParagraph"/>
              <w:numPr>
                <w:ilvl w:val="0"/>
                <w:numId w:val="13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86417E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6BDF6311" w14:textId="77777777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3E86315" w14:textId="48FCEC02" w:rsidR="006445C0" w:rsidRPr="00154F19" w:rsidRDefault="006445C0" w:rsidP="006445C0">
      <w:pPr>
        <w:pStyle w:val="Heading1"/>
      </w:pPr>
      <w:r>
        <w:t xml:space="preserve">Day </w:t>
      </w:r>
      <w:r w:rsidR="007C3E99">
        <w:t>1</w:t>
      </w:r>
      <w:r>
        <w:t>4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3F10047D" w14:textId="77777777" w:rsidTr="002B4D59">
        <w:trPr>
          <w:trHeight w:val="2366"/>
        </w:trPr>
        <w:tc>
          <w:tcPr>
            <w:tcW w:w="1795" w:type="dxa"/>
          </w:tcPr>
          <w:p w14:paraId="352E09A7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2293055A" w14:textId="76B17181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ime to draft a second body </w:t>
            </w:r>
            <w:r w:rsidR="008F3EC1">
              <w:rPr>
                <w:sz w:val="24"/>
                <w:szCs w:val="24"/>
              </w:rPr>
              <w:t>and third body</w:t>
            </w:r>
            <w:r w:rsidR="00C8475A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paragraph for your essay. </w:t>
            </w:r>
          </w:p>
          <w:p w14:paraId="7D4102D1" w14:textId="77777777" w:rsidR="008D17B1" w:rsidRPr="005850C0" w:rsidRDefault="008D17B1" w:rsidP="008D17B1">
            <w:pPr>
              <w:rPr>
                <w:sz w:val="24"/>
                <w:szCs w:val="24"/>
              </w:rPr>
            </w:pPr>
          </w:p>
          <w:p w14:paraId="421603D0" w14:textId="77777777" w:rsidR="008D17B1" w:rsidRPr="005850C0" w:rsidRDefault="008D17B1" w:rsidP="008D17B1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Today’s Work: </w:t>
            </w:r>
          </w:p>
          <w:p w14:paraId="619D0E03" w14:textId="396119A3" w:rsidR="008D17B1" w:rsidRPr="005850C0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</w:t>
            </w:r>
            <w:r w:rsidR="005868C9">
              <w:rPr>
                <w:sz w:val="24"/>
                <w:szCs w:val="24"/>
              </w:rPr>
              <w:t xml:space="preserve">and the </w:t>
            </w:r>
            <w:r w:rsidR="006832C9">
              <w:rPr>
                <w:i/>
                <w:iCs/>
                <w:sz w:val="24"/>
                <w:szCs w:val="24"/>
              </w:rPr>
              <w:t>Alaska or Africa?</w:t>
            </w:r>
            <w:r w:rsidR="006832C9" w:rsidRPr="005850C0">
              <w:rPr>
                <w:i/>
                <w:iCs/>
                <w:sz w:val="24"/>
                <w:szCs w:val="24"/>
              </w:rPr>
              <w:t xml:space="preserve"> Articles</w:t>
            </w:r>
            <w:r w:rsidR="006832C9">
              <w:rPr>
                <w:sz w:val="24"/>
                <w:szCs w:val="24"/>
              </w:rPr>
              <w:t xml:space="preserve"> </w:t>
            </w:r>
            <w:r w:rsidRPr="005850C0">
              <w:rPr>
                <w:sz w:val="24"/>
                <w:szCs w:val="24"/>
              </w:rPr>
              <w:t xml:space="preserve">to organize Body Paragraph </w:t>
            </w:r>
            <w:r w:rsidR="00E1060B">
              <w:rPr>
                <w:sz w:val="24"/>
                <w:szCs w:val="24"/>
              </w:rPr>
              <w:t>2</w:t>
            </w:r>
            <w:r w:rsidR="002978C4">
              <w:rPr>
                <w:sz w:val="24"/>
                <w:szCs w:val="24"/>
              </w:rPr>
              <w:t xml:space="preserve"> and Body Paragraph 3</w:t>
            </w:r>
            <w:r w:rsidRPr="005850C0">
              <w:rPr>
                <w:sz w:val="24"/>
                <w:szCs w:val="24"/>
              </w:rPr>
              <w:t>.</w:t>
            </w:r>
          </w:p>
          <w:p w14:paraId="445D0184" w14:textId="1E9ADAE7" w:rsidR="006445C0" w:rsidRPr="008D17B1" w:rsidRDefault="008D17B1" w:rsidP="009528F7">
            <w:pPr>
              <w:pStyle w:val="ListParagraph"/>
              <w:numPr>
                <w:ilvl w:val="0"/>
                <w:numId w:val="12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Make sure to have at least </w:t>
            </w:r>
            <w:r w:rsidR="0086417E">
              <w:rPr>
                <w:sz w:val="24"/>
                <w:szCs w:val="24"/>
              </w:rPr>
              <w:t>seven</w:t>
            </w:r>
            <w:r w:rsidRPr="005850C0">
              <w:rPr>
                <w:sz w:val="24"/>
                <w:szCs w:val="24"/>
              </w:rPr>
              <w:t xml:space="preserve"> sentences – or more! Use evidence from the texts and make sure to </w:t>
            </w:r>
            <w:r w:rsidR="00F4003F" w:rsidRPr="005850C0">
              <w:rPr>
                <w:sz w:val="24"/>
                <w:szCs w:val="24"/>
              </w:rPr>
              <w:t>explain</w:t>
            </w:r>
            <w:r w:rsidR="00F4003F">
              <w:rPr>
                <w:sz w:val="24"/>
                <w:szCs w:val="24"/>
              </w:rPr>
              <w:t xml:space="preserve"> and tell where the evidence is from (which article)</w:t>
            </w:r>
            <w:r w:rsidR="00F4003F" w:rsidRPr="005850C0">
              <w:rPr>
                <w:sz w:val="24"/>
                <w:szCs w:val="24"/>
              </w:rPr>
              <w:t>.</w:t>
            </w:r>
          </w:p>
        </w:tc>
      </w:tr>
    </w:tbl>
    <w:p w14:paraId="27080F37" w14:textId="263F7A2F" w:rsidR="006445C0" w:rsidRDefault="006445C0" w:rsidP="006445C0">
      <w:pPr>
        <w:rPr>
          <w:rFonts w:ascii="Berlin Sans FB Demi" w:hAnsi="Berlin Sans FB Demi"/>
          <w:b/>
          <w:caps/>
          <w:sz w:val="28"/>
          <w:szCs w:val="28"/>
        </w:rPr>
      </w:pPr>
    </w:p>
    <w:p w14:paraId="7B3C82BA" w14:textId="0C2A937B" w:rsidR="006445C0" w:rsidRPr="00154F19" w:rsidRDefault="006445C0" w:rsidP="006445C0">
      <w:pPr>
        <w:pStyle w:val="Heading1"/>
      </w:pPr>
      <w:r>
        <w:t>Day 15 English Language A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6445C0" w14:paraId="78AF0B1B" w14:textId="77777777" w:rsidTr="006832C9">
        <w:trPr>
          <w:trHeight w:val="3977"/>
        </w:trPr>
        <w:tc>
          <w:tcPr>
            <w:tcW w:w="1795" w:type="dxa"/>
          </w:tcPr>
          <w:p w14:paraId="5B70056E" w14:textId="77777777" w:rsidR="006445C0" w:rsidRPr="00953586" w:rsidRDefault="006445C0" w:rsidP="009528F7">
            <w:pPr>
              <w:rPr>
                <w:rFonts w:ascii="Segoe UI Semibold" w:hAnsi="Segoe UI Semibold" w:cs="Segoe UI Semibold"/>
                <w:bCs/>
                <w:sz w:val="24"/>
                <w:szCs w:val="24"/>
              </w:rPr>
            </w:pPr>
            <w:r w:rsidRPr="00953586">
              <w:rPr>
                <w:rFonts w:ascii="Segoe UI Semibold" w:hAnsi="Segoe UI Semibold" w:cs="Segoe UI Semibold"/>
                <w:bCs/>
                <w:sz w:val="24"/>
                <w:szCs w:val="24"/>
              </w:rPr>
              <w:t>Writing &amp; Reading</w:t>
            </w:r>
          </w:p>
        </w:tc>
        <w:tc>
          <w:tcPr>
            <w:tcW w:w="8995" w:type="dxa"/>
          </w:tcPr>
          <w:p w14:paraId="44433C8C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Now it’s time to wrap up your essay.</w:t>
            </w:r>
          </w:p>
          <w:p w14:paraId="62769229" w14:textId="77777777" w:rsidR="007C3E99" w:rsidRPr="005850C0" w:rsidRDefault="007C3E99" w:rsidP="007C3E99">
            <w:pPr>
              <w:rPr>
                <w:sz w:val="24"/>
                <w:szCs w:val="24"/>
              </w:rPr>
            </w:pPr>
          </w:p>
          <w:p w14:paraId="79D21DC9" w14:textId="77777777" w:rsidR="007C3E99" w:rsidRPr="005850C0" w:rsidRDefault="007C3E99" w:rsidP="007C3E99">
            <w:pPr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Today’s Work:</w:t>
            </w:r>
          </w:p>
          <w:p w14:paraId="47BE6FD6" w14:textId="218150E1" w:rsidR="007C3E99" w:rsidRPr="005850C0" w:rsidRDefault="007C3E99" w:rsidP="0003592D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 xml:space="preserve">Use the </w:t>
            </w:r>
            <w:r w:rsidRPr="005850C0">
              <w:rPr>
                <w:i/>
                <w:iCs/>
                <w:sz w:val="24"/>
                <w:szCs w:val="24"/>
              </w:rPr>
              <w:t>Building an Essay Sheet</w:t>
            </w:r>
            <w:r w:rsidRPr="005850C0">
              <w:rPr>
                <w:sz w:val="24"/>
                <w:szCs w:val="24"/>
              </w:rPr>
              <w:t xml:space="preserve"> to draft your conclusion</w:t>
            </w:r>
            <w:r w:rsidR="0003592D">
              <w:rPr>
                <w:sz w:val="24"/>
                <w:szCs w:val="24"/>
              </w:rPr>
              <w:t xml:space="preserve"> (ending).</w:t>
            </w:r>
          </w:p>
          <w:p w14:paraId="6FD5301E" w14:textId="77777777" w:rsidR="007C3E99" w:rsidRPr="005850C0" w:rsidRDefault="007C3E99" w:rsidP="009528F7">
            <w:pPr>
              <w:pStyle w:val="ListParagraph"/>
              <w:numPr>
                <w:ilvl w:val="0"/>
                <w:numId w:val="11"/>
              </w:numPr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After finishing the conclusion, go back and read through the essay, looking for these things:</w:t>
            </w:r>
          </w:p>
          <w:p w14:paraId="60A3E4C2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Capital letters at the beginning of each sentence</w:t>
            </w:r>
          </w:p>
          <w:p w14:paraId="0A8BDC0B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Punctuation at the end of each sentence</w:t>
            </w:r>
          </w:p>
          <w:p w14:paraId="32854540" w14:textId="53E7ECF5" w:rsidR="007C3E99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Enough evidence and explanation in each body paragraph</w:t>
            </w:r>
          </w:p>
          <w:p w14:paraId="037A5EE8" w14:textId="47A998B8" w:rsidR="00683324" w:rsidRPr="00683324" w:rsidRDefault="00683324" w:rsidP="00683324">
            <w:pPr>
              <w:pStyle w:val="ListParagraph"/>
              <w:ind w:left="3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Attributions (which tell where the evidence is from)</w:t>
            </w:r>
          </w:p>
          <w:p w14:paraId="3DBE6504" w14:textId="77777777" w:rsidR="007C3E99" w:rsidRPr="005850C0" w:rsidRDefault="007C3E99" w:rsidP="007C3E99">
            <w:pPr>
              <w:pStyle w:val="ListParagraph"/>
              <w:ind w:left="342"/>
              <w:rPr>
                <w:sz w:val="24"/>
                <w:szCs w:val="24"/>
              </w:rPr>
            </w:pPr>
            <w:r w:rsidRPr="005850C0">
              <w:rPr>
                <w:sz w:val="24"/>
                <w:szCs w:val="24"/>
              </w:rPr>
              <w:t>- Words that might be spelled incorrectly</w:t>
            </w:r>
          </w:p>
          <w:p w14:paraId="1ED8A7EE" w14:textId="2493DDA1" w:rsidR="006445C0" w:rsidRDefault="0003592D" w:rsidP="007C3E99">
            <w:pPr>
              <w:rPr>
                <w:rFonts w:ascii="Berlin Sans FB Demi" w:hAnsi="Berlin Sans FB Demi"/>
                <w:b/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3.  </w:t>
            </w:r>
            <w:r w:rsidR="007C3E99" w:rsidRPr="005850C0">
              <w:rPr>
                <w:sz w:val="24"/>
                <w:szCs w:val="24"/>
              </w:rPr>
              <w:t>When you’ve finished, follow your teacher’s instructions for turning in your essay.</w:t>
            </w:r>
          </w:p>
        </w:tc>
      </w:tr>
      <w:bookmarkEnd w:id="2"/>
      <w:bookmarkEnd w:id="3"/>
    </w:tbl>
    <w:p w14:paraId="24D9B3F8" w14:textId="77777777" w:rsidR="00A675C3" w:rsidRPr="000F5BF3" w:rsidRDefault="00A675C3" w:rsidP="00FF2C43">
      <w:pPr>
        <w:tabs>
          <w:tab w:val="left" w:pos="9036"/>
        </w:tabs>
        <w:spacing w:line="20" w:lineRule="exact"/>
        <w:rPr>
          <w:rFonts w:ascii="Berlin Sans FB Demi" w:hAnsi="Berlin Sans FB Demi"/>
          <w:sz w:val="28"/>
          <w:szCs w:val="28"/>
        </w:rPr>
      </w:pPr>
    </w:p>
    <w:sectPr w:rsidR="00A675C3" w:rsidRPr="000F5BF3" w:rsidSect="005E79DC">
      <w:headerReference w:type="default" r:id="rId34"/>
      <w:footerReference w:type="default" r:id="rId35"/>
      <w:type w:val="continuous"/>
      <w:pgSz w:w="12240" w:h="15840"/>
      <w:pgMar w:top="2520" w:right="720" w:bottom="360" w:left="720" w:header="100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E7B8A6" w14:textId="77777777" w:rsidR="009D0FB4" w:rsidRDefault="009D0FB4" w:rsidP="006D0331">
      <w:r>
        <w:separator/>
      </w:r>
    </w:p>
  </w:endnote>
  <w:endnote w:type="continuationSeparator" w:id="0">
    <w:p w14:paraId="2DFC122A" w14:textId="77777777" w:rsidR="009D0FB4" w:rsidRDefault="009D0FB4" w:rsidP="006D0331">
      <w:r>
        <w:continuationSeparator/>
      </w:r>
    </w:p>
  </w:endnote>
  <w:endnote w:type="continuationNotice" w:id="1">
    <w:p w14:paraId="6855BF2B" w14:textId="77777777" w:rsidR="009D0FB4" w:rsidRDefault="009D0F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 Light">
    <w:altName w:val="Calibri Light"/>
    <w:charset w:val="00"/>
    <w:family w:val="swiss"/>
    <w:pitch w:val="variable"/>
    <w:sig w:usb0="E00002FF" w:usb1="4000A47B" w:usb2="00000001" w:usb3="00000000" w:csb0="0000019F" w:csb1="00000000"/>
  </w:font>
  <w:font w:name="Berlin Sans FB Demi">
    <w:altName w:val="Athelas Bold Italic"/>
    <w:charset w:val="00"/>
    <w:family w:val="swiss"/>
    <w:pitch w:val="variable"/>
    <w:sig w:usb0="00000003" w:usb1="00000000" w:usb2="00000000" w:usb3="00000000" w:csb0="00000001" w:csb1="00000000"/>
  </w:font>
  <w:font w:name="Segoe UI Semibold">
    <w:altName w:val="Calibri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single" w:sz="12" w:space="0" w:color="FDB515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985"/>
      <w:gridCol w:w="805"/>
    </w:tblGrid>
    <w:tr w:rsidR="00600FBC" w:rsidRPr="00600FBC" w14:paraId="494B0B65" w14:textId="77777777" w:rsidTr="005E79DC">
      <w:trPr>
        <w:trHeight w:val="95"/>
      </w:trPr>
      <w:tc>
        <w:tcPr>
          <w:tcW w:w="9985" w:type="dxa"/>
        </w:tcPr>
        <w:p w14:paraId="25DECBEB" w14:textId="7978D19A" w:rsidR="00F00A93" w:rsidRPr="00600FBC" w:rsidRDefault="00F77B21" w:rsidP="001355B9">
          <w:pPr>
            <w:pStyle w:val="Footer"/>
            <w:rPr>
              <w:rFonts w:asciiTheme="minorHAnsi" w:hAnsiTheme="minorHAnsi" w:cstheme="minorHAnsi"/>
              <w:color w:val="E49E02"/>
            </w:rPr>
          </w:pPr>
          <w:r w:rsidRPr="00600FBC">
            <w:rPr>
              <w:rFonts w:asciiTheme="minorHAnsi" w:hAnsiTheme="minorHAnsi" w:cstheme="minorHAnsi"/>
              <w:color w:val="E49E02"/>
            </w:rPr>
            <w:t>© Write Score, LLC</w:t>
          </w:r>
        </w:p>
      </w:tc>
      <w:tc>
        <w:tcPr>
          <w:tcW w:w="805" w:type="dxa"/>
          <w:shd w:val="clear" w:color="auto" w:fill="auto"/>
        </w:tcPr>
        <w:p w14:paraId="6F41C5B8" w14:textId="3B0F3B6E" w:rsidR="00F00A93" w:rsidRPr="00600FBC" w:rsidRDefault="004D0F68" w:rsidP="00D639BA">
          <w:pPr>
            <w:pStyle w:val="Footer"/>
            <w:jc w:val="center"/>
            <w:rPr>
              <w:rFonts w:asciiTheme="minorHAnsi" w:hAnsiTheme="minorHAnsi" w:cstheme="minorHAnsi"/>
              <w:b/>
              <w:bCs/>
              <w:color w:val="E49E02"/>
            </w:rPr>
          </w:pP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begin"/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instrText xml:space="preserve"> PAGE   \* MERGEFORMAT </w:instrText>
          </w:r>
          <w:r w:rsidRPr="00600FBC">
            <w:rPr>
              <w:rFonts w:asciiTheme="minorHAnsi" w:hAnsiTheme="minorHAnsi" w:cstheme="minorHAnsi"/>
              <w:b/>
              <w:bCs/>
              <w:color w:val="E49E02"/>
            </w:rPr>
            <w:fldChar w:fldCharType="separate"/>
          </w:r>
          <w:r w:rsidR="00D461F3">
            <w:rPr>
              <w:rFonts w:asciiTheme="minorHAnsi" w:hAnsiTheme="minorHAnsi" w:cstheme="minorHAnsi"/>
              <w:b/>
              <w:bCs/>
              <w:noProof/>
              <w:color w:val="E49E02"/>
            </w:rPr>
            <w:t>1</w:t>
          </w:r>
          <w:r w:rsidRPr="00600FBC">
            <w:rPr>
              <w:rFonts w:asciiTheme="minorHAnsi" w:hAnsiTheme="minorHAnsi" w:cstheme="minorHAnsi"/>
              <w:b/>
              <w:bCs/>
              <w:noProof/>
              <w:color w:val="E49E02"/>
            </w:rPr>
            <w:fldChar w:fldCharType="end"/>
          </w:r>
        </w:p>
      </w:tc>
    </w:tr>
  </w:tbl>
  <w:p w14:paraId="10F3E53E" w14:textId="77777777" w:rsidR="00AA4D3C" w:rsidRDefault="00AA4D3C"/>
  <w:p w14:paraId="3B52F860" w14:textId="77777777" w:rsidR="004B6D89" w:rsidRDefault="004B6D8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471391" w14:textId="77777777" w:rsidR="009D0FB4" w:rsidRDefault="009D0FB4" w:rsidP="006D0331">
      <w:r>
        <w:separator/>
      </w:r>
    </w:p>
  </w:footnote>
  <w:footnote w:type="continuationSeparator" w:id="0">
    <w:p w14:paraId="7FB06FE9" w14:textId="77777777" w:rsidR="009D0FB4" w:rsidRDefault="009D0FB4" w:rsidP="006D0331">
      <w:r>
        <w:continuationSeparator/>
      </w:r>
    </w:p>
  </w:footnote>
  <w:footnote w:type="continuationNotice" w:id="1">
    <w:p w14:paraId="6968D688" w14:textId="77777777" w:rsidR="009D0FB4" w:rsidRDefault="009D0FB4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48FD1" w14:textId="1E6B29AA" w:rsidR="00AA4D3C" w:rsidRPr="009803F8" w:rsidRDefault="007151EF" w:rsidP="00AF407C">
    <w:pPr>
      <w:pStyle w:val="Header"/>
      <w:rPr>
        <w:rStyle w:val="IntenseReference"/>
        <w:rFonts w:cstheme="majorHAnsi"/>
        <w:b w:val="0"/>
        <w:bCs w:val="0"/>
        <w:i w:val="0"/>
        <w:iCs w:val="0"/>
        <w:sz w:val="36"/>
        <w:szCs w:val="36"/>
      </w:rPr>
    </w:pPr>
    <w:r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488A2B4C" wp14:editId="5F00BD62">
              <wp:simplePos x="0" y="0"/>
              <wp:positionH relativeFrom="margin">
                <wp:posOffset>1028065</wp:posOffset>
              </wp:positionH>
              <wp:positionV relativeFrom="paragraph">
                <wp:posOffset>327025</wp:posOffset>
              </wp:positionV>
              <wp:extent cx="4829175" cy="492760"/>
              <wp:effectExtent l="0" t="0" r="0" b="2540"/>
              <wp:wrapSquare wrapText="bothSides"/>
              <wp:docPr id="2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9175" cy="492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8C51E" w14:textId="77777777" w:rsidR="002E72D6" w:rsidRPr="00CA1CAF" w:rsidRDefault="001E681B" w:rsidP="002E72D6">
                          <w:pPr>
                            <w:pStyle w:val="Style1"/>
                            <w:jc w:val="right"/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 w:rsidRPr="00CA1CAF">
                            <w:rPr>
                              <w:caps/>
                              <w:sz w:val="28"/>
                              <w:szCs w:val="28"/>
                            </w:rPr>
                            <w:t>Reading &amp; Writing</w:t>
                          </w:r>
                          <w:r w:rsidR="00CA1CAF" w:rsidRPr="00CA1CAF">
                            <w:rPr>
                              <w:caps/>
                              <w:sz w:val="28"/>
                              <w:szCs w:val="28"/>
                            </w:rPr>
                            <w:t xml:space="preserve"> –</w:t>
                          </w:r>
                          <w:r w:rsidR="003C5E1E">
                            <w:rPr>
                              <w:caps/>
                              <w:sz w:val="28"/>
                              <w:szCs w:val="28"/>
                            </w:rPr>
                            <w:t xml:space="preserve"> Daily plan</w:t>
                          </w:r>
                        </w:p>
                        <w:p w14:paraId="315ED702" w14:textId="77777777" w:rsidR="00AA4D3C" w:rsidRPr="006C3A9E" w:rsidRDefault="00AA4D3C" w:rsidP="001B6B78">
                          <w:pPr>
                            <w:jc w:val="right"/>
                            <w:rPr>
                              <w:b/>
                              <w:bCs/>
                              <w:color w:val="FDB515" w:themeColor="text2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8A2B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95pt;margin-top:25.75pt;width:380.25pt;height:38.8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" filled="f" stroked="f">
              <v:textbox>
                <w:txbxContent>
                  <w:p w14:paraId="3F68C51E" w14:textId="77777777" w:rsidR="002E72D6" w:rsidRPr="00CA1CAF" w:rsidRDefault="001E681B" w:rsidP="002E72D6">
                    <w:pPr>
                      <w:pStyle w:val="Style1"/>
                      <w:jc w:val="right"/>
                      <w:rPr>
                        <w:caps/>
                        <w:sz w:val="28"/>
                        <w:szCs w:val="28"/>
                      </w:rPr>
                    </w:pPr>
                    <w:r w:rsidRPr="00CA1CAF">
                      <w:rPr>
                        <w:caps/>
                        <w:sz w:val="28"/>
                        <w:szCs w:val="28"/>
                      </w:rPr>
                      <w:t>Reading &amp; Writing</w:t>
                    </w:r>
                    <w:r w:rsidR="00CA1CAF" w:rsidRPr="00CA1CAF">
                      <w:rPr>
                        <w:caps/>
                        <w:sz w:val="28"/>
                        <w:szCs w:val="28"/>
                      </w:rPr>
                      <w:t xml:space="preserve"> –</w:t>
                    </w:r>
                    <w:r w:rsidR="003C5E1E">
                      <w:rPr>
                        <w:caps/>
                        <w:sz w:val="28"/>
                        <w:szCs w:val="28"/>
                      </w:rPr>
                      <w:t xml:space="preserve"> Daily plan</w:t>
                    </w:r>
                  </w:p>
                  <w:p w14:paraId="315ED702" w14:textId="77777777" w:rsidR="00AA4D3C" w:rsidRPr="006C3A9E" w:rsidRDefault="00AA4D3C" w:rsidP="001B6B78">
                    <w:pPr>
                      <w:jc w:val="right"/>
                      <w:rPr>
                        <w:b/>
                        <w:bCs/>
                        <w:color w:val="FDB515" w:themeColor="text2"/>
                        <w:sz w:val="2"/>
                        <w:szCs w:val="2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0E3248" w:rsidRPr="006C762F">
      <w:rPr>
        <w:rStyle w:val="IntenseReference"/>
        <w:rFonts w:cstheme="majorHAnsi"/>
        <w:b w:val="0"/>
        <w:bCs w:val="0"/>
        <w:i w:val="0"/>
        <w:iCs w:val="0"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8D2E6D4" wp14:editId="5E2B7C66">
              <wp:simplePos x="0" y="0"/>
              <wp:positionH relativeFrom="margin">
                <wp:posOffset>1743710</wp:posOffset>
              </wp:positionH>
              <wp:positionV relativeFrom="paragraph">
                <wp:posOffset>45720</wp:posOffset>
              </wp:positionV>
              <wp:extent cx="4453255" cy="445135"/>
              <wp:effectExtent l="0" t="0" r="0" b="0"/>
              <wp:wrapSquare wrapText="bothSides"/>
              <wp:docPr id="3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3255" cy="4451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AA3DA" w14:textId="5FB85CF5" w:rsidR="00AA4D3C" w:rsidRPr="001B6B78" w:rsidRDefault="00B43A75" w:rsidP="001B6B78">
                          <w:pPr>
                            <w:jc w:val="right"/>
                            <w:rPr>
                              <w:rFonts w:ascii="Berlin Sans FB Demi" w:hAnsi="Berlin Sans FB Demi" w:cstheme="majorHAnsi"/>
                              <w:sz w:val="38"/>
                              <w:szCs w:val="38"/>
                            </w:rPr>
                          </w:pPr>
                          <w:r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>Digital instruction</w:t>
                          </w:r>
                          <w:r w:rsidR="001E681B">
                            <w:rPr>
                              <w:rStyle w:val="IntenseReference"/>
                              <w:rFonts w:ascii="Berlin Sans FB Demi" w:hAnsi="Berlin Sans FB Demi" w:cstheme="majorHAnsi"/>
                              <w:b w:val="0"/>
                              <w:bCs w:val="0"/>
                              <w:i w:val="0"/>
                              <w:iCs w:val="0"/>
                              <w:sz w:val="38"/>
                              <w:szCs w:val="38"/>
                            </w:rPr>
                            <w:t xml:space="preserve"> Resour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D2E6D4" id="_x0000_s1027" type="#_x0000_t202" style="position:absolute;margin-left:137.3pt;margin-top:3.6pt;width:350.65pt;height:35.0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" filled="f" stroked="f">
              <v:textbox>
                <w:txbxContent>
                  <w:p w14:paraId="170AA3DA" w14:textId="5FB85CF5" w:rsidR="00AA4D3C" w:rsidRPr="001B6B78" w:rsidRDefault="00B43A75" w:rsidP="001B6B78">
                    <w:pPr>
                      <w:jc w:val="right"/>
                      <w:rPr>
                        <w:rFonts w:ascii="Berlin Sans FB Demi" w:hAnsi="Berlin Sans FB Demi" w:cstheme="majorHAnsi"/>
                        <w:sz w:val="38"/>
                        <w:szCs w:val="38"/>
                      </w:rPr>
                    </w:pPr>
                    <w:r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>Digital instruction</w:t>
                    </w:r>
                    <w:r w:rsidR="001E681B">
                      <w:rPr>
                        <w:rStyle w:val="IntenseReference"/>
                        <w:rFonts w:ascii="Berlin Sans FB Demi" w:hAnsi="Berlin Sans FB Demi" w:cstheme="majorHAnsi"/>
                        <w:b w:val="0"/>
                        <w:bCs w:val="0"/>
                        <w:i w:val="0"/>
                        <w:iCs w:val="0"/>
                        <w:sz w:val="38"/>
                        <w:szCs w:val="38"/>
                      </w:rPr>
                      <w:t xml:space="preserve"> Resourc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B474D" w:rsidRPr="00704952">
      <w:rPr>
        <w:rStyle w:val="IntenseReference"/>
        <w:rFonts w:cstheme="majorHAnsi"/>
        <w:b w:val="0"/>
        <w:bCs w:val="0"/>
        <w:i w:val="0"/>
        <w:iCs w:val="0"/>
        <w:noProof/>
        <w:sz w:val="38"/>
        <w:szCs w:val="3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27E3EC9" wp14:editId="41B99DB3">
              <wp:simplePos x="0" y="0"/>
              <wp:positionH relativeFrom="page">
                <wp:posOffset>5905500</wp:posOffset>
              </wp:positionH>
              <wp:positionV relativeFrom="page">
                <wp:posOffset>350520</wp:posOffset>
              </wp:positionV>
              <wp:extent cx="1700530" cy="1069975"/>
              <wp:effectExtent l="0" t="0" r="0" b="15875"/>
              <wp:wrapNone/>
              <wp:docPr id="302" name="Group 3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1069975"/>
                        <a:chOff x="0" y="-46430"/>
                        <a:chExt cx="1700784" cy="1070558"/>
                      </a:xfrm>
                    </wpg:grpSpPr>
                    <wpg:grpSp>
                      <wpg:cNvPr id="303" name="Group 303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304" name="Rectangle 304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" name="Text Box 307"/>
                      <wps:cNvSpPr txBox="1"/>
                      <wps:spPr>
                        <a:xfrm>
                          <a:off x="645826" y="-46430"/>
                          <a:ext cx="817214" cy="67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3B180" w14:textId="542C1BF7" w:rsidR="00026033" w:rsidRPr="004C3F5D" w:rsidRDefault="00AA4D3C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rade</w:t>
                            </w:r>
                            <w:r w:rsidR="00083A73" w:rsidRPr="004C3F5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823073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7</w:t>
                            </w:r>
                          </w:p>
                          <w:p w14:paraId="48F2AEDE" w14:textId="284B7EA8" w:rsidR="00AA4D3C" w:rsidRPr="004C3F5D" w:rsidRDefault="00C115F4" w:rsidP="0002603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20"/>
                              </w:rPr>
                              <w:t>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7E3EC9" id="Group 302" o:spid="_x0000_s1028" style="position:absolute;margin-left:465pt;margin-top:27.6pt;width:133.9pt;height:84.25pt;z-index:251658240;mso-position-horizontal-relative:page;mso-position-vertical-relative:page;mso-width-relative:margin;mso-height-relative:margin" coordorigin=",-464" coordsize="17007,10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">
              <v:group id="Group 303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<v:rect id="Rectangle 304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" fillcolor="white [3212]" stroked="f" strokeweight="1pt">
                  <v:fill opacity="0"/>
                </v:rect>
                <v:shape id="Rectangle 12" o:spid="_x0000_s1031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" path="m,l1462822,r,1014481l638269,407899,,xe" fillcolor="#1d3163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306" o:spid="_x0000_s1032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" strokecolor="white [3212]" strokeweight="1pt">
                  <v:fill r:id="rId2" o:title="" recolor="t" rotate="t" type="frame"/>
                </v:rect>
              </v:group>
              <v:shape id="Text Box 307" o:spid="_x0000_s1033" type="#_x0000_t202" style="position:absolute;left:6458;top:-464;width:8172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" filled="f" stroked="f" strokeweight=".5pt">
                <v:textbox inset=",7.2pt,,7.2pt">
                  <w:txbxContent>
                    <w:p w14:paraId="7613B180" w14:textId="542C1BF7" w:rsidR="00026033" w:rsidRPr="004C3F5D" w:rsidRDefault="00AA4D3C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rade</w:t>
                      </w:r>
                      <w:r w:rsidR="00083A73" w:rsidRPr="004C3F5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823073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7</w:t>
                      </w:r>
                    </w:p>
                    <w:p w14:paraId="48F2AEDE" w14:textId="284B7EA8" w:rsidR="00AA4D3C" w:rsidRPr="004C3F5D" w:rsidRDefault="00C115F4" w:rsidP="00026033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0"/>
                        <w:jc w:val="right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20"/>
                        </w:rPr>
                        <w:t>GA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AA4D3C">
      <w:rPr>
        <w:rFonts w:cstheme="majorHAnsi"/>
        <w:caps/>
        <w:noProof/>
        <w:color w:val="1D3163" w:themeColor="accent1"/>
        <w:sz w:val="36"/>
        <w:szCs w:val="36"/>
      </w:rPr>
      <w:drawing>
        <wp:anchor distT="0" distB="0" distL="114300" distR="114300" simplePos="0" relativeHeight="251658242" behindDoc="0" locked="0" layoutInCell="1" allowOverlap="1" wp14:anchorId="2D21AA25" wp14:editId="6D7525BA">
          <wp:simplePos x="0" y="0"/>
          <wp:positionH relativeFrom="margin">
            <wp:posOffset>-6272</wp:posOffset>
          </wp:positionH>
          <wp:positionV relativeFrom="paragraph">
            <wp:posOffset>-200660</wp:posOffset>
          </wp:positionV>
          <wp:extent cx="1024360" cy="1024360"/>
          <wp:effectExtent l="0" t="0" r="4445" b="4445"/>
          <wp:wrapNone/>
          <wp:docPr id="290" name="Graphic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lever 400x400 Square Version.sv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360" cy="102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4A34F" w14:textId="68FF7BA9" w:rsidR="00AA4D3C" w:rsidRDefault="00AA4D3C"/>
  <w:p w14:paraId="77E52538" w14:textId="77777777" w:rsidR="004B6D89" w:rsidRDefault="004B6D8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33C9B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4647B1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AF13C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21552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B4AE5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8A30B7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631E1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A81194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BD444F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B21407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80212D"/>
    <w:multiLevelType w:val="hybridMultilevel"/>
    <w:tmpl w:val="8C065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868FE"/>
    <w:multiLevelType w:val="hybridMultilevel"/>
    <w:tmpl w:val="0B96D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C7504"/>
    <w:multiLevelType w:val="hybridMultilevel"/>
    <w:tmpl w:val="AA34F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9022CA"/>
    <w:multiLevelType w:val="hybridMultilevel"/>
    <w:tmpl w:val="8C484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A5C53"/>
    <w:multiLevelType w:val="hybridMultilevel"/>
    <w:tmpl w:val="ABE64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1B7818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D459FD"/>
    <w:multiLevelType w:val="hybridMultilevel"/>
    <w:tmpl w:val="2DF8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7"/>
  </w:num>
  <w:num w:numId="14">
    <w:abstractNumId w:val="11"/>
  </w:num>
  <w:num w:numId="15">
    <w:abstractNumId w:val="9"/>
  </w:num>
  <w:num w:numId="16">
    <w:abstractNumId w:val="12"/>
  </w:num>
  <w:num w:numId="1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AyNrc0MjY0t7RQ0lEKTi0uzszPAykwqgUAMcr8wywAAAA="/>
  </w:docVars>
  <w:rsids>
    <w:rsidRoot w:val="006D0331"/>
    <w:rsid w:val="00003A4B"/>
    <w:rsid w:val="0000476C"/>
    <w:rsid w:val="0000483E"/>
    <w:rsid w:val="00005D84"/>
    <w:rsid w:val="00006F87"/>
    <w:rsid w:val="0001052E"/>
    <w:rsid w:val="00012385"/>
    <w:rsid w:val="00021386"/>
    <w:rsid w:val="00026033"/>
    <w:rsid w:val="00027D18"/>
    <w:rsid w:val="00027D30"/>
    <w:rsid w:val="000308E7"/>
    <w:rsid w:val="00030A46"/>
    <w:rsid w:val="00032A1E"/>
    <w:rsid w:val="00032EF7"/>
    <w:rsid w:val="0003537E"/>
    <w:rsid w:val="0003592D"/>
    <w:rsid w:val="00037DBB"/>
    <w:rsid w:val="000429D3"/>
    <w:rsid w:val="00042CCE"/>
    <w:rsid w:val="0004380F"/>
    <w:rsid w:val="00044B32"/>
    <w:rsid w:val="00044B70"/>
    <w:rsid w:val="00045DF6"/>
    <w:rsid w:val="000515FF"/>
    <w:rsid w:val="00051815"/>
    <w:rsid w:val="00051C2D"/>
    <w:rsid w:val="00052997"/>
    <w:rsid w:val="00052B60"/>
    <w:rsid w:val="00052BF5"/>
    <w:rsid w:val="00052E60"/>
    <w:rsid w:val="00053C79"/>
    <w:rsid w:val="00054E13"/>
    <w:rsid w:val="000561C3"/>
    <w:rsid w:val="0006328D"/>
    <w:rsid w:val="00063900"/>
    <w:rsid w:val="00063FA3"/>
    <w:rsid w:val="00064C57"/>
    <w:rsid w:val="000702C4"/>
    <w:rsid w:val="00072834"/>
    <w:rsid w:val="00074CB3"/>
    <w:rsid w:val="00075480"/>
    <w:rsid w:val="00076094"/>
    <w:rsid w:val="000821AA"/>
    <w:rsid w:val="000821AD"/>
    <w:rsid w:val="00082297"/>
    <w:rsid w:val="000823E2"/>
    <w:rsid w:val="0008337D"/>
    <w:rsid w:val="00083A73"/>
    <w:rsid w:val="00084AA0"/>
    <w:rsid w:val="000928D5"/>
    <w:rsid w:val="00092C31"/>
    <w:rsid w:val="000957D6"/>
    <w:rsid w:val="00096F2F"/>
    <w:rsid w:val="000A08C3"/>
    <w:rsid w:val="000A16D4"/>
    <w:rsid w:val="000A1DC5"/>
    <w:rsid w:val="000A28C5"/>
    <w:rsid w:val="000A298D"/>
    <w:rsid w:val="000A30B7"/>
    <w:rsid w:val="000A30DE"/>
    <w:rsid w:val="000A329C"/>
    <w:rsid w:val="000A5440"/>
    <w:rsid w:val="000A6B53"/>
    <w:rsid w:val="000B105B"/>
    <w:rsid w:val="000B18D0"/>
    <w:rsid w:val="000B1E8B"/>
    <w:rsid w:val="000B3E86"/>
    <w:rsid w:val="000B41C2"/>
    <w:rsid w:val="000B5D10"/>
    <w:rsid w:val="000B67FF"/>
    <w:rsid w:val="000C0122"/>
    <w:rsid w:val="000C17F8"/>
    <w:rsid w:val="000C219D"/>
    <w:rsid w:val="000C3318"/>
    <w:rsid w:val="000C3BC8"/>
    <w:rsid w:val="000C4FA1"/>
    <w:rsid w:val="000C6E2A"/>
    <w:rsid w:val="000C7869"/>
    <w:rsid w:val="000D3446"/>
    <w:rsid w:val="000D34A0"/>
    <w:rsid w:val="000D4C52"/>
    <w:rsid w:val="000D4EAB"/>
    <w:rsid w:val="000D7AEB"/>
    <w:rsid w:val="000E1DC4"/>
    <w:rsid w:val="000E3248"/>
    <w:rsid w:val="000E4D3F"/>
    <w:rsid w:val="000E4DFE"/>
    <w:rsid w:val="000E551D"/>
    <w:rsid w:val="000F0B91"/>
    <w:rsid w:val="000F1E50"/>
    <w:rsid w:val="000F5BF3"/>
    <w:rsid w:val="000F67A6"/>
    <w:rsid w:val="000F6C3B"/>
    <w:rsid w:val="00102174"/>
    <w:rsid w:val="00103E5D"/>
    <w:rsid w:val="001040A8"/>
    <w:rsid w:val="0010643B"/>
    <w:rsid w:val="00106DED"/>
    <w:rsid w:val="00111A4D"/>
    <w:rsid w:val="00112D9B"/>
    <w:rsid w:val="00113A25"/>
    <w:rsid w:val="00114BB3"/>
    <w:rsid w:val="001154E0"/>
    <w:rsid w:val="001159DA"/>
    <w:rsid w:val="00122E63"/>
    <w:rsid w:val="00124905"/>
    <w:rsid w:val="0012647C"/>
    <w:rsid w:val="00126DBF"/>
    <w:rsid w:val="001300BF"/>
    <w:rsid w:val="00130677"/>
    <w:rsid w:val="00133E15"/>
    <w:rsid w:val="0013464E"/>
    <w:rsid w:val="001355B9"/>
    <w:rsid w:val="001409F8"/>
    <w:rsid w:val="00146D81"/>
    <w:rsid w:val="0014733E"/>
    <w:rsid w:val="00154F19"/>
    <w:rsid w:val="0015588F"/>
    <w:rsid w:val="00156344"/>
    <w:rsid w:val="001601D4"/>
    <w:rsid w:val="001611AE"/>
    <w:rsid w:val="00161AC4"/>
    <w:rsid w:val="00163E52"/>
    <w:rsid w:val="001649E2"/>
    <w:rsid w:val="00167012"/>
    <w:rsid w:val="00167464"/>
    <w:rsid w:val="00167E9F"/>
    <w:rsid w:val="00171A5D"/>
    <w:rsid w:val="0017471D"/>
    <w:rsid w:val="00174CDE"/>
    <w:rsid w:val="001753A0"/>
    <w:rsid w:val="00175BAB"/>
    <w:rsid w:val="00176B2B"/>
    <w:rsid w:val="00183DCC"/>
    <w:rsid w:val="00186992"/>
    <w:rsid w:val="001878D8"/>
    <w:rsid w:val="001904C0"/>
    <w:rsid w:val="00190911"/>
    <w:rsid w:val="0019466F"/>
    <w:rsid w:val="00197EB6"/>
    <w:rsid w:val="001A0D34"/>
    <w:rsid w:val="001A2724"/>
    <w:rsid w:val="001A3990"/>
    <w:rsid w:val="001B61AD"/>
    <w:rsid w:val="001B6B78"/>
    <w:rsid w:val="001B7C3E"/>
    <w:rsid w:val="001C0A6B"/>
    <w:rsid w:val="001C1E7B"/>
    <w:rsid w:val="001C4403"/>
    <w:rsid w:val="001C4442"/>
    <w:rsid w:val="001D05CC"/>
    <w:rsid w:val="001D0819"/>
    <w:rsid w:val="001D1B34"/>
    <w:rsid w:val="001D4F9F"/>
    <w:rsid w:val="001D6645"/>
    <w:rsid w:val="001E1657"/>
    <w:rsid w:val="001E3E34"/>
    <w:rsid w:val="001E681B"/>
    <w:rsid w:val="001F18D8"/>
    <w:rsid w:val="001F2326"/>
    <w:rsid w:val="001F287D"/>
    <w:rsid w:val="001F320D"/>
    <w:rsid w:val="001F534A"/>
    <w:rsid w:val="001F7907"/>
    <w:rsid w:val="001F79C4"/>
    <w:rsid w:val="00201E32"/>
    <w:rsid w:val="00204A89"/>
    <w:rsid w:val="00205D50"/>
    <w:rsid w:val="00206A92"/>
    <w:rsid w:val="00207EBC"/>
    <w:rsid w:val="00210886"/>
    <w:rsid w:val="002109F2"/>
    <w:rsid w:val="0021202E"/>
    <w:rsid w:val="002122DB"/>
    <w:rsid w:val="00213FBB"/>
    <w:rsid w:val="00213FCA"/>
    <w:rsid w:val="00214652"/>
    <w:rsid w:val="0022308F"/>
    <w:rsid w:val="00230862"/>
    <w:rsid w:val="0023137F"/>
    <w:rsid w:val="00234388"/>
    <w:rsid w:val="00236FC6"/>
    <w:rsid w:val="002373B7"/>
    <w:rsid w:val="00244EEA"/>
    <w:rsid w:val="002464AD"/>
    <w:rsid w:val="002505E9"/>
    <w:rsid w:val="00252D5E"/>
    <w:rsid w:val="00254DCC"/>
    <w:rsid w:val="00255619"/>
    <w:rsid w:val="0025693B"/>
    <w:rsid w:val="00256E69"/>
    <w:rsid w:val="00261D80"/>
    <w:rsid w:val="002625FF"/>
    <w:rsid w:val="00263253"/>
    <w:rsid w:val="00265387"/>
    <w:rsid w:val="00266C81"/>
    <w:rsid w:val="00267264"/>
    <w:rsid w:val="002726EA"/>
    <w:rsid w:val="002814ED"/>
    <w:rsid w:val="00282574"/>
    <w:rsid w:val="00283057"/>
    <w:rsid w:val="00283BD2"/>
    <w:rsid w:val="00284220"/>
    <w:rsid w:val="00287850"/>
    <w:rsid w:val="00291E2B"/>
    <w:rsid w:val="002923AF"/>
    <w:rsid w:val="002938DC"/>
    <w:rsid w:val="00294AD6"/>
    <w:rsid w:val="00294FEB"/>
    <w:rsid w:val="00296AEA"/>
    <w:rsid w:val="002978C4"/>
    <w:rsid w:val="002A1D10"/>
    <w:rsid w:val="002A4650"/>
    <w:rsid w:val="002A560E"/>
    <w:rsid w:val="002B244C"/>
    <w:rsid w:val="002B249E"/>
    <w:rsid w:val="002B2549"/>
    <w:rsid w:val="002B4D59"/>
    <w:rsid w:val="002B4E5B"/>
    <w:rsid w:val="002B5109"/>
    <w:rsid w:val="002B5EC1"/>
    <w:rsid w:val="002B60C3"/>
    <w:rsid w:val="002B62B1"/>
    <w:rsid w:val="002B666F"/>
    <w:rsid w:val="002C03B7"/>
    <w:rsid w:val="002C1A68"/>
    <w:rsid w:val="002C24A2"/>
    <w:rsid w:val="002C42BB"/>
    <w:rsid w:val="002C4946"/>
    <w:rsid w:val="002C4AD8"/>
    <w:rsid w:val="002C57DF"/>
    <w:rsid w:val="002C7B74"/>
    <w:rsid w:val="002D0B6C"/>
    <w:rsid w:val="002D13FD"/>
    <w:rsid w:val="002D34BB"/>
    <w:rsid w:val="002D4D7C"/>
    <w:rsid w:val="002D5818"/>
    <w:rsid w:val="002E02B2"/>
    <w:rsid w:val="002E0C4F"/>
    <w:rsid w:val="002E187D"/>
    <w:rsid w:val="002E4E10"/>
    <w:rsid w:val="002E568D"/>
    <w:rsid w:val="002E72D6"/>
    <w:rsid w:val="002E7804"/>
    <w:rsid w:val="002F1AE5"/>
    <w:rsid w:val="002F2297"/>
    <w:rsid w:val="002F2958"/>
    <w:rsid w:val="002F3702"/>
    <w:rsid w:val="002F783D"/>
    <w:rsid w:val="002F7A9C"/>
    <w:rsid w:val="00302900"/>
    <w:rsid w:val="0030681C"/>
    <w:rsid w:val="003069C7"/>
    <w:rsid w:val="0031188E"/>
    <w:rsid w:val="00313860"/>
    <w:rsid w:val="00314D61"/>
    <w:rsid w:val="003151EF"/>
    <w:rsid w:val="003176F1"/>
    <w:rsid w:val="003179C8"/>
    <w:rsid w:val="00317D6A"/>
    <w:rsid w:val="00320F1E"/>
    <w:rsid w:val="003212B5"/>
    <w:rsid w:val="00322993"/>
    <w:rsid w:val="003230BE"/>
    <w:rsid w:val="00325300"/>
    <w:rsid w:val="00325F55"/>
    <w:rsid w:val="0032660A"/>
    <w:rsid w:val="00326F32"/>
    <w:rsid w:val="003270F7"/>
    <w:rsid w:val="00327AAB"/>
    <w:rsid w:val="00327FF9"/>
    <w:rsid w:val="00330807"/>
    <w:rsid w:val="00331795"/>
    <w:rsid w:val="0033593F"/>
    <w:rsid w:val="00340D37"/>
    <w:rsid w:val="0034496A"/>
    <w:rsid w:val="00344A4A"/>
    <w:rsid w:val="00345B91"/>
    <w:rsid w:val="00346EC5"/>
    <w:rsid w:val="003473BE"/>
    <w:rsid w:val="00350934"/>
    <w:rsid w:val="0035171B"/>
    <w:rsid w:val="00354DF6"/>
    <w:rsid w:val="0035695C"/>
    <w:rsid w:val="0035798E"/>
    <w:rsid w:val="0036055D"/>
    <w:rsid w:val="003657A8"/>
    <w:rsid w:val="003664E8"/>
    <w:rsid w:val="00366EFC"/>
    <w:rsid w:val="00372244"/>
    <w:rsid w:val="003726C1"/>
    <w:rsid w:val="00372AA3"/>
    <w:rsid w:val="0037366A"/>
    <w:rsid w:val="00373CB5"/>
    <w:rsid w:val="00373E9E"/>
    <w:rsid w:val="003743BB"/>
    <w:rsid w:val="003755B5"/>
    <w:rsid w:val="003757D9"/>
    <w:rsid w:val="00376818"/>
    <w:rsid w:val="00381846"/>
    <w:rsid w:val="00381906"/>
    <w:rsid w:val="003819EE"/>
    <w:rsid w:val="0038380A"/>
    <w:rsid w:val="00383D63"/>
    <w:rsid w:val="003870D8"/>
    <w:rsid w:val="00390FCC"/>
    <w:rsid w:val="00391185"/>
    <w:rsid w:val="0039267D"/>
    <w:rsid w:val="00393C06"/>
    <w:rsid w:val="003945AC"/>
    <w:rsid w:val="003A0313"/>
    <w:rsid w:val="003A2D11"/>
    <w:rsid w:val="003A6888"/>
    <w:rsid w:val="003B0568"/>
    <w:rsid w:val="003B1D03"/>
    <w:rsid w:val="003B1D7F"/>
    <w:rsid w:val="003B3AA6"/>
    <w:rsid w:val="003B49C2"/>
    <w:rsid w:val="003B5CED"/>
    <w:rsid w:val="003B75E8"/>
    <w:rsid w:val="003C1991"/>
    <w:rsid w:val="003C5E1E"/>
    <w:rsid w:val="003D07A3"/>
    <w:rsid w:val="003D1167"/>
    <w:rsid w:val="003D1741"/>
    <w:rsid w:val="003D4414"/>
    <w:rsid w:val="003E1EE0"/>
    <w:rsid w:val="003E27A8"/>
    <w:rsid w:val="003E6287"/>
    <w:rsid w:val="003F5338"/>
    <w:rsid w:val="0040443E"/>
    <w:rsid w:val="004045F0"/>
    <w:rsid w:val="0040488F"/>
    <w:rsid w:val="00405A88"/>
    <w:rsid w:val="004100FE"/>
    <w:rsid w:val="00410B62"/>
    <w:rsid w:val="00410FBE"/>
    <w:rsid w:val="0041124A"/>
    <w:rsid w:val="004124C6"/>
    <w:rsid w:val="00413F9F"/>
    <w:rsid w:val="00414990"/>
    <w:rsid w:val="0041654B"/>
    <w:rsid w:val="00421BB7"/>
    <w:rsid w:val="0042364E"/>
    <w:rsid w:val="004237DC"/>
    <w:rsid w:val="00423D24"/>
    <w:rsid w:val="0042401F"/>
    <w:rsid w:val="00426392"/>
    <w:rsid w:val="004314F3"/>
    <w:rsid w:val="00431DE6"/>
    <w:rsid w:val="004339A6"/>
    <w:rsid w:val="004356F4"/>
    <w:rsid w:val="0044024A"/>
    <w:rsid w:val="00442E91"/>
    <w:rsid w:val="00443059"/>
    <w:rsid w:val="0045166F"/>
    <w:rsid w:val="00452C68"/>
    <w:rsid w:val="004535FC"/>
    <w:rsid w:val="00453F69"/>
    <w:rsid w:val="004549CF"/>
    <w:rsid w:val="00456B9F"/>
    <w:rsid w:val="00457BD7"/>
    <w:rsid w:val="004601BC"/>
    <w:rsid w:val="00462B98"/>
    <w:rsid w:val="00463384"/>
    <w:rsid w:val="00472BDA"/>
    <w:rsid w:val="00473DD2"/>
    <w:rsid w:val="004743A9"/>
    <w:rsid w:val="00474543"/>
    <w:rsid w:val="0047484B"/>
    <w:rsid w:val="00475AD6"/>
    <w:rsid w:val="00476356"/>
    <w:rsid w:val="00477BEB"/>
    <w:rsid w:val="00482A07"/>
    <w:rsid w:val="00482A5A"/>
    <w:rsid w:val="0048410B"/>
    <w:rsid w:val="00484490"/>
    <w:rsid w:val="00486D8A"/>
    <w:rsid w:val="004879B1"/>
    <w:rsid w:val="00487E64"/>
    <w:rsid w:val="00493C78"/>
    <w:rsid w:val="004968D7"/>
    <w:rsid w:val="004A0624"/>
    <w:rsid w:val="004A0751"/>
    <w:rsid w:val="004A131C"/>
    <w:rsid w:val="004A36A2"/>
    <w:rsid w:val="004A3FC3"/>
    <w:rsid w:val="004A6D5E"/>
    <w:rsid w:val="004A6E64"/>
    <w:rsid w:val="004B1C59"/>
    <w:rsid w:val="004B3095"/>
    <w:rsid w:val="004B3099"/>
    <w:rsid w:val="004B34AA"/>
    <w:rsid w:val="004B4250"/>
    <w:rsid w:val="004B5287"/>
    <w:rsid w:val="004B530D"/>
    <w:rsid w:val="004B6A30"/>
    <w:rsid w:val="004B6D89"/>
    <w:rsid w:val="004B77AE"/>
    <w:rsid w:val="004C2AE1"/>
    <w:rsid w:val="004C3F5D"/>
    <w:rsid w:val="004C4437"/>
    <w:rsid w:val="004C4DBF"/>
    <w:rsid w:val="004C6022"/>
    <w:rsid w:val="004D05F7"/>
    <w:rsid w:val="004D0F68"/>
    <w:rsid w:val="004D1ACE"/>
    <w:rsid w:val="004D1FB9"/>
    <w:rsid w:val="004D47B6"/>
    <w:rsid w:val="004D6508"/>
    <w:rsid w:val="004E1030"/>
    <w:rsid w:val="004E353D"/>
    <w:rsid w:val="004E4145"/>
    <w:rsid w:val="004F0B7D"/>
    <w:rsid w:val="004F1778"/>
    <w:rsid w:val="004F1E79"/>
    <w:rsid w:val="004F23B1"/>
    <w:rsid w:val="004F4270"/>
    <w:rsid w:val="004F6150"/>
    <w:rsid w:val="004F668A"/>
    <w:rsid w:val="005005B3"/>
    <w:rsid w:val="00502D8A"/>
    <w:rsid w:val="00505D8F"/>
    <w:rsid w:val="005100CD"/>
    <w:rsid w:val="00510318"/>
    <w:rsid w:val="00511184"/>
    <w:rsid w:val="00512AE9"/>
    <w:rsid w:val="00512C51"/>
    <w:rsid w:val="00513F1F"/>
    <w:rsid w:val="00515E9B"/>
    <w:rsid w:val="005267BF"/>
    <w:rsid w:val="00527FE1"/>
    <w:rsid w:val="00531F59"/>
    <w:rsid w:val="005350C7"/>
    <w:rsid w:val="00541AF6"/>
    <w:rsid w:val="0054412B"/>
    <w:rsid w:val="00545FF5"/>
    <w:rsid w:val="00555D4A"/>
    <w:rsid w:val="0055669A"/>
    <w:rsid w:val="0055765F"/>
    <w:rsid w:val="0056112B"/>
    <w:rsid w:val="00561601"/>
    <w:rsid w:val="00562ACB"/>
    <w:rsid w:val="00563626"/>
    <w:rsid w:val="00564F85"/>
    <w:rsid w:val="0056772C"/>
    <w:rsid w:val="005737B1"/>
    <w:rsid w:val="00576973"/>
    <w:rsid w:val="00582267"/>
    <w:rsid w:val="00582B9E"/>
    <w:rsid w:val="00584009"/>
    <w:rsid w:val="005868C9"/>
    <w:rsid w:val="005874F3"/>
    <w:rsid w:val="0059073D"/>
    <w:rsid w:val="00593707"/>
    <w:rsid w:val="00595B98"/>
    <w:rsid w:val="00595C3B"/>
    <w:rsid w:val="00595C3E"/>
    <w:rsid w:val="00596701"/>
    <w:rsid w:val="005978CF"/>
    <w:rsid w:val="005A05E4"/>
    <w:rsid w:val="005A2D6B"/>
    <w:rsid w:val="005A3484"/>
    <w:rsid w:val="005A5834"/>
    <w:rsid w:val="005A7E1B"/>
    <w:rsid w:val="005B081E"/>
    <w:rsid w:val="005B372B"/>
    <w:rsid w:val="005B474D"/>
    <w:rsid w:val="005B48A9"/>
    <w:rsid w:val="005B4977"/>
    <w:rsid w:val="005B4BE7"/>
    <w:rsid w:val="005B507F"/>
    <w:rsid w:val="005B520A"/>
    <w:rsid w:val="005B619D"/>
    <w:rsid w:val="005C0C06"/>
    <w:rsid w:val="005C567A"/>
    <w:rsid w:val="005D0BF2"/>
    <w:rsid w:val="005D1756"/>
    <w:rsid w:val="005D404B"/>
    <w:rsid w:val="005E0215"/>
    <w:rsid w:val="005E323C"/>
    <w:rsid w:val="005E5337"/>
    <w:rsid w:val="005E7623"/>
    <w:rsid w:val="005E79DC"/>
    <w:rsid w:val="005F0C1A"/>
    <w:rsid w:val="005F1386"/>
    <w:rsid w:val="005F15FE"/>
    <w:rsid w:val="005F264F"/>
    <w:rsid w:val="005F3B2E"/>
    <w:rsid w:val="005F4146"/>
    <w:rsid w:val="00600FBC"/>
    <w:rsid w:val="00602289"/>
    <w:rsid w:val="0060443B"/>
    <w:rsid w:val="00605A88"/>
    <w:rsid w:val="00611589"/>
    <w:rsid w:val="0061172F"/>
    <w:rsid w:val="00617CCD"/>
    <w:rsid w:val="0062058B"/>
    <w:rsid w:val="00621922"/>
    <w:rsid w:val="00622AAA"/>
    <w:rsid w:val="00630456"/>
    <w:rsid w:val="00630A2A"/>
    <w:rsid w:val="00631005"/>
    <w:rsid w:val="00632EA2"/>
    <w:rsid w:val="006346A8"/>
    <w:rsid w:val="0063513E"/>
    <w:rsid w:val="006355ED"/>
    <w:rsid w:val="00635D8C"/>
    <w:rsid w:val="006365E9"/>
    <w:rsid w:val="0063764F"/>
    <w:rsid w:val="006445C0"/>
    <w:rsid w:val="006461D0"/>
    <w:rsid w:val="00646A53"/>
    <w:rsid w:val="006504EC"/>
    <w:rsid w:val="006540AF"/>
    <w:rsid w:val="00655FA4"/>
    <w:rsid w:val="00656B9A"/>
    <w:rsid w:val="00661156"/>
    <w:rsid w:val="0066447E"/>
    <w:rsid w:val="0066719D"/>
    <w:rsid w:val="00671EB5"/>
    <w:rsid w:val="0067405D"/>
    <w:rsid w:val="00677FEC"/>
    <w:rsid w:val="006832C9"/>
    <w:rsid w:val="00683324"/>
    <w:rsid w:val="006852E7"/>
    <w:rsid w:val="00685996"/>
    <w:rsid w:val="00685C83"/>
    <w:rsid w:val="00686E88"/>
    <w:rsid w:val="006872FE"/>
    <w:rsid w:val="00687A48"/>
    <w:rsid w:val="00690069"/>
    <w:rsid w:val="00690452"/>
    <w:rsid w:val="00690A5B"/>
    <w:rsid w:val="00691A19"/>
    <w:rsid w:val="00693640"/>
    <w:rsid w:val="006955D4"/>
    <w:rsid w:val="006973D4"/>
    <w:rsid w:val="00697A2C"/>
    <w:rsid w:val="006B1D53"/>
    <w:rsid w:val="006B1F95"/>
    <w:rsid w:val="006B2364"/>
    <w:rsid w:val="006B3AA3"/>
    <w:rsid w:val="006B5798"/>
    <w:rsid w:val="006C0097"/>
    <w:rsid w:val="006C22FE"/>
    <w:rsid w:val="006C2304"/>
    <w:rsid w:val="006C3A9E"/>
    <w:rsid w:val="006C45DC"/>
    <w:rsid w:val="006C45EF"/>
    <w:rsid w:val="006C5684"/>
    <w:rsid w:val="006C762F"/>
    <w:rsid w:val="006D0196"/>
    <w:rsid w:val="006D0331"/>
    <w:rsid w:val="006D0A37"/>
    <w:rsid w:val="006D1331"/>
    <w:rsid w:val="006D173D"/>
    <w:rsid w:val="006D66A3"/>
    <w:rsid w:val="006D7973"/>
    <w:rsid w:val="006E012E"/>
    <w:rsid w:val="006E1373"/>
    <w:rsid w:val="006E18E8"/>
    <w:rsid w:val="006E327E"/>
    <w:rsid w:val="006E6550"/>
    <w:rsid w:val="006E7B44"/>
    <w:rsid w:val="006F32CC"/>
    <w:rsid w:val="006F3570"/>
    <w:rsid w:val="006F5612"/>
    <w:rsid w:val="006F6F37"/>
    <w:rsid w:val="00704952"/>
    <w:rsid w:val="007151EF"/>
    <w:rsid w:val="007158C3"/>
    <w:rsid w:val="007218FD"/>
    <w:rsid w:val="007234C2"/>
    <w:rsid w:val="0073067E"/>
    <w:rsid w:val="0073268F"/>
    <w:rsid w:val="0073465E"/>
    <w:rsid w:val="00734CC7"/>
    <w:rsid w:val="00736279"/>
    <w:rsid w:val="00736B09"/>
    <w:rsid w:val="00737613"/>
    <w:rsid w:val="007449A5"/>
    <w:rsid w:val="007510C5"/>
    <w:rsid w:val="007523F8"/>
    <w:rsid w:val="007533FE"/>
    <w:rsid w:val="00754E6F"/>
    <w:rsid w:val="0075544D"/>
    <w:rsid w:val="00756818"/>
    <w:rsid w:val="007577F3"/>
    <w:rsid w:val="00757CC7"/>
    <w:rsid w:val="0076291E"/>
    <w:rsid w:val="00766F7B"/>
    <w:rsid w:val="00767097"/>
    <w:rsid w:val="00767412"/>
    <w:rsid w:val="00770A9C"/>
    <w:rsid w:val="007718A7"/>
    <w:rsid w:val="0077392E"/>
    <w:rsid w:val="00774598"/>
    <w:rsid w:val="0077597B"/>
    <w:rsid w:val="00777460"/>
    <w:rsid w:val="00777B7C"/>
    <w:rsid w:val="00780818"/>
    <w:rsid w:val="007811F2"/>
    <w:rsid w:val="007821C3"/>
    <w:rsid w:val="0078492A"/>
    <w:rsid w:val="00785099"/>
    <w:rsid w:val="00785CFA"/>
    <w:rsid w:val="00791F9C"/>
    <w:rsid w:val="007959D6"/>
    <w:rsid w:val="00797FEC"/>
    <w:rsid w:val="007A7E80"/>
    <w:rsid w:val="007B2A18"/>
    <w:rsid w:val="007B439A"/>
    <w:rsid w:val="007B7772"/>
    <w:rsid w:val="007C10C9"/>
    <w:rsid w:val="007C19BD"/>
    <w:rsid w:val="007C1B7B"/>
    <w:rsid w:val="007C3144"/>
    <w:rsid w:val="007C397F"/>
    <w:rsid w:val="007C3E99"/>
    <w:rsid w:val="007C5A29"/>
    <w:rsid w:val="007C7423"/>
    <w:rsid w:val="007C7D24"/>
    <w:rsid w:val="007D3007"/>
    <w:rsid w:val="007D3BA5"/>
    <w:rsid w:val="007D7683"/>
    <w:rsid w:val="007E17FE"/>
    <w:rsid w:val="007E382A"/>
    <w:rsid w:val="007E53C3"/>
    <w:rsid w:val="007E550A"/>
    <w:rsid w:val="007E646C"/>
    <w:rsid w:val="007E6F0C"/>
    <w:rsid w:val="007E703F"/>
    <w:rsid w:val="007E78B3"/>
    <w:rsid w:val="007F034E"/>
    <w:rsid w:val="007F1156"/>
    <w:rsid w:val="007F296F"/>
    <w:rsid w:val="007F3805"/>
    <w:rsid w:val="007F4E77"/>
    <w:rsid w:val="007F69C2"/>
    <w:rsid w:val="007F77C1"/>
    <w:rsid w:val="00805D26"/>
    <w:rsid w:val="00807BA8"/>
    <w:rsid w:val="00807E3B"/>
    <w:rsid w:val="00813240"/>
    <w:rsid w:val="0081723E"/>
    <w:rsid w:val="00822F94"/>
    <w:rsid w:val="00823073"/>
    <w:rsid w:val="00825AFD"/>
    <w:rsid w:val="0082734A"/>
    <w:rsid w:val="0083222F"/>
    <w:rsid w:val="0083264E"/>
    <w:rsid w:val="008333BF"/>
    <w:rsid w:val="008337B5"/>
    <w:rsid w:val="008367B7"/>
    <w:rsid w:val="008410F3"/>
    <w:rsid w:val="0084122A"/>
    <w:rsid w:val="00841CC0"/>
    <w:rsid w:val="00845965"/>
    <w:rsid w:val="008465E0"/>
    <w:rsid w:val="008518A0"/>
    <w:rsid w:val="00851C62"/>
    <w:rsid w:val="00852CA2"/>
    <w:rsid w:val="00854580"/>
    <w:rsid w:val="00854810"/>
    <w:rsid w:val="00856B78"/>
    <w:rsid w:val="008578E5"/>
    <w:rsid w:val="00860522"/>
    <w:rsid w:val="00861A84"/>
    <w:rsid w:val="0086291B"/>
    <w:rsid w:val="0086396B"/>
    <w:rsid w:val="00863EC9"/>
    <w:rsid w:val="0086417E"/>
    <w:rsid w:val="00864DC5"/>
    <w:rsid w:val="008650F5"/>
    <w:rsid w:val="00866BF4"/>
    <w:rsid w:val="00873A18"/>
    <w:rsid w:val="00875824"/>
    <w:rsid w:val="00876231"/>
    <w:rsid w:val="00877A3A"/>
    <w:rsid w:val="008800D5"/>
    <w:rsid w:val="00884061"/>
    <w:rsid w:val="008840A6"/>
    <w:rsid w:val="0088461A"/>
    <w:rsid w:val="00885CC0"/>
    <w:rsid w:val="0088630D"/>
    <w:rsid w:val="00886887"/>
    <w:rsid w:val="008878F8"/>
    <w:rsid w:val="00887977"/>
    <w:rsid w:val="00891D8B"/>
    <w:rsid w:val="00892D79"/>
    <w:rsid w:val="0089509D"/>
    <w:rsid w:val="0089710F"/>
    <w:rsid w:val="008A0047"/>
    <w:rsid w:val="008A03F8"/>
    <w:rsid w:val="008A0B47"/>
    <w:rsid w:val="008A6FEF"/>
    <w:rsid w:val="008A7C4A"/>
    <w:rsid w:val="008B195F"/>
    <w:rsid w:val="008B3005"/>
    <w:rsid w:val="008B3A75"/>
    <w:rsid w:val="008B476D"/>
    <w:rsid w:val="008B7692"/>
    <w:rsid w:val="008B7740"/>
    <w:rsid w:val="008B7C55"/>
    <w:rsid w:val="008C2F1F"/>
    <w:rsid w:val="008C3854"/>
    <w:rsid w:val="008C4087"/>
    <w:rsid w:val="008C644F"/>
    <w:rsid w:val="008D0B75"/>
    <w:rsid w:val="008D17B1"/>
    <w:rsid w:val="008D251E"/>
    <w:rsid w:val="008D2C51"/>
    <w:rsid w:val="008D2D0A"/>
    <w:rsid w:val="008D56CC"/>
    <w:rsid w:val="008D7A82"/>
    <w:rsid w:val="008E25B5"/>
    <w:rsid w:val="008E2845"/>
    <w:rsid w:val="008E2BE5"/>
    <w:rsid w:val="008E2E2F"/>
    <w:rsid w:val="008E3845"/>
    <w:rsid w:val="008E3EF3"/>
    <w:rsid w:val="008E6861"/>
    <w:rsid w:val="008F1459"/>
    <w:rsid w:val="008F3B30"/>
    <w:rsid w:val="008F3EC1"/>
    <w:rsid w:val="008F481A"/>
    <w:rsid w:val="008F4E0F"/>
    <w:rsid w:val="00900EE0"/>
    <w:rsid w:val="00901C0E"/>
    <w:rsid w:val="00901EA9"/>
    <w:rsid w:val="00902440"/>
    <w:rsid w:val="00903077"/>
    <w:rsid w:val="00907FA5"/>
    <w:rsid w:val="00910DDD"/>
    <w:rsid w:val="0091143F"/>
    <w:rsid w:val="00913151"/>
    <w:rsid w:val="0091488F"/>
    <w:rsid w:val="009167E1"/>
    <w:rsid w:val="00916E74"/>
    <w:rsid w:val="0092018C"/>
    <w:rsid w:val="0092036E"/>
    <w:rsid w:val="00921AAB"/>
    <w:rsid w:val="00922607"/>
    <w:rsid w:val="0092361C"/>
    <w:rsid w:val="009305C1"/>
    <w:rsid w:val="00933A00"/>
    <w:rsid w:val="00934EFF"/>
    <w:rsid w:val="00936462"/>
    <w:rsid w:val="009377D6"/>
    <w:rsid w:val="009427A1"/>
    <w:rsid w:val="00950F91"/>
    <w:rsid w:val="009528F7"/>
    <w:rsid w:val="00953586"/>
    <w:rsid w:val="0095467D"/>
    <w:rsid w:val="00954E34"/>
    <w:rsid w:val="00966404"/>
    <w:rsid w:val="00966F85"/>
    <w:rsid w:val="00972EF4"/>
    <w:rsid w:val="00973904"/>
    <w:rsid w:val="00973AEB"/>
    <w:rsid w:val="009752B3"/>
    <w:rsid w:val="009803F8"/>
    <w:rsid w:val="009821EC"/>
    <w:rsid w:val="009823F0"/>
    <w:rsid w:val="00984705"/>
    <w:rsid w:val="00986E07"/>
    <w:rsid w:val="009904CC"/>
    <w:rsid w:val="00990C9B"/>
    <w:rsid w:val="00991F3A"/>
    <w:rsid w:val="009954B3"/>
    <w:rsid w:val="009A0F1B"/>
    <w:rsid w:val="009A6BFA"/>
    <w:rsid w:val="009B06DD"/>
    <w:rsid w:val="009B210D"/>
    <w:rsid w:val="009B229A"/>
    <w:rsid w:val="009C0020"/>
    <w:rsid w:val="009C26D6"/>
    <w:rsid w:val="009C2DD0"/>
    <w:rsid w:val="009C341E"/>
    <w:rsid w:val="009D0FB4"/>
    <w:rsid w:val="009D1342"/>
    <w:rsid w:val="009D13A0"/>
    <w:rsid w:val="009D36C3"/>
    <w:rsid w:val="009D53F9"/>
    <w:rsid w:val="009D7806"/>
    <w:rsid w:val="009E106A"/>
    <w:rsid w:val="009E1AB4"/>
    <w:rsid w:val="009E39D2"/>
    <w:rsid w:val="009E4308"/>
    <w:rsid w:val="009E507C"/>
    <w:rsid w:val="009E7062"/>
    <w:rsid w:val="009F07A1"/>
    <w:rsid w:val="009F3347"/>
    <w:rsid w:val="009F56D9"/>
    <w:rsid w:val="009F703D"/>
    <w:rsid w:val="00A02F10"/>
    <w:rsid w:val="00A03618"/>
    <w:rsid w:val="00A06CFC"/>
    <w:rsid w:val="00A10E36"/>
    <w:rsid w:val="00A110DD"/>
    <w:rsid w:val="00A11820"/>
    <w:rsid w:val="00A11D55"/>
    <w:rsid w:val="00A1513D"/>
    <w:rsid w:val="00A231D5"/>
    <w:rsid w:val="00A24347"/>
    <w:rsid w:val="00A24F88"/>
    <w:rsid w:val="00A26B97"/>
    <w:rsid w:val="00A2748D"/>
    <w:rsid w:val="00A274BB"/>
    <w:rsid w:val="00A3136E"/>
    <w:rsid w:val="00A34958"/>
    <w:rsid w:val="00A34A27"/>
    <w:rsid w:val="00A3509F"/>
    <w:rsid w:val="00A35486"/>
    <w:rsid w:val="00A357DF"/>
    <w:rsid w:val="00A37028"/>
    <w:rsid w:val="00A456E9"/>
    <w:rsid w:val="00A46758"/>
    <w:rsid w:val="00A50EBA"/>
    <w:rsid w:val="00A51162"/>
    <w:rsid w:val="00A51762"/>
    <w:rsid w:val="00A56DC4"/>
    <w:rsid w:val="00A600F7"/>
    <w:rsid w:val="00A60380"/>
    <w:rsid w:val="00A60AC5"/>
    <w:rsid w:val="00A649A7"/>
    <w:rsid w:val="00A65022"/>
    <w:rsid w:val="00A668B1"/>
    <w:rsid w:val="00A66B74"/>
    <w:rsid w:val="00A675C3"/>
    <w:rsid w:val="00A675EB"/>
    <w:rsid w:val="00A72344"/>
    <w:rsid w:val="00A72926"/>
    <w:rsid w:val="00A7447C"/>
    <w:rsid w:val="00A758B0"/>
    <w:rsid w:val="00A75BCC"/>
    <w:rsid w:val="00A75CD6"/>
    <w:rsid w:val="00A75EBA"/>
    <w:rsid w:val="00A77522"/>
    <w:rsid w:val="00A83DAD"/>
    <w:rsid w:val="00A900BE"/>
    <w:rsid w:val="00A90CDB"/>
    <w:rsid w:val="00A945AD"/>
    <w:rsid w:val="00A94F18"/>
    <w:rsid w:val="00A95EB0"/>
    <w:rsid w:val="00AA1296"/>
    <w:rsid w:val="00AA282A"/>
    <w:rsid w:val="00AA4D3C"/>
    <w:rsid w:val="00AA6DAF"/>
    <w:rsid w:val="00AA7188"/>
    <w:rsid w:val="00AB4F18"/>
    <w:rsid w:val="00AB5E58"/>
    <w:rsid w:val="00AB793A"/>
    <w:rsid w:val="00AC22F9"/>
    <w:rsid w:val="00AC34A3"/>
    <w:rsid w:val="00AC5DD0"/>
    <w:rsid w:val="00AC60DD"/>
    <w:rsid w:val="00AC72C1"/>
    <w:rsid w:val="00AC76F0"/>
    <w:rsid w:val="00AD0663"/>
    <w:rsid w:val="00AD567D"/>
    <w:rsid w:val="00AD61EB"/>
    <w:rsid w:val="00AD6F24"/>
    <w:rsid w:val="00AE1AC0"/>
    <w:rsid w:val="00AE25F6"/>
    <w:rsid w:val="00AE3E82"/>
    <w:rsid w:val="00AF3E8E"/>
    <w:rsid w:val="00AF407C"/>
    <w:rsid w:val="00B0069D"/>
    <w:rsid w:val="00B00831"/>
    <w:rsid w:val="00B0110B"/>
    <w:rsid w:val="00B0218B"/>
    <w:rsid w:val="00B03AD5"/>
    <w:rsid w:val="00B05D1E"/>
    <w:rsid w:val="00B10216"/>
    <w:rsid w:val="00B14368"/>
    <w:rsid w:val="00B1463E"/>
    <w:rsid w:val="00B170D5"/>
    <w:rsid w:val="00B20C67"/>
    <w:rsid w:val="00B230C8"/>
    <w:rsid w:val="00B25977"/>
    <w:rsid w:val="00B26A95"/>
    <w:rsid w:val="00B279AF"/>
    <w:rsid w:val="00B30781"/>
    <w:rsid w:val="00B30FE8"/>
    <w:rsid w:val="00B3206B"/>
    <w:rsid w:val="00B35AC1"/>
    <w:rsid w:val="00B40240"/>
    <w:rsid w:val="00B42184"/>
    <w:rsid w:val="00B4275C"/>
    <w:rsid w:val="00B42E01"/>
    <w:rsid w:val="00B439FD"/>
    <w:rsid w:val="00B43A75"/>
    <w:rsid w:val="00B43F04"/>
    <w:rsid w:val="00B44754"/>
    <w:rsid w:val="00B44C6F"/>
    <w:rsid w:val="00B45BC8"/>
    <w:rsid w:val="00B47EF0"/>
    <w:rsid w:val="00B50ECA"/>
    <w:rsid w:val="00B544A1"/>
    <w:rsid w:val="00B553B1"/>
    <w:rsid w:val="00B60112"/>
    <w:rsid w:val="00B601D6"/>
    <w:rsid w:val="00B60CE2"/>
    <w:rsid w:val="00B60FA4"/>
    <w:rsid w:val="00B61479"/>
    <w:rsid w:val="00B629E7"/>
    <w:rsid w:val="00B62C9F"/>
    <w:rsid w:val="00B6609D"/>
    <w:rsid w:val="00B700DE"/>
    <w:rsid w:val="00B762DF"/>
    <w:rsid w:val="00B821E4"/>
    <w:rsid w:val="00B82AE7"/>
    <w:rsid w:val="00B8373C"/>
    <w:rsid w:val="00B84E2E"/>
    <w:rsid w:val="00B87BC6"/>
    <w:rsid w:val="00B93208"/>
    <w:rsid w:val="00B94413"/>
    <w:rsid w:val="00B9724E"/>
    <w:rsid w:val="00B9797F"/>
    <w:rsid w:val="00B97A55"/>
    <w:rsid w:val="00BA227F"/>
    <w:rsid w:val="00BA4037"/>
    <w:rsid w:val="00BA4124"/>
    <w:rsid w:val="00BA421A"/>
    <w:rsid w:val="00BA7B5D"/>
    <w:rsid w:val="00BB1CED"/>
    <w:rsid w:val="00BB5DE5"/>
    <w:rsid w:val="00BB66DB"/>
    <w:rsid w:val="00BC1242"/>
    <w:rsid w:val="00BC2F99"/>
    <w:rsid w:val="00BC5473"/>
    <w:rsid w:val="00BD136F"/>
    <w:rsid w:val="00BD186E"/>
    <w:rsid w:val="00BD29FC"/>
    <w:rsid w:val="00BD4EE8"/>
    <w:rsid w:val="00BD663A"/>
    <w:rsid w:val="00BE1719"/>
    <w:rsid w:val="00BE562C"/>
    <w:rsid w:val="00BE59B3"/>
    <w:rsid w:val="00BE5B71"/>
    <w:rsid w:val="00BE7B34"/>
    <w:rsid w:val="00BF0114"/>
    <w:rsid w:val="00BF137E"/>
    <w:rsid w:val="00BF36A2"/>
    <w:rsid w:val="00BF4253"/>
    <w:rsid w:val="00BF4398"/>
    <w:rsid w:val="00BF5A1C"/>
    <w:rsid w:val="00BF6741"/>
    <w:rsid w:val="00BF67DA"/>
    <w:rsid w:val="00BF6B94"/>
    <w:rsid w:val="00C03751"/>
    <w:rsid w:val="00C04E46"/>
    <w:rsid w:val="00C10BAC"/>
    <w:rsid w:val="00C10CEB"/>
    <w:rsid w:val="00C110BE"/>
    <w:rsid w:val="00C115F4"/>
    <w:rsid w:val="00C11EC5"/>
    <w:rsid w:val="00C12AB8"/>
    <w:rsid w:val="00C14852"/>
    <w:rsid w:val="00C1579E"/>
    <w:rsid w:val="00C15E4D"/>
    <w:rsid w:val="00C164AA"/>
    <w:rsid w:val="00C17509"/>
    <w:rsid w:val="00C17805"/>
    <w:rsid w:val="00C203DC"/>
    <w:rsid w:val="00C2262B"/>
    <w:rsid w:val="00C30195"/>
    <w:rsid w:val="00C32A8B"/>
    <w:rsid w:val="00C336ED"/>
    <w:rsid w:val="00C400EF"/>
    <w:rsid w:val="00C40C07"/>
    <w:rsid w:val="00C41FB0"/>
    <w:rsid w:val="00C44DA6"/>
    <w:rsid w:val="00C459DF"/>
    <w:rsid w:val="00C54E09"/>
    <w:rsid w:val="00C55D4E"/>
    <w:rsid w:val="00C56F87"/>
    <w:rsid w:val="00C57008"/>
    <w:rsid w:val="00C618E2"/>
    <w:rsid w:val="00C64D69"/>
    <w:rsid w:val="00C7170B"/>
    <w:rsid w:val="00C75042"/>
    <w:rsid w:val="00C77447"/>
    <w:rsid w:val="00C77690"/>
    <w:rsid w:val="00C80FB8"/>
    <w:rsid w:val="00C8475A"/>
    <w:rsid w:val="00C849DA"/>
    <w:rsid w:val="00C86921"/>
    <w:rsid w:val="00C871A3"/>
    <w:rsid w:val="00C87209"/>
    <w:rsid w:val="00C90495"/>
    <w:rsid w:val="00C93237"/>
    <w:rsid w:val="00C93ACD"/>
    <w:rsid w:val="00C949AA"/>
    <w:rsid w:val="00C97E35"/>
    <w:rsid w:val="00CA0A21"/>
    <w:rsid w:val="00CA1395"/>
    <w:rsid w:val="00CA19FA"/>
    <w:rsid w:val="00CA1CAF"/>
    <w:rsid w:val="00CA4244"/>
    <w:rsid w:val="00CA49C7"/>
    <w:rsid w:val="00CA59A0"/>
    <w:rsid w:val="00CA65E0"/>
    <w:rsid w:val="00CA65EA"/>
    <w:rsid w:val="00CA7E18"/>
    <w:rsid w:val="00CB027C"/>
    <w:rsid w:val="00CB6205"/>
    <w:rsid w:val="00CC031F"/>
    <w:rsid w:val="00CC1842"/>
    <w:rsid w:val="00CC21FF"/>
    <w:rsid w:val="00CC29C7"/>
    <w:rsid w:val="00CD507E"/>
    <w:rsid w:val="00CD5B31"/>
    <w:rsid w:val="00CD5B62"/>
    <w:rsid w:val="00CE5E05"/>
    <w:rsid w:val="00CE63A2"/>
    <w:rsid w:val="00CE63BD"/>
    <w:rsid w:val="00CE63E0"/>
    <w:rsid w:val="00CF29CF"/>
    <w:rsid w:val="00CF4831"/>
    <w:rsid w:val="00CF660A"/>
    <w:rsid w:val="00CF7892"/>
    <w:rsid w:val="00D04A51"/>
    <w:rsid w:val="00D07A24"/>
    <w:rsid w:val="00D07AA1"/>
    <w:rsid w:val="00D07C70"/>
    <w:rsid w:val="00D109D5"/>
    <w:rsid w:val="00D12752"/>
    <w:rsid w:val="00D135A6"/>
    <w:rsid w:val="00D13EA0"/>
    <w:rsid w:val="00D16294"/>
    <w:rsid w:val="00D16C50"/>
    <w:rsid w:val="00D16CDD"/>
    <w:rsid w:val="00D1779D"/>
    <w:rsid w:val="00D17FD6"/>
    <w:rsid w:val="00D2126E"/>
    <w:rsid w:val="00D23156"/>
    <w:rsid w:val="00D231C4"/>
    <w:rsid w:val="00D23AFD"/>
    <w:rsid w:val="00D26330"/>
    <w:rsid w:val="00D26A58"/>
    <w:rsid w:val="00D27E84"/>
    <w:rsid w:val="00D30163"/>
    <w:rsid w:val="00D30B0B"/>
    <w:rsid w:val="00D340F9"/>
    <w:rsid w:val="00D41A59"/>
    <w:rsid w:val="00D45BB4"/>
    <w:rsid w:val="00D461F3"/>
    <w:rsid w:val="00D472F5"/>
    <w:rsid w:val="00D504DA"/>
    <w:rsid w:val="00D53A57"/>
    <w:rsid w:val="00D548C8"/>
    <w:rsid w:val="00D54E7D"/>
    <w:rsid w:val="00D55FC9"/>
    <w:rsid w:val="00D60CEC"/>
    <w:rsid w:val="00D622F5"/>
    <w:rsid w:val="00D631EF"/>
    <w:rsid w:val="00D632ED"/>
    <w:rsid w:val="00D639BA"/>
    <w:rsid w:val="00D70BB4"/>
    <w:rsid w:val="00D71146"/>
    <w:rsid w:val="00D71A9B"/>
    <w:rsid w:val="00D72B3B"/>
    <w:rsid w:val="00D7733F"/>
    <w:rsid w:val="00D778BF"/>
    <w:rsid w:val="00D84C7C"/>
    <w:rsid w:val="00D8621B"/>
    <w:rsid w:val="00D86664"/>
    <w:rsid w:val="00D86D1A"/>
    <w:rsid w:val="00D87232"/>
    <w:rsid w:val="00D91D81"/>
    <w:rsid w:val="00D92649"/>
    <w:rsid w:val="00D9341C"/>
    <w:rsid w:val="00D938A0"/>
    <w:rsid w:val="00D95D22"/>
    <w:rsid w:val="00D96CD1"/>
    <w:rsid w:val="00D96F7A"/>
    <w:rsid w:val="00DA2B1B"/>
    <w:rsid w:val="00DA3118"/>
    <w:rsid w:val="00DA3691"/>
    <w:rsid w:val="00DA524A"/>
    <w:rsid w:val="00DA6D3B"/>
    <w:rsid w:val="00DB4E99"/>
    <w:rsid w:val="00DB5366"/>
    <w:rsid w:val="00DB7690"/>
    <w:rsid w:val="00DC322D"/>
    <w:rsid w:val="00DC58D7"/>
    <w:rsid w:val="00DC6E34"/>
    <w:rsid w:val="00DC7D69"/>
    <w:rsid w:val="00DD64CB"/>
    <w:rsid w:val="00DE3EE7"/>
    <w:rsid w:val="00DE6085"/>
    <w:rsid w:val="00DE6666"/>
    <w:rsid w:val="00DE7198"/>
    <w:rsid w:val="00DF030B"/>
    <w:rsid w:val="00DF1CF7"/>
    <w:rsid w:val="00DF3444"/>
    <w:rsid w:val="00DF5ABE"/>
    <w:rsid w:val="00DF62A3"/>
    <w:rsid w:val="00DF74A7"/>
    <w:rsid w:val="00E001D5"/>
    <w:rsid w:val="00E0154C"/>
    <w:rsid w:val="00E038F9"/>
    <w:rsid w:val="00E04474"/>
    <w:rsid w:val="00E04CA8"/>
    <w:rsid w:val="00E05122"/>
    <w:rsid w:val="00E051C9"/>
    <w:rsid w:val="00E104D0"/>
    <w:rsid w:val="00E1060B"/>
    <w:rsid w:val="00E11456"/>
    <w:rsid w:val="00E12096"/>
    <w:rsid w:val="00E13640"/>
    <w:rsid w:val="00E144CA"/>
    <w:rsid w:val="00E15199"/>
    <w:rsid w:val="00E16E24"/>
    <w:rsid w:val="00E16F40"/>
    <w:rsid w:val="00E20526"/>
    <w:rsid w:val="00E22A22"/>
    <w:rsid w:val="00E2596F"/>
    <w:rsid w:val="00E26261"/>
    <w:rsid w:val="00E305F8"/>
    <w:rsid w:val="00E307D9"/>
    <w:rsid w:val="00E348A2"/>
    <w:rsid w:val="00E352EA"/>
    <w:rsid w:val="00E35648"/>
    <w:rsid w:val="00E36F1A"/>
    <w:rsid w:val="00E41281"/>
    <w:rsid w:val="00E43038"/>
    <w:rsid w:val="00E432CE"/>
    <w:rsid w:val="00E43ADE"/>
    <w:rsid w:val="00E44C46"/>
    <w:rsid w:val="00E45524"/>
    <w:rsid w:val="00E52139"/>
    <w:rsid w:val="00E53E97"/>
    <w:rsid w:val="00E55067"/>
    <w:rsid w:val="00E64A95"/>
    <w:rsid w:val="00E66167"/>
    <w:rsid w:val="00E6723C"/>
    <w:rsid w:val="00E716A7"/>
    <w:rsid w:val="00E72331"/>
    <w:rsid w:val="00E72AE6"/>
    <w:rsid w:val="00E73D15"/>
    <w:rsid w:val="00E75129"/>
    <w:rsid w:val="00E7556F"/>
    <w:rsid w:val="00E76AD6"/>
    <w:rsid w:val="00E771A6"/>
    <w:rsid w:val="00E80D50"/>
    <w:rsid w:val="00E8116C"/>
    <w:rsid w:val="00E81253"/>
    <w:rsid w:val="00E81AFB"/>
    <w:rsid w:val="00E82E19"/>
    <w:rsid w:val="00E83BD7"/>
    <w:rsid w:val="00E844B2"/>
    <w:rsid w:val="00E90E16"/>
    <w:rsid w:val="00E9155C"/>
    <w:rsid w:val="00E96BE7"/>
    <w:rsid w:val="00EA03BC"/>
    <w:rsid w:val="00EA062D"/>
    <w:rsid w:val="00EA2310"/>
    <w:rsid w:val="00EA624F"/>
    <w:rsid w:val="00EB0498"/>
    <w:rsid w:val="00EB19D1"/>
    <w:rsid w:val="00EB29EC"/>
    <w:rsid w:val="00EB526C"/>
    <w:rsid w:val="00EB57C2"/>
    <w:rsid w:val="00EB5BBE"/>
    <w:rsid w:val="00EB5DDB"/>
    <w:rsid w:val="00EB6A72"/>
    <w:rsid w:val="00EB781F"/>
    <w:rsid w:val="00EC29CB"/>
    <w:rsid w:val="00EC3F15"/>
    <w:rsid w:val="00EC4EEE"/>
    <w:rsid w:val="00EC6930"/>
    <w:rsid w:val="00ED0CE6"/>
    <w:rsid w:val="00ED39CB"/>
    <w:rsid w:val="00ED5880"/>
    <w:rsid w:val="00EE14A2"/>
    <w:rsid w:val="00EE2CEC"/>
    <w:rsid w:val="00EE60BA"/>
    <w:rsid w:val="00EF009C"/>
    <w:rsid w:val="00EF4EB9"/>
    <w:rsid w:val="00EF4FFB"/>
    <w:rsid w:val="00EF5176"/>
    <w:rsid w:val="00EF67CC"/>
    <w:rsid w:val="00EF6FA2"/>
    <w:rsid w:val="00EF75AD"/>
    <w:rsid w:val="00F00A93"/>
    <w:rsid w:val="00F00B5B"/>
    <w:rsid w:val="00F0197D"/>
    <w:rsid w:val="00F02DE5"/>
    <w:rsid w:val="00F0479B"/>
    <w:rsid w:val="00F05A23"/>
    <w:rsid w:val="00F06B70"/>
    <w:rsid w:val="00F10367"/>
    <w:rsid w:val="00F113E8"/>
    <w:rsid w:val="00F11B21"/>
    <w:rsid w:val="00F12B53"/>
    <w:rsid w:val="00F12E21"/>
    <w:rsid w:val="00F15C18"/>
    <w:rsid w:val="00F16AA8"/>
    <w:rsid w:val="00F17120"/>
    <w:rsid w:val="00F17C98"/>
    <w:rsid w:val="00F21587"/>
    <w:rsid w:val="00F22077"/>
    <w:rsid w:val="00F23987"/>
    <w:rsid w:val="00F26CD8"/>
    <w:rsid w:val="00F30423"/>
    <w:rsid w:val="00F328F6"/>
    <w:rsid w:val="00F35842"/>
    <w:rsid w:val="00F4003F"/>
    <w:rsid w:val="00F4087A"/>
    <w:rsid w:val="00F40DE6"/>
    <w:rsid w:val="00F4517E"/>
    <w:rsid w:val="00F456FD"/>
    <w:rsid w:val="00F510A7"/>
    <w:rsid w:val="00F51381"/>
    <w:rsid w:val="00F52122"/>
    <w:rsid w:val="00F52895"/>
    <w:rsid w:val="00F5604B"/>
    <w:rsid w:val="00F565E6"/>
    <w:rsid w:val="00F575DE"/>
    <w:rsid w:val="00F64104"/>
    <w:rsid w:val="00F64456"/>
    <w:rsid w:val="00F65546"/>
    <w:rsid w:val="00F66183"/>
    <w:rsid w:val="00F67BA8"/>
    <w:rsid w:val="00F70CF5"/>
    <w:rsid w:val="00F72853"/>
    <w:rsid w:val="00F77B21"/>
    <w:rsid w:val="00F81770"/>
    <w:rsid w:val="00F825FF"/>
    <w:rsid w:val="00F83D3F"/>
    <w:rsid w:val="00F84126"/>
    <w:rsid w:val="00F85141"/>
    <w:rsid w:val="00F860D5"/>
    <w:rsid w:val="00F872BF"/>
    <w:rsid w:val="00F9055E"/>
    <w:rsid w:val="00F90B89"/>
    <w:rsid w:val="00F90F1D"/>
    <w:rsid w:val="00F92A54"/>
    <w:rsid w:val="00F93815"/>
    <w:rsid w:val="00F94AD1"/>
    <w:rsid w:val="00F94C4B"/>
    <w:rsid w:val="00F9569A"/>
    <w:rsid w:val="00FA15A9"/>
    <w:rsid w:val="00FA3E2E"/>
    <w:rsid w:val="00FB0F82"/>
    <w:rsid w:val="00FB1C40"/>
    <w:rsid w:val="00FB1EBC"/>
    <w:rsid w:val="00FB52E1"/>
    <w:rsid w:val="00FB57B2"/>
    <w:rsid w:val="00FB5BAE"/>
    <w:rsid w:val="00FB6B5B"/>
    <w:rsid w:val="00FC0549"/>
    <w:rsid w:val="00FC7B7A"/>
    <w:rsid w:val="00FD0CF7"/>
    <w:rsid w:val="00FD1946"/>
    <w:rsid w:val="00FD5B03"/>
    <w:rsid w:val="00FD6106"/>
    <w:rsid w:val="00FD6EAC"/>
    <w:rsid w:val="00FD7B6D"/>
    <w:rsid w:val="00FD7D91"/>
    <w:rsid w:val="00FE00C9"/>
    <w:rsid w:val="00FE1C32"/>
    <w:rsid w:val="00FE1E97"/>
    <w:rsid w:val="00FE1EAD"/>
    <w:rsid w:val="00FE3A54"/>
    <w:rsid w:val="00FE3A8E"/>
    <w:rsid w:val="00FE3E20"/>
    <w:rsid w:val="00FE590E"/>
    <w:rsid w:val="00FE6E6C"/>
    <w:rsid w:val="00FE75BB"/>
    <w:rsid w:val="00FF1D8F"/>
    <w:rsid w:val="00FF2C43"/>
    <w:rsid w:val="00FF420B"/>
    <w:rsid w:val="00FF5764"/>
    <w:rsid w:val="00FF58ED"/>
    <w:rsid w:val="00FF5EE9"/>
    <w:rsid w:val="08CCC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3E42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A25"/>
    <w:rPr>
      <w:rFonts w:asciiTheme="majorHAnsi" w:hAnsiTheme="maj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4C52"/>
    <w:pPr>
      <w:pBdr>
        <w:top w:val="single" w:sz="24" w:space="0" w:color="1D3163" w:themeColor="text1"/>
        <w:left w:val="single" w:sz="24" w:space="0" w:color="1D3163" w:themeColor="text1"/>
        <w:bottom w:val="single" w:sz="24" w:space="0" w:color="1D3163" w:themeColor="text1"/>
        <w:right w:val="single" w:sz="24" w:space="0" w:color="1D3163" w:themeColor="text1"/>
      </w:pBdr>
      <w:shd w:val="clear" w:color="auto" w:fill="1D3163" w:themeFill="text1"/>
      <w:spacing w:after="200"/>
      <w:outlineLvl w:val="0"/>
    </w:pPr>
    <w:rPr>
      <w:rFonts w:asciiTheme="minorHAnsi" w:hAnsiTheme="minorHAnsi"/>
      <w:b/>
      <w:color w:val="FFFFFF" w:themeColor="background1"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73C"/>
    <w:pPr>
      <w:pBdr>
        <w:top w:val="single" w:sz="24" w:space="0" w:color="C3CFED" w:themeColor="accent1" w:themeTint="33"/>
        <w:left w:val="single" w:sz="24" w:space="0" w:color="C3CFED" w:themeColor="accent1" w:themeTint="33"/>
        <w:bottom w:val="single" w:sz="24" w:space="0" w:color="C3CFED" w:themeColor="accent1" w:themeTint="33"/>
        <w:right w:val="single" w:sz="24" w:space="0" w:color="C3CFED" w:themeColor="accent1" w:themeTint="33"/>
      </w:pBdr>
      <w:shd w:val="clear" w:color="auto" w:fill="C3CFE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A25"/>
    <w:pPr>
      <w:pBdr>
        <w:top w:val="single" w:sz="6" w:space="2" w:color="1D3163" w:themeColor="accent1"/>
      </w:pBdr>
      <w:spacing w:before="300" w:after="120"/>
      <w:outlineLvl w:val="2"/>
    </w:pPr>
    <w:rPr>
      <w:rFonts w:asciiTheme="minorHAnsi" w:hAnsiTheme="minorHAnsi"/>
      <w:b/>
      <w:caps/>
      <w:color w:val="1D3163" w:themeColor="accen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73C"/>
    <w:pPr>
      <w:pBdr>
        <w:top w:val="dotted" w:sz="6" w:space="2" w:color="1D3163" w:themeColor="accent1"/>
      </w:pBdr>
      <w:spacing w:before="200" w:after="0"/>
      <w:outlineLvl w:val="3"/>
    </w:pPr>
    <w:rPr>
      <w:caps/>
      <w:color w:val="152449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73C"/>
    <w:pPr>
      <w:pBdr>
        <w:bottom w:val="single" w:sz="6" w:space="1" w:color="1D3163" w:themeColor="accent1"/>
      </w:pBdr>
      <w:spacing w:before="200" w:after="0"/>
      <w:outlineLvl w:val="4"/>
    </w:pPr>
    <w:rPr>
      <w:caps/>
      <w:color w:val="152449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73C"/>
    <w:pPr>
      <w:pBdr>
        <w:bottom w:val="dotted" w:sz="6" w:space="1" w:color="1D3163" w:themeColor="accent1"/>
      </w:pBdr>
      <w:spacing w:before="200" w:after="0"/>
      <w:outlineLvl w:val="5"/>
    </w:pPr>
    <w:rPr>
      <w:caps/>
      <w:color w:val="152449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73C"/>
    <w:pPr>
      <w:spacing w:before="200" w:after="0"/>
      <w:outlineLvl w:val="6"/>
    </w:pPr>
    <w:rPr>
      <w:caps/>
      <w:color w:val="152449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33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331"/>
  </w:style>
  <w:style w:type="paragraph" w:styleId="Footer">
    <w:name w:val="footer"/>
    <w:basedOn w:val="Normal"/>
    <w:link w:val="FooterChar"/>
    <w:uiPriority w:val="99"/>
    <w:unhideWhenUsed/>
    <w:rsid w:val="006D03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331"/>
  </w:style>
  <w:style w:type="paragraph" w:styleId="ListParagraph">
    <w:name w:val="List Paragraph"/>
    <w:basedOn w:val="Normal"/>
    <w:uiPriority w:val="34"/>
    <w:qFormat/>
    <w:rsid w:val="00375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6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6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4C52"/>
    <w:rPr>
      <w:b/>
      <w:color w:val="FFFFFF" w:themeColor="background1"/>
      <w:spacing w:val="15"/>
      <w:sz w:val="24"/>
      <w:szCs w:val="22"/>
      <w:shd w:val="clear" w:color="auto" w:fill="1D3163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B8373C"/>
    <w:rPr>
      <w:caps/>
      <w:spacing w:val="15"/>
      <w:shd w:val="clear" w:color="auto" w:fill="C3CFE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13A25"/>
    <w:rPr>
      <w:b/>
      <w:caps/>
      <w:color w:val="1D3163" w:themeColor="accent1"/>
      <w:spacing w:val="15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373C"/>
    <w:rPr>
      <w:caps/>
      <w:color w:val="152449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73C"/>
    <w:rPr>
      <w:caps/>
      <w:color w:val="152449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73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73C"/>
    <w:rPr>
      <w:b/>
      <w:bCs/>
      <w:color w:val="152449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373C"/>
    <w:pPr>
      <w:spacing w:after="0"/>
    </w:pPr>
    <w:rPr>
      <w:rFonts w:eastAsiaTheme="majorEastAsia" w:cstheme="majorBidi"/>
      <w:caps/>
      <w:color w:val="1D316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373C"/>
    <w:rPr>
      <w:rFonts w:asciiTheme="majorHAnsi" w:eastAsiaTheme="majorEastAsia" w:hAnsiTheme="majorHAnsi" w:cstheme="majorBidi"/>
      <w:caps/>
      <w:color w:val="1D3163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73C"/>
    <w:pPr>
      <w:spacing w:after="500"/>
    </w:pPr>
    <w:rPr>
      <w:caps/>
      <w:color w:val="3E64C6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8373C"/>
    <w:rPr>
      <w:caps/>
      <w:color w:val="3E64C6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8373C"/>
    <w:rPr>
      <w:b/>
      <w:bCs/>
    </w:rPr>
  </w:style>
  <w:style w:type="character" w:styleId="Emphasis">
    <w:name w:val="Emphasis"/>
    <w:uiPriority w:val="20"/>
    <w:qFormat/>
    <w:rsid w:val="00B8373C"/>
    <w:rPr>
      <w:caps/>
      <w:color w:val="0E1831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41AF6"/>
    <w:pPr>
      <w:spacing w:after="0"/>
    </w:pPr>
    <w:rPr>
      <w:rFonts w:asciiTheme="majorHAnsi" w:hAnsiTheme="majorHAnsi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B83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3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73C"/>
    <w:pPr>
      <w:spacing w:before="240" w:after="240"/>
      <w:ind w:left="1080" w:right="1080"/>
      <w:jc w:val="center"/>
    </w:pPr>
    <w:rPr>
      <w:color w:val="1D316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73C"/>
    <w:rPr>
      <w:color w:val="1D3163" w:themeColor="accent1"/>
      <w:sz w:val="24"/>
      <w:szCs w:val="24"/>
    </w:rPr>
  </w:style>
  <w:style w:type="character" w:styleId="SubtleEmphasis">
    <w:name w:val="Subtle Emphasis"/>
    <w:uiPriority w:val="19"/>
    <w:qFormat/>
    <w:rsid w:val="00B8373C"/>
    <w:rPr>
      <w:i/>
      <w:iCs/>
      <w:color w:val="0E1831" w:themeColor="accent1" w:themeShade="7F"/>
    </w:rPr>
  </w:style>
  <w:style w:type="character" w:styleId="IntenseEmphasis">
    <w:name w:val="Intense Emphasis"/>
    <w:uiPriority w:val="21"/>
    <w:qFormat/>
    <w:rsid w:val="00AA6DAF"/>
    <w:rPr>
      <w:rFonts w:asciiTheme="minorHAnsi" w:hAnsiTheme="minorHAnsi"/>
      <w:b/>
      <w:bCs/>
      <w:caps/>
      <w:color w:val="E49E02"/>
      <w:spacing w:val="10"/>
      <w:sz w:val="18"/>
    </w:rPr>
  </w:style>
  <w:style w:type="character" w:styleId="SubtleReference">
    <w:name w:val="Subtle Reference"/>
    <w:uiPriority w:val="31"/>
    <w:qFormat/>
    <w:rsid w:val="00B8373C"/>
    <w:rPr>
      <w:b/>
      <w:bCs/>
      <w:color w:val="1D3163" w:themeColor="accent1"/>
    </w:rPr>
  </w:style>
  <w:style w:type="character" w:styleId="IntenseReference">
    <w:name w:val="Intense Reference"/>
    <w:uiPriority w:val="32"/>
    <w:qFormat/>
    <w:rsid w:val="00B8373C"/>
    <w:rPr>
      <w:b/>
      <w:bCs/>
      <w:i/>
      <w:iCs/>
      <w:caps/>
      <w:color w:val="1D3163" w:themeColor="accent1"/>
    </w:rPr>
  </w:style>
  <w:style w:type="character" w:styleId="BookTitle">
    <w:name w:val="Book Title"/>
    <w:uiPriority w:val="33"/>
    <w:qFormat/>
    <w:rsid w:val="00B8373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8373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0476C"/>
    <w:rPr>
      <w:color w:val="1D316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7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386"/>
    <w:rPr>
      <w:color w:val="1D3163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41AF6"/>
    <w:rPr>
      <w:rFonts w:asciiTheme="majorHAnsi" w:hAnsiTheme="majorHAnsi"/>
      <w:sz w:val="22"/>
    </w:rPr>
  </w:style>
  <w:style w:type="table" w:customStyle="1" w:styleId="GridTable3Accent1">
    <w:name w:val="Grid Table 3 Accent 1"/>
    <w:basedOn w:val="TableNormal"/>
    <w:uiPriority w:val="48"/>
    <w:rsid w:val="006C45DC"/>
    <w:pPr>
      <w:spacing w:after="0"/>
    </w:pPr>
    <w:tblPr>
      <w:tblStyleRowBandSize w:val="1"/>
      <w:tblStyleColBandSize w:val="1"/>
      <w:tblInd w:w="0" w:type="dxa"/>
      <w:tblBorders>
        <w:top w:val="single" w:sz="4" w:space="0" w:color="4D71CB" w:themeColor="accent1" w:themeTint="99"/>
        <w:left w:val="single" w:sz="4" w:space="0" w:color="4D71CB" w:themeColor="accent1" w:themeTint="99"/>
        <w:bottom w:val="single" w:sz="4" w:space="0" w:color="4D71CB" w:themeColor="accent1" w:themeTint="99"/>
        <w:right w:val="single" w:sz="4" w:space="0" w:color="4D71CB" w:themeColor="accent1" w:themeTint="99"/>
        <w:insideH w:val="single" w:sz="4" w:space="0" w:color="4D71CB" w:themeColor="accent1" w:themeTint="99"/>
        <w:insideV w:val="single" w:sz="4" w:space="0" w:color="4D71C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FED" w:themeFill="accent1" w:themeFillTint="33"/>
      </w:tcPr>
    </w:tblStylePr>
    <w:tblStylePr w:type="band1Horz">
      <w:tblPr/>
      <w:tcPr>
        <w:shd w:val="clear" w:color="auto" w:fill="C3CFED" w:themeFill="accent1" w:themeFillTint="33"/>
      </w:tcPr>
    </w:tblStylePr>
    <w:tblStylePr w:type="neCell">
      <w:tblPr/>
      <w:tcPr>
        <w:tcBorders>
          <w:bottom w:val="single" w:sz="4" w:space="0" w:color="4D71CB" w:themeColor="accent1" w:themeTint="99"/>
        </w:tcBorders>
      </w:tcPr>
    </w:tblStylePr>
    <w:tblStylePr w:type="nwCell">
      <w:tblPr/>
      <w:tcPr>
        <w:tcBorders>
          <w:bottom w:val="single" w:sz="4" w:space="0" w:color="4D71CB" w:themeColor="accent1" w:themeTint="99"/>
        </w:tcBorders>
      </w:tcPr>
    </w:tblStylePr>
    <w:tblStylePr w:type="seCell">
      <w:tblPr/>
      <w:tcPr>
        <w:tcBorders>
          <w:top w:val="single" w:sz="4" w:space="0" w:color="4D71CB" w:themeColor="accent1" w:themeTint="99"/>
        </w:tcBorders>
      </w:tcPr>
    </w:tblStylePr>
    <w:tblStylePr w:type="swCell">
      <w:tblPr/>
      <w:tcPr>
        <w:tcBorders>
          <w:top w:val="single" w:sz="4" w:space="0" w:color="4D71CB" w:themeColor="accent1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F56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56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F56D9"/>
    <w:pPr>
      <w:spacing w:after="100"/>
      <w:ind w:left="400"/>
    </w:pPr>
  </w:style>
  <w:style w:type="table" w:customStyle="1" w:styleId="GridTable3Accent5">
    <w:name w:val="Grid Table 3 Accent 5"/>
    <w:basedOn w:val="TableNormal"/>
    <w:uiPriority w:val="48"/>
    <w:rsid w:val="0034496A"/>
    <w:pPr>
      <w:spacing w:after="0"/>
    </w:pPr>
    <w:tblPr>
      <w:tblStyleRowBandSize w:val="1"/>
      <w:tblStyleColBandSize w:val="1"/>
      <w:tblInd w:w="0" w:type="dxa"/>
      <w:tblBorders>
        <w:top w:val="single" w:sz="4" w:space="0" w:color="EBEEEF" w:themeColor="accent5" w:themeTint="99"/>
        <w:left w:val="single" w:sz="4" w:space="0" w:color="EBEEEF" w:themeColor="accent5" w:themeTint="99"/>
        <w:bottom w:val="single" w:sz="4" w:space="0" w:color="EBEEEF" w:themeColor="accent5" w:themeTint="99"/>
        <w:right w:val="single" w:sz="4" w:space="0" w:color="EBEEEF" w:themeColor="accent5" w:themeTint="99"/>
        <w:insideH w:val="single" w:sz="4" w:space="0" w:color="EBEEEF" w:themeColor="accent5" w:themeTint="99"/>
        <w:insideV w:val="single" w:sz="4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  <w:tblStylePr w:type="neCell">
      <w:tblPr/>
      <w:tcPr>
        <w:tcBorders>
          <w:bottom w:val="single" w:sz="4" w:space="0" w:color="EBEEEF" w:themeColor="accent5" w:themeTint="99"/>
        </w:tcBorders>
      </w:tcPr>
    </w:tblStylePr>
    <w:tblStylePr w:type="nwCell">
      <w:tblPr/>
      <w:tcPr>
        <w:tcBorders>
          <w:bottom w:val="single" w:sz="4" w:space="0" w:color="EBEEEF" w:themeColor="accent5" w:themeTint="99"/>
        </w:tcBorders>
      </w:tcPr>
    </w:tblStylePr>
    <w:tblStylePr w:type="seCell">
      <w:tblPr/>
      <w:tcPr>
        <w:tcBorders>
          <w:top w:val="single" w:sz="4" w:space="0" w:color="EBEEEF" w:themeColor="accent5" w:themeTint="99"/>
        </w:tcBorders>
      </w:tcPr>
    </w:tblStylePr>
    <w:tblStylePr w:type="swCell">
      <w:tblPr/>
      <w:tcPr>
        <w:tcBorders>
          <w:top w:val="single" w:sz="4" w:space="0" w:color="EBEEEF" w:themeColor="accent5" w:themeTint="99"/>
        </w:tcBorders>
      </w:tcPr>
    </w:tblStylePr>
  </w:style>
  <w:style w:type="table" w:customStyle="1" w:styleId="GridTable2Accent5">
    <w:name w:val="Grid Table 2 Accent 5"/>
    <w:basedOn w:val="TableNormal"/>
    <w:uiPriority w:val="47"/>
    <w:rsid w:val="00F72853"/>
    <w:pPr>
      <w:spacing w:after="0"/>
    </w:pPr>
    <w:tblPr>
      <w:tblStyleRowBandSize w:val="1"/>
      <w:tblStyleColBandSize w:val="1"/>
      <w:tblInd w:w="0" w:type="dxa"/>
      <w:tblBorders>
        <w:top w:val="single" w:sz="2" w:space="0" w:color="EBEEEF" w:themeColor="accent5" w:themeTint="99"/>
        <w:bottom w:val="single" w:sz="2" w:space="0" w:color="EBEEEF" w:themeColor="accent5" w:themeTint="99"/>
        <w:insideH w:val="single" w:sz="2" w:space="0" w:color="EBEEEF" w:themeColor="accent5" w:themeTint="99"/>
        <w:insideV w:val="single" w:sz="2" w:space="0" w:color="EBEEE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EEE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EEE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9F9" w:themeFill="accent5" w:themeFillTint="33"/>
      </w:tcPr>
    </w:tblStylePr>
    <w:tblStylePr w:type="band1Horz">
      <w:tblPr/>
      <w:tcPr>
        <w:shd w:val="clear" w:color="auto" w:fill="F8F9F9" w:themeFill="accent5" w:themeFillTint="33"/>
      </w:tcPr>
    </w:tblStylePr>
  </w:style>
  <w:style w:type="paragraph" w:customStyle="1" w:styleId="Style2">
    <w:name w:val="Style2"/>
    <w:basedOn w:val="Normal"/>
    <w:link w:val="Style2Char"/>
    <w:qFormat/>
    <w:rsid w:val="00856B78"/>
    <w:pPr>
      <w:jc w:val="center"/>
    </w:pPr>
    <w:rPr>
      <w:rFonts w:asciiTheme="minorHAnsi" w:hAnsiTheme="minorHAnsi" w:cstheme="minorHAnsi"/>
      <w:b/>
      <w:bCs/>
      <w:i/>
      <w:iCs/>
      <w:color w:val="E49E02"/>
      <w:sz w:val="24"/>
      <w:szCs w:val="24"/>
    </w:rPr>
  </w:style>
  <w:style w:type="character" w:customStyle="1" w:styleId="Style2Char">
    <w:name w:val="Style2 Char"/>
    <w:basedOn w:val="DefaultParagraphFont"/>
    <w:link w:val="Style2"/>
    <w:rsid w:val="00856B78"/>
    <w:rPr>
      <w:rFonts w:cstheme="minorHAnsi"/>
      <w:b/>
      <w:bCs/>
      <w:i/>
      <w:iCs/>
      <w:color w:val="E49E02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2E72D6"/>
    <w:rPr>
      <w:rFonts w:asciiTheme="minorHAnsi" w:hAnsiTheme="minorHAnsi" w:cstheme="minorHAnsi"/>
      <w:b/>
      <w:bCs/>
      <w:color w:val="E49E02"/>
      <w:sz w:val="34"/>
      <w:szCs w:val="34"/>
    </w:rPr>
  </w:style>
  <w:style w:type="character" w:customStyle="1" w:styleId="Style1Char">
    <w:name w:val="Style1 Char"/>
    <w:basedOn w:val="DefaultParagraphFont"/>
    <w:link w:val="Style1"/>
    <w:rsid w:val="002E72D6"/>
    <w:rPr>
      <w:rFonts w:cstheme="minorHAnsi"/>
      <w:b/>
      <w:bCs/>
      <w:color w:val="E49E02"/>
      <w:sz w:val="34"/>
      <w:szCs w:val="34"/>
    </w:rPr>
  </w:style>
  <w:style w:type="character" w:customStyle="1" w:styleId="normaltextrun">
    <w:name w:val="normaltextrun"/>
    <w:basedOn w:val="DefaultParagraphFont"/>
    <w:rsid w:val="001C4403"/>
  </w:style>
  <w:style w:type="character" w:customStyle="1" w:styleId="eop">
    <w:name w:val="eop"/>
    <w:basedOn w:val="DefaultParagraphFont"/>
    <w:rsid w:val="005C5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ritescore-my.sharepoint.com/:b:/p/murielle_borrie/EWsiTPkZgwBFgEzTKVe7cUkBdzAEU6CUa_9FX1yVHwkOjg?e=EKOQTp" TargetMode="External"/><Relationship Id="rId21" Type="http://schemas.openxmlformats.org/officeDocument/2006/relationships/hyperlink" Target="https://writescore-my.sharepoint.com/:b:/p/murielle_borrie/EanuP7EKhMhNn9HbvWFNQNABCqp3qQ1SiVHV5E7HZjNlIw?e=uFsrda" TargetMode="External"/><Relationship Id="rId22" Type="http://schemas.openxmlformats.org/officeDocument/2006/relationships/hyperlink" Target="https://writescore-my.sharepoint.com/:b:/p/murielle_borrie/ERwfsL12lJlDqZ1YG4ToffABx42Cm7hy3J0z_ChPoppzKg?e=JVi7PC" TargetMode="External"/><Relationship Id="rId23" Type="http://schemas.openxmlformats.org/officeDocument/2006/relationships/hyperlink" Target="https://writescore-my.sharepoint.com/:b:/p/murielle_borrie/ETIOCgbhsklKszn-ADs9X40Bfo0Jchmiy4-aUq3kgvajkQ?e=ZlGTED" TargetMode="External"/><Relationship Id="rId24" Type="http://schemas.openxmlformats.org/officeDocument/2006/relationships/hyperlink" Target="https://writescore-my.sharepoint.com/:b:/p/murielle_borrie/EeBsJxMYYsNAuJ4OZcveqQIBGaIZNCmAqEQyQ5_1f4gVzQ?e=Zwdjex" TargetMode="External"/><Relationship Id="rId25" Type="http://schemas.openxmlformats.org/officeDocument/2006/relationships/hyperlink" Target="https://writescore-my.sharepoint.com/:b:/p/murielle_borrie/Ebf7DtyQmyJHsW9c7Xryn6cBBJxZ-brLYc57Oj_Dk9wuHA?e=RpYnpi" TargetMode="External"/><Relationship Id="rId26" Type="http://schemas.openxmlformats.org/officeDocument/2006/relationships/hyperlink" Target="https://writescore-my.sharepoint.com/:b:/p/murielle_borrie/EfWnkIxvOs1Hszvn_0rJYMcBkYUdFbi2O9nH72F5LxbTCQ?e=EDmCvl" TargetMode="External"/><Relationship Id="rId27" Type="http://schemas.openxmlformats.org/officeDocument/2006/relationships/hyperlink" Target="https://writescore-my.sharepoint.com/:b:/p/murielle_borrie/EaSlPA8BxWVGvuwGt_Sur1ABse3dmD-qZyRfDwKkeg8uCQ?e=kRUrQw" TargetMode="External"/><Relationship Id="rId28" Type="http://schemas.openxmlformats.org/officeDocument/2006/relationships/hyperlink" Target="https://writescore-my.sharepoint.com/:b:/p/murielle_borrie/Ebf7DtyQmyJHsW9c7Xryn6cBBJxZ-brLYc57Oj_Dk9wuHA?e=AFjnqN" TargetMode="External"/><Relationship Id="rId29" Type="http://schemas.openxmlformats.org/officeDocument/2006/relationships/hyperlink" Target="https://writescore-my.sharepoint.com/:b:/p/murielle_borrie/EaLZbMPyJW9FmRPtjd4jwTsBfSTWOeNNVOpQmrmZcxk6wg?e=QvfwD6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30" Type="http://schemas.openxmlformats.org/officeDocument/2006/relationships/hyperlink" Target="https://writescore-my.sharepoint.com/:b:/p/murielle_borrie/ESLfS_MH-F9Hg9BdbPe5R7IBAZ8fcwINegBe-nV0KCnUvA?e=5S4zp9" TargetMode="External"/><Relationship Id="rId31" Type="http://schemas.openxmlformats.org/officeDocument/2006/relationships/hyperlink" Target="https://writescore-my.sharepoint.com/:b:/p/murielle_borrie/ESEfiGS56hRBjY--uBoNnacBnVV3MWMNL0VAB0CwOHFEEA?e=aQKye3" TargetMode="External"/><Relationship Id="rId32" Type="http://schemas.openxmlformats.org/officeDocument/2006/relationships/hyperlink" Target="https://writescore-my.sharepoint.com/:b:/p/murielle_borrie/Ed4MhQIP0VRFpbCvz8Gan-UBO6cdecuydLd49COHu2GMdA?e=TbtoeS" TargetMode="External"/><Relationship Id="rId9" Type="http://schemas.openxmlformats.org/officeDocument/2006/relationships/settings" Target="settings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Relationship Id="rId33" Type="http://schemas.openxmlformats.org/officeDocument/2006/relationships/hyperlink" Target="https://writescore-my.sharepoint.com/:b:/p/murielle_borrie/EQvDXoirzitKnQSQmj9ywv4BpgG4KdGtNIeKF2fyYH73xA?e=G5t9zU" TargetMode="External"/><Relationship Id="rId34" Type="http://schemas.openxmlformats.org/officeDocument/2006/relationships/header" Target="header1.xml"/><Relationship Id="rId35" Type="http://schemas.openxmlformats.org/officeDocument/2006/relationships/footer" Target="footer1.xml"/><Relationship Id="rId36" Type="http://schemas.openxmlformats.org/officeDocument/2006/relationships/fontTable" Target="fontTable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yperlink" Target="https://writescore-my.sharepoint.com/:b:/p/murielle_borrie/ESugRkWtyMFIhBAO7dZm6-MB7GpcL41dykM1eod-fr5isw?e=7xsTgW" TargetMode="External"/><Relationship Id="rId14" Type="http://schemas.openxmlformats.org/officeDocument/2006/relationships/hyperlink" Target="https://writescore-my.sharepoint.com/:b:/p/murielle_borrie/EUCDVy__nDhBngBxCh8nNtABeT_dNYxAia3awPmKuJgavQ?e=jAcTXK" TargetMode="External"/><Relationship Id="rId15" Type="http://schemas.openxmlformats.org/officeDocument/2006/relationships/hyperlink" Target="https://writescore-my.sharepoint.com/:b:/p/murielle_borrie/EQvDXoirzitKnQSQmj9ywv4BpgG4KdGtNIeKF2fyYH73xA?e=GgmQBJ" TargetMode="External"/><Relationship Id="rId16" Type="http://schemas.openxmlformats.org/officeDocument/2006/relationships/hyperlink" Target="https://writescore-my.sharepoint.com/:b:/p/murielle_borrie/ERwfsL12lJlDqZ1YG4ToffABx42Cm7hy3J0z_ChPoppzKg?e=4Y0WMh" TargetMode="External"/><Relationship Id="rId17" Type="http://schemas.openxmlformats.org/officeDocument/2006/relationships/hyperlink" Target="https://writescore-my.sharepoint.com/:b:/p/murielle_borrie/EQ2u2H3alhxAqh4tDzDuipkBt3IuuChdy8r5OUmtrtOoGw?e=ZWIYdw" TargetMode="External"/><Relationship Id="rId18" Type="http://schemas.openxmlformats.org/officeDocument/2006/relationships/hyperlink" Target="https://writescore-my.sharepoint.com/:b:/p/murielle_borrie/EeJKgb_w69RCgttHt6RcYFQBta3yh__DxPzVvZgZOW-u7w?e=uoSCcj" TargetMode="External"/><Relationship Id="rId19" Type="http://schemas.openxmlformats.org/officeDocument/2006/relationships/hyperlink" Target="https://writescore-my.sharepoint.com/:b:/p/murielle_borrie/ERwfsL12lJlDqZ1YG4ToffABx42Cm7hy3J0z_ChPoppzKg?e=bHJYE9" TargetMode="External"/><Relationship Id="rId3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sv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Write Score">
      <a:dk1>
        <a:srgbClr val="1D3163"/>
      </a:dk1>
      <a:lt1>
        <a:sysClr val="window" lastClr="FFFFFF"/>
      </a:lt1>
      <a:dk2>
        <a:srgbClr val="FDB515"/>
      </a:dk2>
      <a:lt2>
        <a:srgbClr val="DFE3E5"/>
      </a:lt2>
      <a:accent1>
        <a:srgbClr val="1D3163"/>
      </a:accent1>
      <a:accent2>
        <a:srgbClr val="FDB515"/>
      </a:accent2>
      <a:accent3>
        <a:srgbClr val="6D6D6D"/>
      </a:accent3>
      <a:accent4>
        <a:srgbClr val="FDD272"/>
      </a:accent4>
      <a:accent5>
        <a:srgbClr val="DFE3E5"/>
      </a:accent5>
      <a:accent6>
        <a:srgbClr val="F2F2F2"/>
      </a:accent6>
      <a:hlink>
        <a:srgbClr val="1D3163"/>
      </a:hlink>
      <a:folHlink>
        <a:srgbClr val="1D3163"/>
      </a:folHlink>
    </a:clrScheme>
    <a:fontScheme name="Write Score Front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nsert an abstract here, xxxxxxx xx x x x xxxxxxxx xx x xxx
xxxxxx x x x xxxx</Abstract>
  <CompanyAddress/>
  <CompanyPhone/>
  <CompanyFax/>
  <CompanyEmail>Signe.webb@writescore.com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re xmlns="5f42cc92-3cd5-4ee1-aaa5-851da81dad7e">N/A</Genre>
    <SchoolYear xmlns="5f42cc92-3cd5-4ee1-aaa5-851da81dad7e">2019-20</SchoolYear>
    <Edition xmlns="5f42cc92-3cd5-4ee1-aaa5-851da81dad7e">Teacher</Edition>
    <Standard xmlns="5f42cc92-3cd5-4ee1-aaa5-851da81dad7e">
      <Value>Georgia Standards</Value>
    </Standard>
    <Publishing_x0020_Channel xmlns="5f42cc92-3cd5-4ee1-aaa5-851da81dad7e"/>
    <Program xmlns="5f42cc92-3cd5-4ee1-aaa5-851da81dad7e">Writing</Program>
    <WS_x0020_Publishing_x0020_Status xmlns="5f42cc92-3cd5-4ee1-aaa5-851da81dad7e">05. Published</WS_x0020_Publishing_x0020_Status>
    <GradeLevel xmlns="5f42cc92-3cd5-4ee1-aaa5-851da81dad7e">
      <Value>07</Value>
    </GradeLevel>
    <ArticleType xmlns="5f42cc92-3cd5-4ee1-aaa5-851da81dad7e">Literary</ArticleType>
    <SharedWithUsers xmlns="5f42cc92-3cd5-4ee1-aaa5-851da81dad7e">
      <UserInfo>
        <DisplayName>Signe Webb</DisplayName>
        <AccountId>15</AccountId>
        <AccountType/>
      </UserInfo>
    </SharedWithUsers>
    <TestingFormat xmlns="5f42cc92-3cd5-4ee1-aaa5-851da81dad7e">Paper</TestingForma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acher Resource" ma:contentTypeID="0x010100E2091934FCA42A449F2B2024B57387E300040544ACAE39694F8BC65882996FE00F" ma:contentTypeVersion="10" ma:contentTypeDescription="" ma:contentTypeScope="" ma:versionID="d5eb0a61619d493fcc7f4e4119f9a126">
  <xsd:schema xmlns:xsd="http://www.w3.org/2001/XMLSchema" xmlns:xs="http://www.w3.org/2001/XMLSchema" xmlns:p="http://schemas.microsoft.com/office/2006/metadata/properties" xmlns:ns2="5f42cc92-3cd5-4ee1-aaa5-851da81dad7e" xmlns:ns3="82d7d12b-139c-4c28-a0cc-0fe8779e1a37" targetNamespace="http://schemas.microsoft.com/office/2006/metadata/properties" ma:root="true" ma:fieldsID="7b55e3715d80b5a27c578b26db2ec434" ns2:_="" ns3:_="">
    <xsd:import namespace="5f42cc92-3cd5-4ee1-aaa5-851da81dad7e"/>
    <xsd:import namespace="82d7d12b-139c-4c28-a0cc-0fe8779e1a37"/>
    <xsd:element name="properties">
      <xsd:complexType>
        <xsd:sequence>
          <xsd:element name="documentManagement">
            <xsd:complexType>
              <xsd:all>
                <xsd:element ref="ns2:SchoolYear" minOccurs="0"/>
                <xsd:element ref="ns2:WS_x0020_Publishing_x0020_Status" minOccurs="0"/>
                <xsd:element ref="ns2:Standard" minOccurs="0"/>
                <xsd:element ref="ns2:Publishing_x0020_Channel" minOccurs="0"/>
                <xsd:element ref="ns2:Program" minOccurs="0"/>
                <xsd:element ref="ns2:GradeLevel" minOccurs="0"/>
                <xsd:element ref="ns2:Genre" minOccurs="0"/>
                <xsd:element ref="ns2:Edition" minOccurs="0"/>
                <xsd:element ref="ns2:Article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2:Testing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cc92-3cd5-4ee1-aaa5-851da81dad7e" elementFormDefault="qualified">
    <xsd:import namespace="http://schemas.microsoft.com/office/2006/documentManagement/types"/>
    <xsd:import namespace="http://schemas.microsoft.com/office/infopath/2007/PartnerControls"/>
    <xsd:element name="SchoolYear" ma:index="8" nillable="true" ma:displayName="SchoolYear" ma:format="Dropdown" ma:internalName="SchoolYear">
      <xsd:simpleType>
        <xsd:restriction base="dms:Choice">
          <xsd:enumeration value="2014-15"/>
          <xsd:enumeration value="2015-16"/>
          <xsd:enumeration value="2016-17"/>
          <xsd:enumeration value="2017-18"/>
          <xsd:enumeration value="2018-19"/>
          <xsd:enumeration value="2019-20"/>
          <xsd:enumeration value="2020-21"/>
          <xsd:enumeration value="2021-22"/>
          <xsd:enumeration value="2022-23"/>
        </xsd:restriction>
      </xsd:simpleType>
    </xsd:element>
    <xsd:element name="WS_x0020_Publishing_x0020_Status" ma:index="9" nillable="true" ma:displayName="WS Publishing Status" ma:description="Manage the status of the document publishing pipeline.  Could be replaced with built-in draft and publish technique." ma:format="Dropdown" ma:internalName="WS_x0020_Publishing_x0020_Status">
      <xsd:simpleType>
        <xsd:restriction base="dms:Choice">
          <xsd:enumeration value="01. Not Started"/>
          <xsd:enumeration value="02. Draft"/>
          <xsd:enumeration value="03. Pending Review"/>
          <xsd:enumeration value="04. Pending Publish"/>
          <xsd:enumeration value="05. Published"/>
          <xsd:enumeration value="06. Verified"/>
          <xsd:enumeration value="07. Posted"/>
        </xsd:restriction>
      </xsd:simpleType>
    </xsd:element>
    <xsd:element name="Standard" ma:index="10" nillable="true" ma:displayName="Learning Standard" ma:internalName="Standar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lorida Standards"/>
                    <xsd:enumeration value="Georgia Standards"/>
                    <xsd:enumeration value="Smarter Balanced Standards"/>
                    <xsd:enumeration value="South Carolina Standards"/>
                    <xsd:enumeration value="Common Core Standards"/>
                    <xsd:enumeration value="None"/>
                  </xsd:restriction>
                </xsd:simpleType>
              </xsd:element>
            </xsd:sequence>
          </xsd:extension>
        </xsd:complexContent>
      </xsd:complexType>
    </xsd:element>
    <xsd:element name="Publishing_x0020_Channel" ma:index="11" nillable="true" ma:displayName="Publishing Channel" ma:description="The destination where the file is supposed to be published." ma:internalName="Publishing_x0020_Chann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"/>
                    <xsd:enumeration value="Email"/>
                    <xsd:enumeration value="Learning Hub"/>
                  </xsd:restriction>
                </xsd:simpleType>
              </xsd:element>
            </xsd:sequence>
          </xsd:extension>
        </xsd:complexContent>
      </xsd:complexType>
    </xsd:element>
    <xsd:element name="Program" ma:index="12" nillable="true" ma:displayName="Program" ma:format="Dropdown" ma:internalName="Program">
      <xsd:simpleType>
        <xsd:restriction base="dms:Choice">
          <xsd:enumeration value="Writing"/>
          <xsd:enumeration value="Reading"/>
        </xsd:restriction>
      </xsd:simpleType>
    </xsd:element>
    <xsd:element name="GradeLevel" ma:index="13" nillable="true" ma:displayName="GradeLevel" ma:internalName="GradeLevel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KG"/>
                    <xsd:enumeration value="01"/>
                    <xsd:enumeration value="02"/>
                    <xsd:enumeration value="03"/>
                    <xsd:enumeration value="04"/>
                    <xsd:enumeration value="05"/>
                    <xsd:enumeration value="06"/>
                    <xsd:enumeration value="07"/>
                    <xsd:enumeration value="08"/>
                    <xsd:enumeration value="09"/>
                    <xsd:enumeration value="10"/>
                    <xsd:enumeration value="11"/>
                    <xsd:enumeration value="12"/>
                  </xsd:restriction>
                </xsd:simpleType>
              </xsd:element>
            </xsd:sequence>
          </xsd:extension>
        </xsd:complexContent>
      </xsd:complexType>
    </xsd:element>
    <xsd:element name="Genre" ma:index="14" nillable="true" ma:displayName="Genre" ma:default="Argumentative/Opinion" ma:format="Dropdown" ma:internalName="Genre">
      <xsd:simpleType>
        <xsd:restriction base="dms:Choice">
          <xsd:enumeration value="N/A"/>
          <xsd:enumeration value="Argumentative/Opinion"/>
          <xsd:enumeration value="Explanatory/Informational"/>
          <xsd:enumeration value="Narrative"/>
          <xsd:enumeration value="Literary Analysis"/>
        </xsd:restriction>
      </xsd:simpleType>
    </xsd:element>
    <xsd:element name="Edition" ma:index="15" nillable="true" ma:displayName="Edition" ma:format="Dropdown" ma:internalName="Edition">
      <xsd:simpleType>
        <xsd:restriction base="dms:Choice">
          <xsd:enumeration value="N/A"/>
          <xsd:enumeration value="Teacher"/>
          <xsd:enumeration value="Student"/>
        </xsd:restriction>
      </xsd:simpleType>
    </xsd:element>
    <xsd:element name="ArticleType" ma:index="16" nillable="true" ma:displayName="ArticleType" ma:format="Dropdown" ma:internalName="ArticleType">
      <xsd:simpleType>
        <xsd:restriction base="dms:Choice">
          <xsd:enumeration value="Literary"/>
          <xsd:enumeration value="Informational"/>
          <xsd:enumeration value="N/A"/>
        </xsd:restriction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estingFormat" ma:index="23" nillable="true" ma:displayName="Testing Format" ma:description="Describe the medium used for the content or the testing." ma:format="Dropdown" ma:internalName="TestingFormat">
      <xsd:simpleType>
        <xsd:restriction base="dms:Choice">
          <xsd:enumeration value="Digital"/>
          <xsd:enumeration value="Pap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7d12b-139c-4c28-a0cc-0fe8779e1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E7DB74-9664-4AD1-AF58-21EA472D9CB9}">
  <ds:schemaRefs>
    <ds:schemaRef ds:uri="http://www.w3.org/XML/1998/namespace"/>
    <ds:schemaRef ds:uri="http://purl.org/dc/dcmitype/"/>
    <ds:schemaRef ds:uri="http://purl.org/dc/elements/1.1/"/>
    <ds:schemaRef ds:uri="82d7d12b-139c-4c28-a0cc-0fe8779e1a37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5f42cc92-3cd5-4ee1-aaa5-851da81dad7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E377DE8-CCAF-4CB9-9CC1-4B6AAA572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2cc92-3cd5-4ee1-aaa5-851da81dad7e"/>
    <ds:schemaRef ds:uri="82d7d12b-139c-4c28-a0cc-0fe8779e1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8BBAD6-F6E9-464C-BB1E-F0F21E53B2E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93AAF2E-2AC0-194B-9F07-CCB89E3BF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08</Words>
  <Characters>8597</Characters>
  <Application>Microsoft Macintosh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NECTORs - Attributions</vt:lpstr>
    </vt:vector>
  </TitlesOfParts>
  <Company/>
  <LinksUpToDate>false</LinksUpToDate>
  <CharactersWithSpaces>10085</CharactersWithSpaces>
  <SharedDoc>false</SharedDoc>
  <HLinks>
    <vt:vector size="84" baseType="variant">
      <vt:variant>
        <vt:i4>5111926</vt:i4>
      </vt:variant>
      <vt:variant>
        <vt:i4>39</vt:i4>
      </vt:variant>
      <vt:variant>
        <vt:i4>0</vt:i4>
      </vt:variant>
      <vt:variant>
        <vt:i4>5</vt:i4>
      </vt:variant>
      <vt:variant>
        <vt:lpwstr>https://writescore-my.sharepoint.com/:b:/p/murielle_borrie/EQvDXoirzitKnQSQmj9ywv4BpgG4KdGtNIeKF2fyYH73xA?e=G5t9zU</vt:lpwstr>
      </vt:variant>
      <vt:variant>
        <vt:lpwstr/>
      </vt:variant>
      <vt:variant>
        <vt:i4>458872</vt:i4>
      </vt:variant>
      <vt:variant>
        <vt:i4>36</vt:i4>
      </vt:variant>
      <vt:variant>
        <vt:i4>0</vt:i4>
      </vt:variant>
      <vt:variant>
        <vt:i4>5</vt:i4>
      </vt:variant>
      <vt:variant>
        <vt:lpwstr>https://writescore-my.sharepoint.com/:b:/p/murielle_borrie/ESdWIMZcMfxPnEjOAkG2PW4Bpyg0DtfqJcZr5PqY0uqClQ?e=53gFah</vt:lpwstr>
      </vt:variant>
      <vt:variant>
        <vt:lpwstr/>
      </vt:variant>
      <vt:variant>
        <vt:i4>4522081</vt:i4>
      </vt:variant>
      <vt:variant>
        <vt:i4>33</vt:i4>
      </vt:variant>
      <vt:variant>
        <vt:i4>0</vt:i4>
      </vt:variant>
      <vt:variant>
        <vt:i4>5</vt:i4>
      </vt:variant>
      <vt:variant>
        <vt:lpwstr>https://writescore-my.sharepoint.com/:b:/p/murielle_borrie/EaLZbMPyJW9FmRPtjd4jwTsBfSTWOeNNVOpQmrmZcxk6wg?e=QvfwD6</vt:lpwstr>
      </vt:variant>
      <vt:variant>
        <vt:lpwstr/>
      </vt:variant>
      <vt:variant>
        <vt:i4>2555953</vt:i4>
      </vt:variant>
      <vt:variant>
        <vt:i4>30</vt:i4>
      </vt:variant>
      <vt:variant>
        <vt:i4>0</vt:i4>
      </vt:variant>
      <vt:variant>
        <vt:i4>5</vt:i4>
      </vt:variant>
      <vt:variant>
        <vt:lpwstr>https://writescore-my.sharepoint.com/:b:/p/murielle_borrie/Ebf7DtyQmyJHsW9c7Xryn6cBBJxZ-brLYc57Oj_Dk9wuHA?e=AFjnqN</vt:lpwstr>
      </vt:variant>
      <vt:variant>
        <vt:lpwstr/>
      </vt:variant>
      <vt:variant>
        <vt:i4>100</vt:i4>
      </vt:variant>
      <vt:variant>
        <vt:i4>27</vt:i4>
      </vt:variant>
      <vt:variant>
        <vt:i4>0</vt:i4>
      </vt:variant>
      <vt:variant>
        <vt:i4>5</vt:i4>
      </vt:variant>
      <vt:variant>
        <vt:lpwstr>https://writescore-my.sharepoint.com/:b:/p/murielle_borrie/EWwjnHY89G1AhlLLjXCi0PwBl6o98yk6j-k7gvV3kINg6g?e=XpJ1jB</vt:lpwstr>
      </vt:variant>
      <vt:variant>
        <vt:lpwstr/>
      </vt:variant>
      <vt:variant>
        <vt:i4>3538992</vt:i4>
      </vt:variant>
      <vt:variant>
        <vt:i4>24</vt:i4>
      </vt:variant>
      <vt:variant>
        <vt:i4>0</vt:i4>
      </vt:variant>
      <vt:variant>
        <vt:i4>5</vt:i4>
      </vt:variant>
      <vt:variant>
        <vt:lpwstr>https://writescore-my.sharepoint.com/:b:/p/murielle_borrie/Ebf7DtyQmyJHsW9c7Xryn6cBBJxZ-brLYc57Oj_Dk9wuHA?e=RpYnpi</vt:lpwstr>
      </vt:variant>
      <vt:variant>
        <vt:lpwstr/>
      </vt:variant>
      <vt:variant>
        <vt:i4>1638452</vt:i4>
      </vt:variant>
      <vt:variant>
        <vt:i4>21</vt:i4>
      </vt:variant>
      <vt:variant>
        <vt:i4>0</vt:i4>
      </vt:variant>
      <vt:variant>
        <vt:i4>5</vt:i4>
      </vt:variant>
      <vt:variant>
        <vt:lpwstr>https://writescore-my.sharepoint.com/:b:/p/murielle_borrie/ETIOCgbhsklKszn-ADs9X40Bfo0Jchmiy4-aUq3kgvajkQ?e=ZlGTED</vt:lpwstr>
      </vt:variant>
      <vt:variant>
        <vt:lpwstr/>
      </vt:variant>
      <vt:variant>
        <vt:i4>4063294</vt:i4>
      </vt:variant>
      <vt:variant>
        <vt:i4>18</vt:i4>
      </vt:variant>
      <vt:variant>
        <vt:i4>0</vt:i4>
      </vt:variant>
      <vt:variant>
        <vt:i4>5</vt:i4>
      </vt:variant>
      <vt:variant>
        <vt:lpwstr>https://writescore-my.sharepoint.com/:b:/p/murielle_borrie/ERwfsL12lJlDqZ1YG4ToffABx42Cm7hy3J0z_ChPoppzKg?e=JVi7PC</vt:lpwstr>
      </vt:variant>
      <vt:variant>
        <vt:lpwstr/>
      </vt:variant>
      <vt:variant>
        <vt:i4>6226037</vt:i4>
      </vt:variant>
      <vt:variant>
        <vt:i4>15</vt:i4>
      </vt:variant>
      <vt:variant>
        <vt:i4>0</vt:i4>
      </vt:variant>
      <vt:variant>
        <vt:i4>5</vt:i4>
      </vt:variant>
      <vt:variant>
        <vt:lpwstr>https://writescore-my.sharepoint.com/:b:/p/murielle_borrie/EaLZbMPyJW9FmRPtjd4jwTsBfSTWOeNNVOpQmrmZcxk6wg?e=e0xGzZ</vt:lpwstr>
      </vt:variant>
      <vt:variant>
        <vt:lpwstr/>
      </vt:variant>
      <vt:variant>
        <vt:i4>3407904</vt:i4>
      </vt:variant>
      <vt:variant>
        <vt:i4>12</vt:i4>
      </vt:variant>
      <vt:variant>
        <vt:i4>0</vt:i4>
      </vt:variant>
      <vt:variant>
        <vt:i4>5</vt:i4>
      </vt:variant>
      <vt:variant>
        <vt:lpwstr>https://writescore-my.sharepoint.com/:b:/p/murielle_borrie/ERwfsL12lJlDqZ1YG4ToffABx42Cm7hy3J0z_ChPoppzKg?e=bHJYE9</vt:lpwstr>
      </vt:variant>
      <vt:variant>
        <vt:lpwstr/>
      </vt:variant>
      <vt:variant>
        <vt:i4>1572977</vt:i4>
      </vt:variant>
      <vt:variant>
        <vt:i4>9</vt:i4>
      </vt:variant>
      <vt:variant>
        <vt:i4>0</vt:i4>
      </vt:variant>
      <vt:variant>
        <vt:i4>5</vt:i4>
      </vt:variant>
      <vt:variant>
        <vt:lpwstr>https://writescore-my.sharepoint.com/:b:/p/murielle_borrie/EQ2u2H3alhxAqh4tDzDuipkBt3IuuChdy8r5OUmtrtOoGw?e=ZWIYdw</vt:lpwstr>
      </vt:variant>
      <vt:variant>
        <vt:lpwstr/>
      </vt:variant>
      <vt:variant>
        <vt:i4>7995428</vt:i4>
      </vt:variant>
      <vt:variant>
        <vt:i4>6</vt:i4>
      </vt:variant>
      <vt:variant>
        <vt:i4>0</vt:i4>
      </vt:variant>
      <vt:variant>
        <vt:i4>5</vt:i4>
      </vt:variant>
      <vt:variant>
        <vt:lpwstr>https://writescore-my.sharepoint.com/:b:/p/murielle_borrie/ERwfsL12lJlDqZ1YG4ToffABx42Cm7hy3J0z_ChPoppzKg?e=4Y0WMh</vt:lpwstr>
      </vt:variant>
      <vt:variant>
        <vt:lpwstr/>
      </vt:variant>
      <vt:variant>
        <vt:i4>4915319</vt:i4>
      </vt:variant>
      <vt:variant>
        <vt:i4>3</vt:i4>
      </vt:variant>
      <vt:variant>
        <vt:i4>0</vt:i4>
      </vt:variant>
      <vt:variant>
        <vt:i4>5</vt:i4>
      </vt:variant>
      <vt:variant>
        <vt:lpwstr>https://writescore-my.sharepoint.com/:b:/p/murielle_borrie/EQvDXoirzitKnQSQmj9ywv4BpgG4KdGtNIeKF2fyYH73xA?e=GgmQBJ</vt:lpwstr>
      </vt:variant>
      <vt:variant>
        <vt:lpwstr/>
      </vt:variant>
      <vt:variant>
        <vt:i4>1900592</vt:i4>
      </vt:variant>
      <vt:variant>
        <vt:i4>0</vt:i4>
      </vt:variant>
      <vt:variant>
        <vt:i4>0</vt:i4>
      </vt:variant>
      <vt:variant>
        <vt:i4>5</vt:i4>
      </vt:variant>
      <vt:variant>
        <vt:lpwstr>https://writescore-my.sharepoint.com/:b:/p/murielle_borrie/EfEumxNxvtlDsRPAvgUvASABkc2ay28WxjHCBXPXk7ViJQ?e=DELtKO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rade 3-5</dc:subject>
  <dc:creator>Signe Webb</dc:creator>
  <cp:keywords/>
  <dc:description/>
  <cp:lastModifiedBy>KIM FREEDMAN</cp:lastModifiedBy>
  <cp:revision>2</cp:revision>
  <cp:lastPrinted>2019-07-19T12:25:00Z</cp:lastPrinted>
  <dcterms:created xsi:type="dcterms:W3CDTF">2020-03-24T12:28:00Z</dcterms:created>
  <dcterms:modified xsi:type="dcterms:W3CDTF">2020-03-2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1934FCA42A449F2B2024B57387E300040544ACAE39694F8BC65882996FE00F</vt:lpwstr>
  </property>
  <property fmtid="{D5CDD505-2E9C-101B-9397-08002B2CF9AE}" pid="3" name="ComplianceAssetId">
    <vt:lpwstr/>
  </property>
</Properties>
</file>